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0F963" w14:textId="77777777" w:rsidR="002B6599" w:rsidRDefault="002B6599" w:rsidP="002B6599">
      <w:pPr>
        <w:widowControl/>
        <w:spacing w:after="160" w:line="259" w:lineRule="auto"/>
        <w:rPr>
          <w:rStyle w:val="Heading1Char"/>
          <w:rFonts w:ascii="Arial" w:hAnsi="Arial" w:cs="Arial"/>
          <w:sz w:val="32"/>
          <w:szCs w:val="32"/>
        </w:rPr>
      </w:pPr>
    </w:p>
    <w:p w14:paraId="1D8C7A6B" w14:textId="202A6FD5" w:rsidR="002B6599" w:rsidRPr="009E2955" w:rsidRDefault="002B6599" w:rsidP="002B6599">
      <w:pPr>
        <w:widowControl/>
        <w:spacing w:after="160" w:line="259" w:lineRule="auto"/>
        <w:rPr>
          <w:rFonts w:ascii="Arial" w:eastAsia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18606C6" wp14:editId="3BE2AA17">
            <wp:simplePos x="0" y="0"/>
            <wp:positionH relativeFrom="margin">
              <wp:align>center</wp:align>
            </wp:positionH>
            <wp:positionV relativeFrom="paragraph">
              <wp:posOffset>140639</wp:posOffset>
            </wp:positionV>
            <wp:extent cx="1807210" cy="523875"/>
            <wp:effectExtent l="19050" t="19050" r="21590" b="28575"/>
            <wp:wrapNone/>
            <wp:docPr id="53" name="Picture 53" descr="Algonquin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lgonquin College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210" cy="523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412341" w14:textId="77777777" w:rsidR="002B6599" w:rsidRPr="009E2955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2AF239EC" w14:textId="5750CC57" w:rsidR="002B6599" w:rsidRDefault="002B6599" w:rsidP="002B6599">
      <w:pPr>
        <w:widowControl/>
        <w:pBdr>
          <w:bottom w:val="single" w:sz="6" w:space="1" w:color="auto"/>
        </w:pBdr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37CA217A" w14:textId="77777777" w:rsidR="002B6599" w:rsidRDefault="002B6599" w:rsidP="002B6599">
      <w:pPr>
        <w:pStyle w:val="Heading1"/>
        <w:spacing w:before="0"/>
        <w:jc w:val="center"/>
        <w:rPr>
          <w:rFonts w:ascii="Arial" w:hAnsi="Arial" w:cs="Arial"/>
          <w:sz w:val="32"/>
          <w:szCs w:val="32"/>
        </w:rPr>
      </w:pPr>
      <w:r w:rsidRPr="005859FA">
        <w:rPr>
          <w:rFonts w:ascii="Arial" w:hAnsi="Arial" w:cs="Arial"/>
          <w:sz w:val="32"/>
          <w:szCs w:val="32"/>
        </w:rPr>
        <w:t>SCHOOL OF ADVANCED TECHNOLOGY</w:t>
      </w:r>
    </w:p>
    <w:p w14:paraId="6073290C" w14:textId="77777777" w:rsidR="002B6599" w:rsidRPr="009F0599" w:rsidRDefault="002B6599" w:rsidP="002B6599">
      <w:pPr>
        <w:pStyle w:val="Heading1"/>
        <w:spacing w:before="0"/>
        <w:jc w:val="center"/>
        <w:rPr>
          <w:rFonts w:ascii="Arial" w:hAnsi="Arial" w:cs="Arial"/>
          <w:sz w:val="32"/>
          <w:szCs w:val="32"/>
        </w:rPr>
      </w:pPr>
    </w:p>
    <w:p w14:paraId="3CFAA87F" w14:textId="77777777" w:rsidR="002B6599" w:rsidRPr="009F0599" w:rsidRDefault="002B6599" w:rsidP="002B6599">
      <w:pPr>
        <w:pStyle w:val="Heading3"/>
        <w:jc w:val="center"/>
        <w:rPr>
          <w:rFonts w:cs="Arial"/>
          <w:u w:val="none"/>
        </w:rPr>
      </w:pPr>
      <w:bookmarkStart w:id="0" w:name="_Int_aZB4WRN6"/>
      <w:r w:rsidRPr="1F64DCBA">
        <w:rPr>
          <w:rFonts w:cs="Arial"/>
          <w:u w:val="none"/>
        </w:rPr>
        <w:t>ICT</w:t>
      </w:r>
      <w:bookmarkEnd w:id="0"/>
      <w:r w:rsidRPr="1F64DCBA">
        <w:rPr>
          <w:rFonts w:cs="Arial"/>
          <w:u w:val="none"/>
        </w:rPr>
        <w:t xml:space="preserve"> - Applications &amp; Programming</w:t>
      </w:r>
    </w:p>
    <w:p w14:paraId="771EE2A1" w14:textId="77777777" w:rsidR="002B6599" w:rsidRPr="009F0599" w:rsidRDefault="002B6599" w:rsidP="002B6599">
      <w:pPr>
        <w:pStyle w:val="Heading3"/>
        <w:jc w:val="center"/>
        <w:rPr>
          <w:rFonts w:cs="Arial"/>
          <w:szCs w:val="28"/>
          <w:u w:val="none"/>
        </w:rPr>
      </w:pPr>
      <w:r w:rsidRPr="009F0599">
        <w:rPr>
          <w:rFonts w:cs="Arial"/>
          <w:szCs w:val="28"/>
          <w:u w:val="none"/>
        </w:rPr>
        <w:t>Computer Engineering Technology – Computing Science</w:t>
      </w:r>
    </w:p>
    <w:p w14:paraId="7EA039C2" w14:textId="77777777" w:rsidR="002B6599" w:rsidRDefault="002B6599" w:rsidP="002B6599">
      <w:pPr>
        <w:widowControl/>
        <w:pBdr>
          <w:bottom w:val="single" w:sz="6" w:space="1" w:color="auto"/>
        </w:pBdr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5F40A68E" w14:textId="4E428A19" w:rsidR="002B6599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69B8CC3A" w14:textId="77777777" w:rsidR="002B6599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6014574F" w14:textId="53C5FEAD" w:rsidR="002B6599" w:rsidRDefault="005C647D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  <w:r>
        <w:rPr>
          <w:rFonts w:ascii="Arial" w:hAnsi="Arial"/>
          <w:noProof/>
        </w:rPr>
        <w:drawing>
          <wp:inline distT="0" distB="0" distL="0" distR="0" wp14:anchorId="403AEFE4" wp14:editId="51D8B42A">
            <wp:extent cx="5935345" cy="1058545"/>
            <wp:effectExtent l="0" t="0" r="825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105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F68B1" w14:textId="77777777" w:rsidR="0098479D" w:rsidRPr="002B6599" w:rsidRDefault="0098479D" w:rsidP="0098479D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03704C1C" w14:textId="06407DE1" w:rsidR="0098479D" w:rsidRDefault="005C647D" w:rsidP="0098479D">
      <w:pPr>
        <w:widowControl/>
        <w:shd w:val="clear" w:color="auto" w:fill="D9E2F3" w:themeFill="accent1" w:themeFillTint="33"/>
        <w:spacing w:after="160" w:line="259" w:lineRule="auto"/>
        <w:jc w:val="center"/>
        <w:rPr>
          <w:rFonts w:ascii="Arial" w:eastAsia="Arial" w:hAnsi="Arial" w:cs="Arial"/>
          <w:sz w:val="96"/>
          <w:szCs w:val="96"/>
        </w:rPr>
      </w:pPr>
      <w:r>
        <w:rPr>
          <w:rFonts w:ascii="Arial" w:eastAsia="Arial" w:hAnsi="Arial" w:cs="Arial"/>
          <w:sz w:val="96"/>
          <w:szCs w:val="96"/>
        </w:rPr>
        <w:t>A11</w:t>
      </w:r>
    </w:p>
    <w:p w14:paraId="062480AD" w14:textId="2D722F8C" w:rsidR="0098479D" w:rsidRPr="008C77AE" w:rsidRDefault="005C647D" w:rsidP="0098479D">
      <w:pPr>
        <w:widowControl/>
        <w:shd w:val="clear" w:color="auto" w:fill="D9E2F3" w:themeFill="accent1" w:themeFillTint="33"/>
        <w:spacing w:after="160" w:line="259" w:lineRule="auto"/>
        <w:jc w:val="center"/>
        <w:rPr>
          <w:rFonts w:ascii="Arial" w:eastAsia="Arial" w:hAnsi="Arial" w:cs="Arial"/>
          <w:sz w:val="56"/>
          <w:szCs w:val="56"/>
        </w:rPr>
      </w:pPr>
      <w:r>
        <w:rPr>
          <w:rFonts w:ascii="Arial" w:eastAsia="Arial" w:hAnsi="Arial" w:cs="Arial"/>
          <w:sz w:val="56"/>
          <w:szCs w:val="56"/>
        </w:rPr>
        <w:t>Language Specification</w:t>
      </w:r>
    </w:p>
    <w:p w14:paraId="416930A8" w14:textId="77777777" w:rsidR="0098479D" w:rsidRDefault="0098479D" w:rsidP="0098479D">
      <w:pPr>
        <w:spacing w:before="11"/>
        <w:jc w:val="center"/>
        <w:rPr>
          <w:rStyle w:val="Heading1Char"/>
          <w:rFonts w:ascii="Arial" w:hAnsi="Arial" w:cs="Arial"/>
          <w:sz w:val="32"/>
          <w:szCs w:val="32"/>
        </w:rPr>
      </w:pPr>
    </w:p>
    <w:p w14:paraId="7B7C85A1" w14:textId="77777777" w:rsidR="0098479D" w:rsidRPr="004B226C" w:rsidRDefault="0098479D" w:rsidP="0098479D">
      <w:pPr>
        <w:jc w:val="center"/>
        <w:rPr>
          <w:rFonts w:ascii="Arial" w:hAnsi="Arial" w:cs="Arial"/>
          <w:b/>
          <w:bCs/>
          <w:sz w:val="14"/>
          <w:szCs w:val="14"/>
        </w:rPr>
      </w:pPr>
    </w:p>
    <w:p w14:paraId="731F6134" w14:textId="77777777" w:rsidR="0098479D" w:rsidRPr="004B226C" w:rsidRDefault="0098479D" w:rsidP="0098479D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35"/>
        <w:jc w:val="center"/>
        <w:rPr>
          <w:rFonts w:cs="Arial"/>
          <w:sz w:val="24"/>
          <w:szCs w:val="18"/>
        </w:rPr>
      </w:pPr>
      <w:r w:rsidRPr="004B226C">
        <w:rPr>
          <w:rFonts w:cs="Arial"/>
          <w:sz w:val="24"/>
          <w:szCs w:val="18"/>
        </w:rPr>
        <w:t>Team:</w:t>
      </w:r>
    </w:p>
    <w:p w14:paraId="15E10181" w14:textId="39BBCFC4" w:rsidR="0098479D" w:rsidRPr="004B226C" w:rsidRDefault="0098479D" w:rsidP="684BBE3E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35"/>
        <w:jc w:val="center"/>
        <w:rPr>
          <w:rFonts w:cs="Arial"/>
          <w:sz w:val="22"/>
          <w:szCs w:val="22"/>
          <w:highlight w:val="yellow"/>
        </w:rPr>
      </w:pPr>
      <w:r w:rsidRPr="684BBE3E">
        <w:rPr>
          <w:rFonts w:cs="Arial"/>
          <w:sz w:val="22"/>
          <w:szCs w:val="22"/>
          <w:highlight w:val="yellow"/>
        </w:rPr>
        <w:t>[</w:t>
      </w:r>
      <w:r w:rsidR="394694E0" w:rsidRPr="684BBE3E">
        <w:rPr>
          <w:rFonts w:cs="Arial"/>
          <w:sz w:val="22"/>
          <w:szCs w:val="22"/>
          <w:highlight w:val="yellow"/>
        </w:rPr>
        <w:t>Youssef Hamzo</w:t>
      </w:r>
      <w:r w:rsidRPr="684BBE3E">
        <w:rPr>
          <w:rFonts w:cs="Arial"/>
          <w:sz w:val="22"/>
          <w:szCs w:val="22"/>
          <w:highlight w:val="yellow"/>
        </w:rPr>
        <w:t>]</w:t>
      </w:r>
      <w:r w:rsidRPr="684BBE3E">
        <w:rPr>
          <w:rFonts w:cs="Arial"/>
          <w:b w:val="0"/>
          <w:sz w:val="22"/>
          <w:szCs w:val="22"/>
        </w:rPr>
        <w:t xml:space="preserve"> </w:t>
      </w:r>
      <w:r w:rsidRPr="684BBE3E">
        <w:rPr>
          <w:rFonts w:cs="Arial"/>
          <w:b w:val="0"/>
          <w:sz w:val="24"/>
          <w:szCs w:val="24"/>
        </w:rPr>
        <w:t xml:space="preserve">- Id: </w:t>
      </w:r>
      <w:r w:rsidRPr="684BBE3E">
        <w:rPr>
          <w:rFonts w:cs="Arial"/>
          <w:sz w:val="22"/>
          <w:szCs w:val="22"/>
          <w:highlight w:val="yellow"/>
        </w:rPr>
        <w:t>[</w:t>
      </w:r>
      <w:r w:rsidR="5747630A" w:rsidRPr="684BBE3E">
        <w:rPr>
          <w:rFonts w:cs="Arial"/>
          <w:sz w:val="22"/>
          <w:szCs w:val="22"/>
          <w:highlight w:val="yellow"/>
        </w:rPr>
        <w:t>041024593</w:t>
      </w:r>
      <w:r w:rsidRPr="684BBE3E">
        <w:rPr>
          <w:rFonts w:cs="Arial"/>
          <w:sz w:val="22"/>
          <w:szCs w:val="22"/>
          <w:highlight w:val="yellow"/>
        </w:rPr>
        <w:t>]</w:t>
      </w:r>
      <w:r w:rsidRPr="684BBE3E">
        <w:rPr>
          <w:rFonts w:cs="Arial"/>
          <w:sz w:val="22"/>
          <w:szCs w:val="22"/>
        </w:rPr>
        <w:t xml:space="preserve"> / </w:t>
      </w:r>
      <w:r w:rsidRPr="684BBE3E">
        <w:rPr>
          <w:rFonts w:cs="Arial"/>
          <w:sz w:val="22"/>
          <w:szCs w:val="22"/>
          <w:highlight w:val="yellow"/>
        </w:rPr>
        <w:t>[</w:t>
      </w:r>
      <w:r w:rsidR="71BBF243" w:rsidRPr="684BBE3E">
        <w:rPr>
          <w:rFonts w:cs="Arial"/>
          <w:sz w:val="22"/>
          <w:szCs w:val="22"/>
          <w:highlight w:val="yellow"/>
        </w:rPr>
        <w:t>Akshit Sabharwal</w:t>
      </w:r>
      <w:r w:rsidRPr="684BBE3E">
        <w:rPr>
          <w:rFonts w:cs="Arial"/>
          <w:sz w:val="22"/>
          <w:szCs w:val="22"/>
          <w:highlight w:val="yellow"/>
        </w:rPr>
        <w:t>]</w:t>
      </w:r>
      <w:r w:rsidRPr="684BBE3E">
        <w:rPr>
          <w:rFonts w:cs="Arial"/>
          <w:b w:val="0"/>
          <w:sz w:val="22"/>
          <w:szCs w:val="22"/>
        </w:rPr>
        <w:t xml:space="preserve"> </w:t>
      </w:r>
      <w:r w:rsidRPr="684BBE3E">
        <w:rPr>
          <w:rFonts w:cs="Arial"/>
          <w:b w:val="0"/>
          <w:sz w:val="24"/>
          <w:szCs w:val="24"/>
        </w:rPr>
        <w:t xml:space="preserve">- Id: </w:t>
      </w:r>
      <w:r w:rsidRPr="684BBE3E">
        <w:rPr>
          <w:rFonts w:cs="Arial"/>
          <w:sz w:val="22"/>
          <w:szCs w:val="22"/>
          <w:highlight w:val="yellow"/>
        </w:rPr>
        <w:t>[</w:t>
      </w:r>
      <w:r w:rsidR="0722CF29" w:rsidRPr="684BBE3E">
        <w:rPr>
          <w:rFonts w:cs="Arial"/>
          <w:sz w:val="22"/>
          <w:szCs w:val="22"/>
          <w:highlight w:val="yellow"/>
        </w:rPr>
        <w:t>041025056</w:t>
      </w:r>
      <w:r w:rsidRPr="684BBE3E">
        <w:rPr>
          <w:rFonts w:cs="Arial"/>
          <w:sz w:val="22"/>
          <w:szCs w:val="22"/>
          <w:highlight w:val="yellow"/>
        </w:rPr>
        <w:t>]</w:t>
      </w:r>
    </w:p>
    <w:p w14:paraId="74035DD8" w14:textId="77777777" w:rsidR="0098479D" w:rsidRPr="004B226C" w:rsidRDefault="0098479D" w:rsidP="0098479D">
      <w:pPr>
        <w:pStyle w:val="Subtitle"/>
        <w:ind w:right="-720"/>
        <w:rPr>
          <w:rFonts w:cs="Arial"/>
          <w:b w:val="0"/>
          <w:sz w:val="14"/>
          <w:szCs w:val="14"/>
        </w:rPr>
      </w:pPr>
    </w:p>
    <w:p w14:paraId="40341936" w14:textId="77777777" w:rsidR="0098479D" w:rsidRDefault="0098479D" w:rsidP="0098479D">
      <w:pPr>
        <w:spacing w:before="11"/>
        <w:jc w:val="center"/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</w:pPr>
    </w:p>
    <w:p w14:paraId="02D1C31F" w14:textId="6B9DF20F" w:rsidR="000A2FBB" w:rsidRPr="00AB6927" w:rsidRDefault="002C59EB" w:rsidP="000A2F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 w:themeFill="accent1" w:themeFillTint="33"/>
        <w:jc w:val="center"/>
      </w:pPr>
      <w:r w:rsidRPr="56FFB294">
        <w:rPr>
          <w:rStyle w:val="Heading1Char"/>
          <w:rFonts w:ascii="Arial" w:hAnsi="Arial" w:cs="Arial"/>
          <w:sz w:val="32"/>
          <w:szCs w:val="32"/>
        </w:rPr>
        <w:t>Language Name [</w:t>
      </w:r>
      <w:r w:rsidR="1B25EBC8" w:rsidRPr="56FFB294">
        <w:rPr>
          <w:rStyle w:val="Heading1Char"/>
          <w:rFonts w:ascii="Arial" w:hAnsi="Arial" w:cs="Arial"/>
          <w:sz w:val="32"/>
          <w:szCs w:val="32"/>
        </w:rPr>
        <w:t>Viper</w:t>
      </w:r>
      <w:r w:rsidRPr="56FFB294">
        <w:rPr>
          <w:rStyle w:val="Heading1Char"/>
          <w:rFonts w:ascii="Arial" w:hAnsi="Arial" w:cs="Arial"/>
          <w:sz w:val="32"/>
          <w:szCs w:val="32"/>
        </w:rPr>
        <w:t>]</w:t>
      </w:r>
    </w:p>
    <w:p w14:paraId="72E7DB6F" w14:textId="77777777" w:rsidR="002B6599" w:rsidRPr="002B6599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sz w:val="28"/>
          <w:szCs w:val="28"/>
        </w:rPr>
      </w:pPr>
    </w:p>
    <w:p w14:paraId="0E040A06" w14:textId="3F857808" w:rsidR="000A2FBB" w:rsidRPr="000A2FBB" w:rsidRDefault="000A2FBB" w:rsidP="000A2FBB">
      <w:pPr>
        <w:spacing w:before="11"/>
        <w:jc w:val="center"/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</w:pPr>
      <w:r w:rsidRPr="000A2FBB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This </w:t>
      </w:r>
      <w:r w:rsidR="0098479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template is suggested </w:t>
      </w:r>
      <w:r w:rsidR="00A54C27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(not mandatory) </w:t>
      </w:r>
      <w:r w:rsidR="0098479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to answer </w:t>
      </w:r>
      <w:r w:rsidR="005C647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A11 Specification</w:t>
      </w:r>
      <w:r w:rsidRPr="000A2FBB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.</w:t>
      </w:r>
    </w:p>
    <w:p w14:paraId="3D37C263" w14:textId="01723A63" w:rsidR="009E2955" w:rsidRPr="009E2955" w:rsidRDefault="002B6599" w:rsidP="0098479D">
      <w:pPr>
        <w:widowControl/>
        <w:spacing w:after="160" w:line="259" w:lineRule="auto"/>
        <w:rPr>
          <w:rFonts w:ascii="Arial" w:eastAsia="Arial" w:hAnsi="Arial" w:cs="Arial"/>
          <w:sz w:val="28"/>
          <w:szCs w:val="28"/>
        </w:rPr>
      </w:pPr>
      <w:r w:rsidRPr="009E2955">
        <w:rPr>
          <w:rFonts w:ascii="Arial" w:eastAsia="Arial" w:hAnsi="Arial" w:cs="Arial"/>
          <w:sz w:val="28"/>
          <w:szCs w:val="28"/>
        </w:rPr>
        <w:br w:type="page"/>
      </w:r>
    </w:p>
    <w:p w14:paraId="25F3CA02" w14:textId="77777777" w:rsidR="003D0259" w:rsidRPr="000B695D" w:rsidRDefault="003D0259" w:rsidP="003D0259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tbl>
      <w:tblPr>
        <w:tblW w:w="10911" w:type="dxa"/>
        <w:tblInd w:w="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5E0B3"/>
        <w:tblLook w:val="04A0" w:firstRow="1" w:lastRow="0" w:firstColumn="1" w:lastColumn="0" w:noHBand="0" w:noVBand="1"/>
      </w:tblPr>
      <w:tblGrid>
        <w:gridCol w:w="1130"/>
        <w:gridCol w:w="9781"/>
      </w:tblGrid>
      <w:tr w:rsidR="003D0259" w:rsidRPr="00C3248D" w14:paraId="5CBFCC59" w14:textId="77777777">
        <w:tc>
          <w:tcPr>
            <w:tcW w:w="1130" w:type="dxa"/>
            <w:shd w:val="clear" w:color="auto" w:fill="000000"/>
          </w:tcPr>
          <w:p w14:paraId="14997610" w14:textId="346CDED5" w:rsidR="003D0259" w:rsidRPr="00C3248D" w:rsidRDefault="005C647D">
            <w:pPr>
              <w:pStyle w:val="Heading8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</w:t>
            </w:r>
          </w:p>
          <w:p w14:paraId="5E52F44A" w14:textId="77777777" w:rsidR="003D0259" w:rsidRPr="00C3248D" w:rsidRDefault="003D0259">
            <w:pPr>
              <w:pStyle w:val="Heading8"/>
              <w:ind w:left="0"/>
              <w:jc w:val="center"/>
              <w:rPr>
                <w:b/>
                <w:bCs/>
                <w:sz w:val="96"/>
                <w:szCs w:val="96"/>
              </w:rPr>
            </w:pPr>
            <w:r>
              <w:rPr>
                <w:b/>
                <w:bCs/>
                <w:sz w:val="96"/>
                <w:szCs w:val="96"/>
              </w:rPr>
              <w:t>1</w:t>
            </w:r>
          </w:p>
        </w:tc>
        <w:tc>
          <w:tcPr>
            <w:tcW w:w="9781" w:type="dxa"/>
            <w:shd w:val="clear" w:color="auto" w:fill="F7CAAC" w:themeFill="accent2" w:themeFillTint="66"/>
            <w:vAlign w:val="center"/>
          </w:tcPr>
          <w:p w14:paraId="2F72A8BB" w14:textId="32764CC6" w:rsidR="003D0259" w:rsidRPr="00C3248D" w:rsidRDefault="005C647D">
            <w:pPr>
              <w:pStyle w:val="Heading8"/>
              <w:ind w:left="0" w:right="147"/>
              <w:jc w:val="center"/>
              <w:rPr>
                <w:b/>
                <w:bCs/>
                <w:sz w:val="44"/>
                <w:szCs w:val="44"/>
              </w:rPr>
            </w:pPr>
            <w:r>
              <w:rPr>
                <w:b/>
                <w:spacing w:val="-2"/>
                <w:sz w:val="44"/>
                <w:szCs w:val="36"/>
              </w:rPr>
              <w:t>Language User Reference</w:t>
            </w:r>
          </w:p>
        </w:tc>
      </w:tr>
    </w:tbl>
    <w:p w14:paraId="3B77D244" w14:textId="1419DF5B" w:rsidR="003D0259" w:rsidRDefault="003D0259" w:rsidP="003D0259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3F9A5A36" w14:textId="1F838D48" w:rsidR="003C5915" w:rsidRDefault="003C5915" w:rsidP="003D0259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2441C90C" w14:textId="28905192" w:rsidR="00881827" w:rsidRPr="00881827" w:rsidRDefault="003C5915" w:rsidP="00881827">
      <w:pPr>
        <w:pStyle w:val="Heading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 w:rsidRPr="003C5915">
        <w:rPr>
          <w:b/>
          <w:bCs/>
        </w:rPr>
        <w:t>EXPLANATION</w:t>
      </w:r>
    </w:p>
    <w:p w14:paraId="2892C923" w14:textId="77777777" w:rsidR="00881827" w:rsidRDefault="00881827" w:rsidP="004A5587">
      <w:pPr>
        <w:spacing w:line="299" w:lineRule="exact"/>
        <w:rPr>
          <w:rFonts w:ascii="Arial" w:eastAsia="Arial" w:hAnsi="Arial" w:cs="Arial"/>
          <w:iCs/>
          <w:color w:val="C00000"/>
          <w:spacing w:val="-2"/>
          <w:sz w:val="24"/>
          <w:szCs w:val="24"/>
        </w:rPr>
      </w:pPr>
    </w:p>
    <w:p w14:paraId="252BC404" w14:textId="2EE267F9" w:rsidR="004A5587" w:rsidRPr="009345D0" w:rsidRDefault="004A5587" w:rsidP="56FFB294">
      <w:pPr>
        <w:spacing w:line="299" w:lineRule="exact"/>
        <w:rPr>
          <w:rFonts w:ascii="Times New Roman" w:eastAsia="Times New Roman" w:hAnsi="Times New Roman"/>
          <w:sz w:val="24"/>
          <w:szCs w:val="24"/>
        </w:rPr>
      </w:pPr>
      <w:r w:rsidRPr="56FFB294">
        <w:rPr>
          <w:rFonts w:ascii="Arial" w:eastAsia="Arial" w:hAnsi="Arial" w:cs="Arial"/>
          <w:color w:val="C00000"/>
          <w:spacing w:val="-2"/>
          <w:sz w:val="24"/>
          <w:szCs w:val="24"/>
        </w:rPr>
        <w:t xml:space="preserve">This document defines our new Python-like language </w:t>
      </w:r>
      <w:r w:rsidR="7F8A2DDE" w:rsidRPr="56FFB294">
        <w:rPr>
          <w:rFonts w:ascii="Arial" w:eastAsia="Arial" w:hAnsi="Arial" w:cs="Arial"/>
          <w:color w:val="C00000"/>
          <w:spacing w:val="-2"/>
          <w:sz w:val="24"/>
          <w:szCs w:val="24"/>
        </w:rPr>
        <w:t>Viper</w:t>
      </w:r>
      <w:r w:rsidRPr="56FFB294">
        <w:rPr>
          <w:rFonts w:ascii="Arial" w:eastAsia="Arial" w:hAnsi="Arial" w:cs="Arial"/>
          <w:color w:val="C00000"/>
          <w:spacing w:val="-2"/>
          <w:sz w:val="24"/>
          <w:szCs w:val="24"/>
        </w:rPr>
        <w:t xml:space="preserve"> </w:t>
      </w:r>
      <w:r w:rsidR="00EC6CF8" w:rsidRPr="56FFB294">
        <w:rPr>
          <w:rFonts w:ascii="Arial" w:eastAsia="Arial" w:hAnsi="Arial" w:cs="Arial"/>
          <w:color w:val="C00000"/>
          <w:spacing w:val="-2"/>
          <w:sz w:val="24"/>
          <w:szCs w:val="24"/>
        </w:rPr>
        <w:t xml:space="preserve">and describes </w:t>
      </w:r>
      <w:r w:rsidR="00A67F90" w:rsidRPr="56FFB294">
        <w:rPr>
          <w:rFonts w:ascii="Arial" w:eastAsia="Arial" w:hAnsi="Arial" w:cs="Arial"/>
          <w:color w:val="C00000"/>
          <w:spacing w:val="-2"/>
          <w:sz w:val="24"/>
          <w:szCs w:val="24"/>
        </w:rPr>
        <w:t>its basic structure, datat</w:t>
      </w:r>
      <w:r w:rsidR="00881827" w:rsidRPr="56FFB294">
        <w:rPr>
          <w:rFonts w:ascii="Arial" w:eastAsia="Arial" w:hAnsi="Arial" w:cs="Arial"/>
          <w:color w:val="C00000"/>
          <w:spacing w:val="-2"/>
          <w:sz w:val="24"/>
          <w:szCs w:val="24"/>
        </w:rPr>
        <w:t>ypes and functions or variable implementation or syntax.</w:t>
      </w:r>
    </w:p>
    <w:p w14:paraId="45E0E866" w14:textId="77777777" w:rsidR="004A5587" w:rsidRPr="00AE2850" w:rsidRDefault="004A5587" w:rsidP="003D0259">
      <w:pPr>
        <w:spacing w:line="299" w:lineRule="exact"/>
        <w:rPr>
          <w:rFonts w:ascii="Times New Roman" w:eastAsia="Times New Roman" w:hAnsi="Times New Roman"/>
          <w:sz w:val="24"/>
          <w:szCs w:val="24"/>
        </w:rPr>
      </w:pPr>
    </w:p>
    <w:p w14:paraId="7ECA3B83" w14:textId="32B49EE1" w:rsidR="003D0259" w:rsidRPr="003D0259" w:rsidRDefault="00A029BC" w:rsidP="00AB3401">
      <w:pPr>
        <w:pStyle w:val="Heading8"/>
        <w:numPr>
          <w:ilvl w:val="1"/>
          <w:numId w:val="4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left="993" w:right="147"/>
        <w:rPr>
          <w:b/>
          <w:bCs/>
        </w:rPr>
      </w:pPr>
      <w:r>
        <w:rPr>
          <w:b/>
          <w:bCs/>
        </w:rPr>
        <w:t>User Manual</w:t>
      </w:r>
    </w:p>
    <w:p w14:paraId="72B08176" w14:textId="77777777" w:rsidR="0098479D" w:rsidRDefault="0098479D" w:rsidP="003D0259">
      <w:pPr>
        <w:spacing w:after="120" w:line="0" w:lineRule="atLeast"/>
        <w:jc w:val="both"/>
        <w:rPr>
          <w:rFonts w:ascii="Arial" w:eastAsia="Arial" w:hAnsi="Arial"/>
          <w:sz w:val="24"/>
        </w:rPr>
      </w:pPr>
    </w:p>
    <w:p w14:paraId="2B85D7BC" w14:textId="2C2E55A4" w:rsidR="003D0259" w:rsidRPr="0098479D" w:rsidRDefault="00A029BC" w:rsidP="0098479D">
      <w:pPr>
        <w:pBdr>
          <w:bottom w:val="single" w:sz="6" w:space="1" w:color="auto"/>
        </w:pBdr>
        <w:spacing w:after="120" w:line="0" w:lineRule="atLeast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 xml:space="preserve">Element 1: </w:t>
      </w:r>
      <w:r w:rsidR="00880BAC">
        <w:rPr>
          <w:rFonts w:ascii="Arial" w:eastAsia="Arial" w:hAnsi="Arial"/>
          <w:b/>
          <w:bCs/>
          <w:sz w:val="24"/>
        </w:rPr>
        <w:t>Name</w:t>
      </w:r>
      <w:r>
        <w:rPr>
          <w:rFonts w:ascii="Arial" w:eastAsia="Arial" w:hAnsi="Arial"/>
          <w:b/>
          <w:bCs/>
          <w:sz w:val="24"/>
        </w:rPr>
        <w:t xml:space="preserve"> / Extension</w:t>
      </w:r>
    </w:p>
    <w:p w14:paraId="75D49F21" w14:textId="2A0B0772" w:rsidR="005C647D" w:rsidRPr="00AE2850" w:rsidRDefault="35075316" w:rsidP="56FFB294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</w:pPr>
      <w:r w:rsidRPr="56FFB294"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  <w:t xml:space="preserve">Language Name: </w:t>
      </w:r>
      <w:r w:rsidR="57CB0210" w:rsidRPr="56FFB294"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  <w:t>Viper</w:t>
      </w:r>
    </w:p>
    <w:p w14:paraId="34041735" w14:textId="09BA28A7" w:rsidR="00880BAC" w:rsidRPr="00AE2850" w:rsidRDefault="35761BC0" w:rsidP="56FFB294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</w:pPr>
      <w:r w:rsidRPr="56FFB294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Exten</w:t>
      </w:r>
      <w:r w:rsidR="6939F596" w:rsidRPr="56FFB294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s</w:t>
      </w:r>
      <w:r w:rsidRPr="56FFB294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ion</w:t>
      </w:r>
      <w:r w:rsidR="6B6F5353" w:rsidRPr="56FFB294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:</w:t>
      </w:r>
      <w:r w:rsidR="438E5769" w:rsidRPr="56FFB294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 xml:space="preserve"> </w:t>
      </w:r>
      <w:r w:rsidR="00C103DA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 xml:space="preserve"> </w:t>
      </w:r>
      <w:r w:rsidR="6A0628A0" w:rsidRPr="56FFB294"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  <w:t>.</w:t>
      </w:r>
      <w:r w:rsidR="0FE3BA48" w:rsidRPr="56FFB294"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  <w:t>vip</w:t>
      </w:r>
    </w:p>
    <w:p w14:paraId="57B83BC0" w14:textId="036CE524" w:rsidR="005C647D" w:rsidRPr="00AE2850" w:rsidRDefault="67633DA1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</w:pPr>
      <w:r w:rsidRPr="684BBE3E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Based on</w:t>
      </w:r>
      <w:r w:rsidR="11A696AB" w:rsidRPr="44E866C9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:</w:t>
      </w:r>
      <w:r w:rsidR="004A6BE8" w:rsidRPr="684BBE3E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 xml:space="preserve"> </w:t>
      </w:r>
      <w:r w:rsidR="496BE5D7" w:rsidRPr="00881827">
        <w:rPr>
          <w:rFonts w:ascii="Arial" w:eastAsia="Arial" w:hAnsi="Arial" w:cs="Arial"/>
          <w:i/>
          <w:spacing w:val="-2"/>
          <w:sz w:val="24"/>
          <w:szCs w:val="24"/>
        </w:rPr>
        <w:t>Python</w:t>
      </w:r>
      <w:r w:rsidR="496BE5D7" w:rsidRPr="00881827"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  <w:t xml:space="preserve"> </w:t>
      </w:r>
      <w:r w:rsidR="496BE5D7" w:rsidRPr="684BBE3E">
        <w:rPr>
          <w:rFonts w:ascii="Arial" w:eastAsia="Arial" w:hAnsi="Arial" w:cs="Arial"/>
          <w:b/>
          <w:bCs/>
          <w:i/>
          <w:iCs/>
          <w:spacing w:val="-2"/>
          <w:sz w:val="24"/>
          <w:szCs w:val="24"/>
        </w:rPr>
        <w:t>/ boa</w:t>
      </w:r>
    </w:p>
    <w:p w14:paraId="343483A5" w14:textId="77777777" w:rsidR="004A6BE8" w:rsidRPr="004A6BE8" w:rsidRDefault="004A6BE8" w:rsidP="005C647D">
      <w:pPr>
        <w:spacing w:after="120" w:line="0" w:lineRule="atLeast"/>
        <w:jc w:val="both"/>
        <w:rPr>
          <w:rFonts w:ascii="Arial" w:eastAsia="Arial" w:hAnsi="Arial"/>
          <w:sz w:val="24"/>
        </w:rPr>
      </w:pPr>
    </w:p>
    <w:p w14:paraId="5DAB1340" w14:textId="7A392B8F" w:rsidR="004A6BE8" w:rsidRPr="004A6BE8" w:rsidRDefault="005C647D" w:rsidP="684BBE3E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  <w:szCs w:val="24"/>
        </w:rPr>
      </w:pPr>
      <w:r w:rsidRPr="684BBE3E">
        <w:rPr>
          <w:rFonts w:ascii="Arial" w:eastAsia="Arial" w:hAnsi="Arial"/>
          <w:b/>
          <w:bCs/>
          <w:sz w:val="24"/>
          <w:szCs w:val="24"/>
        </w:rPr>
        <w:t xml:space="preserve">Element </w:t>
      </w:r>
      <w:r w:rsidR="00A029BC" w:rsidRPr="684BBE3E">
        <w:rPr>
          <w:rFonts w:ascii="Arial" w:eastAsia="Arial" w:hAnsi="Arial"/>
          <w:b/>
          <w:bCs/>
          <w:sz w:val="24"/>
          <w:szCs w:val="24"/>
        </w:rPr>
        <w:t>2</w:t>
      </w:r>
      <w:r w:rsidR="00880BAC" w:rsidRPr="684BBE3E">
        <w:rPr>
          <w:rFonts w:ascii="Arial" w:eastAsia="Arial" w:hAnsi="Arial"/>
          <w:b/>
          <w:bCs/>
          <w:sz w:val="24"/>
          <w:szCs w:val="24"/>
        </w:rPr>
        <w:t xml:space="preserve"> – Comments</w:t>
      </w:r>
    </w:p>
    <w:p w14:paraId="72394C5F" w14:textId="2293372A" w:rsidR="3CA43C01" w:rsidRDefault="3CA43C01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iCs/>
          <w:sz w:val="24"/>
          <w:szCs w:val="24"/>
        </w:rPr>
      </w:pPr>
      <w:bookmarkStart w:id="1" w:name="_Int_D6spuQtu"/>
      <w:r w:rsidRPr="684BBE3E">
        <w:rPr>
          <w:rFonts w:ascii="Arial" w:eastAsia="Arial" w:hAnsi="Arial" w:cs="Arial"/>
          <w:i/>
          <w:iCs/>
          <w:sz w:val="24"/>
          <w:szCs w:val="24"/>
        </w:rPr>
        <w:t>That’s</w:t>
      </w:r>
      <w:bookmarkEnd w:id="1"/>
      <w:r w:rsidRPr="684BBE3E">
        <w:rPr>
          <w:rFonts w:ascii="Arial" w:eastAsia="Arial" w:hAnsi="Arial" w:cs="Arial"/>
          <w:i/>
          <w:iCs/>
          <w:sz w:val="24"/>
          <w:szCs w:val="24"/>
        </w:rPr>
        <w:t xml:space="preserve"> our own feature</w:t>
      </w:r>
    </w:p>
    <w:p w14:paraId="147E32E5" w14:textId="27487E9E" w:rsidR="1457581A" w:rsidRDefault="1457581A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684BBE3E">
        <w:rPr>
          <w:rFonts w:ascii="Arial" w:eastAsia="Arial" w:hAnsi="Arial" w:cs="Arial"/>
          <w:i/>
          <w:iCs/>
          <w:sz w:val="24"/>
          <w:szCs w:val="24"/>
        </w:rPr>
        <w:t xml:space="preserve"># </w:t>
      </w:r>
      <w:r w:rsidR="1CFEECE9" w:rsidRPr="024E5D4D">
        <w:rPr>
          <w:rFonts w:ascii="Arial" w:eastAsia="Arial" w:hAnsi="Arial" w:cs="Arial"/>
          <w:i/>
          <w:iCs/>
          <w:sz w:val="24"/>
          <w:szCs w:val="24"/>
        </w:rPr>
        <w:t>Your</w:t>
      </w:r>
      <w:r w:rsidRPr="684BBE3E">
        <w:rPr>
          <w:rFonts w:ascii="Arial" w:eastAsia="Arial" w:hAnsi="Arial" w:cs="Arial"/>
          <w:i/>
          <w:iCs/>
          <w:sz w:val="24"/>
          <w:szCs w:val="24"/>
        </w:rPr>
        <w:t xml:space="preserve"> comment here</w:t>
      </w:r>
    </w:p>
    <w:p w14:paraId="4F3CEC23" w14:textId="68FABF6C" w:rsidR="00A029BC" w:rsidRPr="004A6BE8" w:rsidRDefault="12013ACD" w:rsidP="684BBE3E">
      <w:pPr>
        <w:spacing w:after="120" w:line="0" w:lineRule="atLeast"/>
        <w:jc w:val="both"/>
        <w:rPr>
          <w:rFonts w:ascii="Arial" w:eastAsia="Arial" w:hAnsi="Arial"/>
          <w:sz w:val="24"/>
          <w:szCs w:val="24"/>
        </w:rPr>
      </w:pPr>
      <w:r w:rsidRPr="684BBE3E">
        <w:rPr>
          <w:rFonts w:ascii="Arial" w:eastAsia="Arial" w:hAnsi="Arial"/>
          <w:sz w:val="24"/>
          <w:szCs w:val="24"/>
        </w:rPr>
        <w:t>// single comments</w:t>
      </w:r>
    </w:p>
    <w:p w14:paraId="307D22BA" w14:textId="4820112D" w:rsidR="12013ACD" w:rsidRDefault="12013ACD" w:rsidP="684BBE3E">
      <w:pPr>
        <w:spacing w:after="120" w:line="0" w:lineRule="atLeast"/>
        <w:jc w:val="both"/>
        <w:rPr>
          <w:rFonts w:ascii="Arial" w:eastAsia="Arial" w:hAnsi="Arial"/>
          <w:sz w:val="24"/>
          <w:szCs w:val="24"/>
        </w:rPr>
      </w:pPr>
      <w:r w:rsidRPr="684BBE3E">
        <w:rPr>
          <w:rFonts w:ascii="Arial" w:eastAsia="Arial" w:hAnsi="Arial"/>
          <w:sz w:val="24"/>
          <w:szCs w:val="24"/>
        </w:rPr>
        <w:t xml:space="preserve">/* blocked commenting*/ </w:t>
      </w:r>
    </w:p>
    <w:p w14:paraId="6F3BE63C" w14:textId="33BD1B17" w:rsidR="00A029BC" w:rsidRPr="004A6BE8" w:rsidRDefault="00A029BC" w:rsidP="00A029BC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 w:rsidRPr="684BBE3E">
        <w:rPr>
          <w:rFonts w:ascii="Arial" w:eastAsia="Arial" w:hAnsi="Arial"/>
          <w:b/>
          <w:bCs/>
          <w:sz w:val="24"/>
          <w:szCs w:val="24"/>
        </w:rPr>
        <w:t>Element 3 – Keywords</w:t>
      </w:r>
    </w:p>
    <w:p w14:paraId="2445577E" w14:textId="3A076C2D" w:rsidR="00A029BC" w:rsidRDefault="0D2A75BB" w:rsidP="684BBE3E">
      <w:pPr>
        <w:spacing w:after="120" w:line="0" w:lineRule="atLeast"/>
        <w:jc w:val="both"/>
        <w:rPr>
          <w:rFonts w:ascii="Arial" w:eastAsia="Arial" w:hAnsi="Arial"/>
          <w:sz w:val="24"/>
          <w:szCs w:val="24"/>
        </w:rPr>
      </w:pPr>
      <w:r w:rsidRPr="684BBE3E">
        <w:rPr>
          <w:rFonts w:ascii="Arial" w:eastAsia="Arial" w:hAnsi="Arial"/>
          <w:sz w:val="24"/>
          <w:szCs w:val="24"/>
        </w:rPr>
        <w:t>If, else, elif</w:t>
      </w:r>
      <w:r w:rsidR="18E1BE7B" w:rsidRPr="684BBE3E">
        <w:rPr>
          <w:rFonts w:ascii="Arial" w:eastAsia="Arial" w:hAnsi="Arial"/>
          <w:sz w:val="24"/>
          <w:szCs w:val="24"/>
        </w:rPr>
        <w:t xml:space="preserve">, </w:t>
      </w:r>
      <w:r w:rsidR="18595BCD" w:rsidRPr="684BBE3E">
        <w:rPr>
          <w:rFonts w:ascii="Arial" w:eastAsia="Arial" w:hAnsi="Arial"/>
          <w:sz w:val="24"/>
          <w:szCs w:val="24"/>
        </w:rPr>
        <w:t>while</w:t>
      </w:r>
      <w:r w:rsidR="18E1BE7B" w:rsidRPr="684BBE3E">
        <w:rPr>
          <w:rFonts w:ascii="Arial" w:eastAsia="Arial" w:hAnsi="Arial"/>
          <w:sz w:val="24"/>
          <w:szCs w:val="24"/>
        </w:rPr>
        <w:t xml:space="preserve"> </w:t>
      </w:r>
      <w:r w:rsidR="79425F28" w:rsidRPr="684BBE3E">
        <w:rPr>
          <w:rFonts w:ascii="Arial" w:eastAsia="Arial" w:hAnsi="Arial"/>
          <w:sz w:val="24"/>
          <w:szCs w:val="24"/>
        </w:rPr>
        <w:t xml:space="preserve">do, </w:t>
      </w:r>
      <w:r w:rsidR="4EBFEE1C" w:rsidRPr="684BBE3E">
        <w:rPr>
          <w:rFonts w:ascii="Arial" w:eastAsia="Arial" w:hAnsi="Arial"/>
          <w:sz w:val="24"/>
          <w:szCs w:val="24"/>
        </w:rPr>
        <w:t xml:space="preserve">break, </w:t>
      </w:r>
      <w:r w:rsidR="18E1BE7B" w:rsidRPr="684BBE3E">
        <w:rPr>
          <w:rFonts w:ascii="Arial" w:eastAsia="Arial" w:hAnsi="Arial"/>
          <w:sz w:val="24"/>
          <w:szCs w:val="24"/>
        </w:rPr>
        <w:t>return, true, false</w:t>
      </w:r>
      <w:r w:rsidR="2DCA835E" w:rsidRPr="684BBE3E">
        <w:rPr>
          <w:rFonts w:ascii="Arial" w:eastAsia="Arial" w:hAnsi="Arial"/>
          <w:sz w:val="24"/>
          <w:szCs w:val="24"/>
        </w:rPr>
        <w:t>, def</w:t>
      </w:r>
      <w:r w:rsidR="4E17B706" w:rsidRPr="684BBE3E">
        <w:rPr>
          <w:rFonts w:ascii="Arial" w:eastAsia="Arial" w:hAnsi="Arial"/>
          <w:sz w:val="24"/>
          <w:szCs w:val="24"/>
        </w:rPr>
        <w:t>, print</w:t>
      </w:r>
      <w:r w:rsidR="000F40A4">
        <w:rPr>
          <w:rFonts w:ascii="Arial" w:eastAsia="Arial" w:hAnsi="Arial"/>
          <w:sz w:val="24"/>
          <w:szCs w:val="24"/>
        </w:rPr>
        <w:t>, const</w:t>
      </w:r>
      <w:r w:rsidR="1627CF89" w:rsidRPr="6E1EA186">
        <w:rPr>
          <w:rFonts w:ascii="Arial" w:eastAsia="Arial" w:hAnsi="Arial"/>
          <w:sz w:val="24"/>
          <w:szCs w:val="24"/>
        </w:rPr>
        <w:t>, input</w:t>
      </w:r>
    </w:p>
    <w:p w14:paraId="0E1ED0CC" w14:textId="77777777" w:rsidR="00A029BC" w:rsidRDefault="00A029BC" w:rsidP="0098479D">
      <w:pPr>
        <w:spacing w:after="120" w:line="0" w:lineRule="atLeast"/>
        <w:jc w:val="both"/>
        <w:rPr>
          <w:rFonts w:ascii="Arial" w:eastAsia="Arial" w:hAnsi="Arial"/>
          <w:sz w:val="24"/>
        </w:rPr>
      </w:pPr>
    </w:p>
    <w:p w14:paraId="22F79A9A" w14:textId="3CF33BDD" w:rsidR="00AB3401" w:rsidRPr="004A6BE8" w:rsidRDefault="00AB3401" w:rsidP="00AB3401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 w:rsidRPr="684BBE3E">
        <w:rPr>
          <w:rFonts w:ascii="Arial" w:eastAsia="Arial" w:hAnsi="Arial"/>
          <w:b/>
          <w:bCs/>
          <w:sz w:val="24"/>
          <w:szCs w:val="24"/>
        </w:rPr>
        <w:t xml:space="preserve">Element </w:t>
      </w:r>
      <w:r w:rsidR="00A029BC" w:rsidRPr="684BBE3E">
        <w:rPr>
          <w:rFonts w:ascii="Arial" w:eastAsia="Arial" w:hAnsi="Arial"/>
          <w:b/>
          <w:bCs/>
          <w:sz w:val="24"/>
          <w:szCs w:val="24"/>
        </w:rPr>
        <w:t>4</w:t>
      </w:r>
      <w:r w:rsidR="00BD55BE" w:rsidRPr="684BBE3E">
        <w:rPr>
          <w:rFonts w:ascii="Arial" w:eastAsia="Arial" w:hAnsi="Arial"/>
          <w:b/>
          <w:bCs/>
          <w:sz w:val="24"/>
          <w:szCs w:val="24"/>
        </w:rPr>
        <w:t xml:space="preserve"> – Variables and Datatypes</w:t>
      </w:r>
    </w:p>
    <w:p w14:paraId="3D2A63E5" w14:textId="637AD7AF" w:rsidR="00A029BC" w:rsidRDefault="1FAE1938" w:rsidP="56FFB294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iCs/>
          <w:spacing w:val="-2"/>
          <w:sz w:val="24"/>
          <w:szCs w:val="24"/>
        </w:rPr>
      </w:pPr>
      <w:r w:rsidRPr="56FFB294">
        <w:rPr>
          <w:rFonts w:ascii="Arial" w:eastAsia="Arial" w:hAnsi="Arial" w:cs="Arial"/>
          <w:i/>
          <w:iCs/>
          <w:sz w:val="24"/>
          <w:szCs w:val="24"/>
        </w:rPr>
        <w:t>N</w:t>
      </w:r>
      <w:r w:rsidR="6B003794" w:rsidRPr="56FFB294">
        <w:rPr>
          <w:rFonts w:ascii="Arial" w:eastAsia="Arial" w:hAnsi="Arial" w:cs="Arial"/>
          <w:i/>
          <w:iCs/>
          <w:sz w:val="24"/>
          <w:szCs w:val="24"/>
        </w:rPr>
        <w:t>um</w:t>
      </w:r>
      <w:r w:rsidRPr="56FFB294">
        <w:rPr>
          <w:rFonts w:ascii="Arial" w:eastAsia="Arial" w:hAnsi="Arial" w:cs="Arial"/>
          <w:i/>
          <w:iCs/>
          <w:sz w:val="24"/>
          <w:szCs w:val="24"/>
        </w:rPr>
        <w:t xml:space="preserve"> (number)</w:t>
      </w:r>
      <w:r w:rsidR="6B003794" w:rsidRPr="56FFB294">
        <w:rPr>
          <w:rFonts w:ascii="Arial" w:eastAsia="Arial" w:hAnsi="Arial" w:cs="Arial"/>
          <w:i/>
          <w:iCs/>
          <w:sz w:val="24"/>
          <w:szCs w:val="24"/>
        </w:rPr>
        <w:t xml:space="preserve">: for any numbers like </w:t>
      </w:r>
      <w:r w:rsidR="64C6D081" w:rsidRPr="56FFB294">
        <w:rPr>
          <w:rFonts w:ascii="Arial" w:eastAsia="Arial" w:hAnsi="Arial" w:cs="Arial"/>
          <w:i/>
          <w:iCs/>
          <w:sz w:val="24"/>
          <w:szCs w:val="24"/>
        </w:rPr>
        <w:t>integer</w:t>
      </w:r>
      <w:r w:rsidR="6B003794" w:rsidRPr="56FFB294">
        <w:rPr>
          <w:rFonts w:ascii="Arial" w:eastAsia="Arial" w:hAnsi="Arial" w:cs="Arial"/>
          <w:i/>
          <w:iCs/>
          <w:sz w:val="24"/>
          <w:szCs w:val="24"/>
        </w:rPr>
        <w:t>, float (</w:t>
      </w:r>
      <w:r w:rsidR="6823DC29" w:rsidRPr="56FFB294">
        <w:rPr>
          <w:rFonts w:ascii="Arial" w:eastAsia="Arial" w:hAnsi="Arial" w:cs="Arial"/>
          <w:i/>
          <w:iCs/>
          <w:sz w:val="24"/>
          <w:szCs w:val="24"/>
        </w:rPr>
        <w:t>32</w:t>
      </w:r>
      <w:r w:rsidR="6B003794" w:rsidRPr="56FFB294">
        <w:rPr>
          <w:rFonts w:ascii="Arial" w:eastAsia="Arial" w:hAnsi="Arial" w:cs="Arial"/>
          <w:i/>
          <w:iCs/>
          <w:sz w:val="24"/>
          <w:szCs w:val="24"/>
        </w:rPr>
        <w:t>-bits)</w:t>
      </w:r>
      <w:r w:rsidR="23739159" w:rsidRPr="56FFB294">
        <w:rPr>
          <w:rFonts w:ascii="Arial" w:eastAsia="Arial" w:hAnsi="Arial" w:cs="Arial"/>
          <w:i/>
          <w:iCs/>
          <w:sz w:val="24"/>
          <w:szCs w:val="24"/>
        </w:rPr>
        <w:t xml:space="preserve"> </w:t>
      </w:r>
    </w:p>
    <w:p w14:paraId="502ECC6B" w14:textId="46EE178D" w:rsidR="3A5B5B5B" w:rsidRDefault="3A5B5B5B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684BBE3E">
        <w:rPr>
          <w:rFonts w:ascii="Arial" w:eastAsia="Arial" w:hAnsi="Arial" w:cs="Arial"/>
          <w:i/>
          <w:iCs/>
          <w:sz w:val="24"/>
          <w:szCs w:val="24"/>
        </w:rPr>
        <w:t>String: for chara</w:t>
      </w:r>
      <w:r w:rsidR="77E2E6A3" w:rsidRPr="684BBE3E">
        <w:rPr>
          <w:rFonts w:ascii="Arial" w:eastAsia="Arial" w:hAnsi="Arial" w:cs="Arial"/>
          <w:i/>
          <w:iCs/>
          <w:sz w:val="24"/>
          <w:szCs w:val="24"/>
        </w:rPr>
        <w:t>cters (32-bits)</w:t>
      </w:r>
    </w:p>
    <w:p w14:paraId="2BA36B0D" w14:textId="7FF5CD48" w:rsidR="00A029BC" w:rsidRPr="00A029BC" w:rsidRDefault="00A029BC" w:rsidP="00A029BC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 w:rsidRPr="684BBE3E">
        <w:rPr>
          <w:rFonts w:ascii="Arial" w:eastAsia="Arial" w:hAnsi="Arial"/>
          <w:b/>
          <w:bCs/>
          <w:sz w:val="24"/>
          <w:szCs w:val="24"/>
        </w:rPr>
        <w:t>Element 5 – Variables and Datatypes</w:t>
      </w:r>
    </w:p>
    <w:p w14:paraId="0F5709AF" w14:textId="31074A5F" w:rsidR="00AB3401" w:rsidRDefault="6511A6D3" w:rsidP="684BBE3E">
      <w:pPr>
        <w:tabs>
          <w:tab w:val="left" w:pos="1553"/>
        </w:tabs>
        <w:spacing w:before="120" w:after="120" w:line="0" w:lineRule="atLeast"/>
        <w:ind w:left="111" w:right="38"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684BBE3E">
        <w:rPr>
          <w:rFonts w:ascii="Arial" w:eastAsia="Arial" w:hAnsi="Arial" w:cs="Arial"/>
          <w:i/>
          <w:iCs/>
          <w:sz w:val="24"/>
          <w:szCs w:val="24"/>
        </w:rPr>
        <w:t xml:space="preserve">variableName = </w:t>
      </w:r>
      <w:r w:rsidR="5927BB71" w:rsidRPr="684BBE3E">
        <w:rPr>
          <w:rFonts w:ascii="Arial" w:eastAsia="Arial" w:hAnsi="Arial" w:cs="Arial"/>
          <w:i/>
          <w:iCs/>
          <w:sz w:val="24"/>
          <w:szCs w:val="24"/>
        </w:rPr>
        <w:t xml:space="preserve">4; </w:t>
      </w:r>
      <w:bookmarkStart w:id="2" w:name="_Int_u7OFfwcZ"/>
      <w:r w:rsidR="5927BB71" w:rsidRPr="684BBE3E">
        <w:rPr>
          <w:rFonts w:ascii="Arial" w:eastAsia="Arial" w:hAnsi="Arial" w:cs="Arial"/>
          <w:i/>
          <w:iCs/>
          <w:sz w:val="24"/>
          <w:szCs w:val="24"/>
        </w:rPr>
        <w:t>type</w:t>
      </w:r>
      <w:r w:rsidR="115F57E8" w:rsidRPr="684BBE3E">
        <w:rPr>
          <w:rFonts w:ascii="Arial" w:eastAsia="Arial" w:hAnsi="Arial" w:cs="Arial"/>
          <w:i/>
          <w:iCs/>
          <w:sz w:val="24"/>
          <w:szCs w:val="24"/>
        </w:rPr>
        <w:t xml:space="preserve"> :</w:t>
      </w:r>
      <w:bookmarkEnd w:id="2"/>
      <w:r w:rsidR="115F57E8" w:rsidRPr="684BBE3E">
        <w:rPr>
          <w:rFonts w:ascii="Arial" w:eastAsia="Arial" w:hAnsi="Arial" w:cs="Arial"/>
          <w:i/>
          <w:iCs/>
          <w:sz w:val="24"/>
          <w:szCs w:val="24"/>
        </w:rPr>
        <w:t xml:space="preserve"> number</w:t>
      </w:r>
    </w:p>
    <w:p w14:paraId="3CDEB0DB" w14:textId="381E3C61" w:rsidR="00AB3401" w:rsidRDefault="6511A6D3" w:rsidP="684BBE3E">
      <w:pPr>
        <w:tabs>
          <w:tab w:val="left" w:pos="1553"/>
        </w:tabs>
        <w:spacing w:before="120" w:after="120" w:line="0" w:lineRule="atLeast"/>
        <w:ind w:left="111" w:right="38"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684BBE3E">
        <w:rPr>
          <w:rFonts w:ascii="Arial" w:eastAsia="Arial" w:hAnsi="Arial" w:cs="Arial"/>
          <w:i/>
          <w:iCs/>
          <w:sz w:val="24"/>
          <w:szCs w:val="24"/>
        </w:rPr>
        <w:t>variableName = 4.25;</w:t>
      </w:r>
      <w:r w:rsidR="76B486FC" w:rsidRPr="684BBE3E">
        <w:rPr>
          <w:rFonts w:ascii="Arial" w:eastAsia="Arial" w:hAnsi="Arial" w:cs="Arial"/>
          <w:i/>
          <w:iCs/>
          <w:sz w:val="24"/>
          <w:szCs w:val="24"/>
        </w:rPr>
        <w:t xml:space="preserve"> type: number</w:t>
      </w:r>
    </w:p>
    <w:p w14:paraId="2B4F7992" w14:textId="754A0508" w:rsidR="00AB3401" w:rsidRDefault="6511A6D3" w:rsidP="684BBE3E">
      <w:pPr>
        <w:tabs>
          <w:tab w:val="left" w:pos="1553"/>
        </w:tabs>
        <w:spacing w:before="120" w:after="120" w:line="0" w:lineRule="atLeast"/>
        <w:ind w:left="111" w:right="38"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684BBE3E">
        <w:rPr>
          <w:rFonts w:ascii="Arial" w:eastAsia="Arial" w:hAnsi="Arial" w:cs="Arial"/>
          <w:i/>
          <w:iCs/>
          <w:sz w:val="24"/>
          <w:szCs w:val="24"/>
        </w:rPr>
        <w:lastRenderedPageBreak/>
        <w:t>variableName = “</w:t>
      </w:r>
      <w:r w:rsidR="46F35C77" w:rsidRPr="684BBE3E">
        <w:rPr>
          <w:rFonts w:ascii="Arial" w:eastAsia="Arial" w:hAnsi="Arial" w:cs="Arial"/>
          <w:i/>
          <w:iCs/>
          <w:sz w:val="24"/>
          <w:szCs w:val="24"/>
        </w:rPr>
        <w:t>YO” type</w:t>
      </w:r>
      <w:r w:rsidR="17C5EE4C" w:rsidRPr="684BBE3E">
        <w:rPr>
          <w:rFonts w:ascii="Arial" w:eastAsia="Arial" w:hAnsi="Arial" w:cs="Arial"/>
          <w:i/>
          <w:iCs/>
          <w:sz w:val="24"/>
          <w:szCs w:val="24"/>
        </w:rPr>
        <w:t>: str</w:t>
      </w:r>
    </w:p>
    <w:p w14:paraId="702E09AC" w14:textId="36D7A3F8" w:rsidR="3F67EB44" w:rsidRDefault="3F67EB44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iCs/>
          <w:sz w:val="24"/>
          <w:szCs w:val="24"/>
        </w:rPr>
      </w:pPr>
      <w:r w:rsidRPr="684BBE3E">
        <w:rPr>
          <w:rFonts w:ascii="Arial" w:eastAsia="Arial" w:hAnsi="Arial" w:cs="Arial"/>
          <w:i/>
          <w:iCs/>
          <w:sz w:val="24"/>
          <w:szCs w:val="24"/>
        </w:rPr>
        <w:t>Number</w:t>
      </w:r>
      <w:r w:rsidR="00C103DA">
        <w:rPr>
          <w:rFonts w:ascii="Arial" w:eastAsia="Arial" w:hAnsi="Arial" w:cs="Arial"/>
          <w:i/>
          <w:iCs/>
          <w:sz w:val="24"/>
          <w:szCs w:val="24"/>
        </w:rPr>
        <w:t xml:space="preserve"> (num)</w:t>
      </w:r>
      <w:r w:rsidRPr="684BBE3E">
        <w:rPr>
          <w:rFonts w:ascii="Arial" w:eastAsia="Arial" w:hAnsi="Arial" w:cs="Arial"/>
          <w:i/>
          <w:iCs/>
          <w:sz w:val="24"/>
          <w:szCs w:val="24"/>
        </w:rPr>
        <w:t>, String</w:t>
      </w:r>
      <w:r w:rsidR="00C103DA">
        <w:rPr>
          <w:rFonts w:ascii="Arial" w:eastAsia="Arial" w:hAnsi="Arial" w:cs="Arial"/>
          <w:i/>
          <w:iCs/>
          <w:sz w:val="24"/>
          <w:szCs w:val="24"/>
        </w:rPr>
        <w:t xml:space="preserve"> (str)</w:t>
      </w:r>
    </w:p>
    <w:p w14:paraId="5D09D249" w14:textId="291176EE" w:rsidR="00AB3401" w:rsidRPr="00A029BC" w:rsidRDefault="00AB3401" w:rsidP="00A029BC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 xml:space="preserve">Element </w:t>
      </w:r>
      <w:r w:rsidR="00A029BC">
        <w:rPr>
          <w:rFonts w:ascii="Arial" w:eastAsia="Arial" w:hAnsi="Arial"/>
          <w:b/>
          <w:bCs/>
          <w:sz w:val="24"/>
        </w:rPr>
        <w:t>6</w:t>
      </w:r>
      <w:r w:rsidR="00BD55BE">
        <w:rPr>
          <w:rFonts w:ascii="Arial" w:eastAsia="Arial" w:hAnsi="Arial"/>
          <w:b/>
          <w:bCs/>
          <w:sz w:val="24"/>
        </w:rPr>
        <w:t xml:space="preserve"> - Commands</w:t>
      </w:r>
    </w:p>
    <w:p w14:paraId="7D464FBF" w14:textId="692B420F" w:rsidR="00881827" w:rsidRPr="00881827" w:rsidRDefault="00881827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color w:val="FF0000"/>
          <w:sz w:val="28"/>
          <w:szCs w:val="28"/>
        </w:rPr>
      </w:pPr>
      <w:r w:rsidRPr="00881827">
        <w:rPr>
          <w:rFonts w:ascii="Arial" w:eastAsia="Arial" w:hAnsi="Arial" w:cs="Arial"/>
          <w:color w:val="FF0000"/>
          <w:sz w:val="28"/>
          <w:szCs w:val="28"/>
        </w:rPr>
        <w:t>Variable declaration</w:t>
      </w:r>
    </w:p>
    <w:p w14:paraId="41591AAA" w14:textId="18BF4853" w:rsidR="3E194A15" w:rsidRDefault="3E194A15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8"/>
          <w:szCs w:val="28"/>
        </w:rPr>
      </w:pPr>
      <w:r w:rsidRPr="684BBE3E">
        <w:rPr>
          <w:rFonts w:ascii="Arial" w:eastAsia="Arial" w:hAnsi="Arial" w:cs="Arial"/>
        </w:rPr>
        <w:t>Y = 3</w:t>
      </w:r>
    </w:p>
    <w:p w14:paraId="40742FCF" w14:textId="6ABA1906" w:rsidR="3E194A15" w:rsidRDefault="3E194A15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>X = 2</w:t>
      </w:r>
    </w:p>
    <w:p w14:paraId="44150296" w14:textId="105AC7AB" w:rsidR="2A3DFAFA" w:rsidRDefault="2A3DFAFA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>We will allow casting in our language.</w:t>
      </w:r>
      <w:r w:rsidR="18129C12" w:rsidRPr="684BBE3E">
        <w:rPr>
          <w:rFonts w:ascii="Arial" w:eastAsia="Arial" w:hAnsi="Arial" w:cs="Arial"/>
        </w:rPr>
        <w:t xml:space="preserve"> Our language will automatically convert </w:t>
      </w:r>
      <w:r w:rsidR="38FBEC90" w:rsidRPr="684BBE3E">
        <w:rPr>
          <w:rFonts w:ascii="Arial" w:eastAsia="Arial" w:hAnsi="Arial" w:cs="Arial"/>
        </w:rPr>
        <w:t>one datatype</w:t>
      </w:r>
      <w:r w:rsidR="18129C12" w:rsidRPr="684BBE3E">
        <w:rPr>
          <w:rFonts w:ascii="Arial" w:eastAsia="Arial" w:hAnsi="Arial" w:cs="Arial"/>
        </w:rPr>
        <w:t xml:space="preserve"> to another.</w:t>
      </w:r>
    </w:p>
    <w:p w14:paraId="75CDA340" w14:textId="1CF36829" w:rsidR="18129C12" w:rsidRDefault="18129C12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>Ex</w:t>
      </w:r>
      <w:r w:rsidR="2FA35D78" w:rsidRPr="684BBE3E">
        <w:rPr>
          <w:rFonts w:ascii="Arial" w:eastAsia="Arial" w:hAnsi="Arial" w:cs="Arial"/>
        </w:rPr>
        <w:t xml:space="preserve">: a = 7 </w:t>
      </w:r>
    </w:p>
    <w:p w14:paraId="09B91000" w14:textId="3A8EA9FB" w:rsidR="2FA35D78" w:rsidRDefault="3DB6C08A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4D810A0B">
        <w:rPr>
          <w:rFonts w:ascii="Arial" w:eastAsia="Arial" w:hAnsi="Arial" w:cs="Arial"/>
        </w:rPr>
        <w:t xml:space="preserve">              </w:t>
      </w:r>
      <w:r w:rsidR="490AA4BD" w:rsidRPr="4D810A0B">
        <w:rPr>
          <w:rFonts w:ascii="Arial" w:eastAsia="Arial" w:hAnsi="Arial" w:cs="Arial"/>
        </w:rPr>
        <w:t>p</w:t>
      </w:r>
      <w:r w:rsidRPr="4D810A0B">
        <w:rPr>
          <w:rFonts w:ascii="Arial" w:eastAsia="Arial" w:hAnsi="Arial" w:cs="Arial"/>
        </w:rPr>
        <w:t>rint(type(a))</w:t>
      </w:r>
    </w:p>
    <w:p w14:paraId="68198250" w14:textId="33B540DB" w:rsidR="2FA35D78" w:rsidRDefault="2FA35D78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>Here our language will automatically convert a to int.</w:t>
      </w:r>
    </w:p>
    <w:p w14:paraId="33AC2FF5" w14:textId="069713EB" w:rsidR="4D94FA57" w:rsidRDefault="4D94FA57" w:rsidP="4D94FA57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</w:p>
    <w:p w14:paraId="544EB4FE" w14:textId="614CDB90" w:rsidR="44C0B514" w:rsidRDefault="44C0B514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 xml:space="preserve">Regarding math in our language: For </w:t>
      </w:r>
      <w:r w:rsidR="2E5C088E" w:rsidRPr="684BBE3E">
        <w:rPr>
          <w:rFonts w:ascii="Arial" w:eastAsia="Arial" w:hAnsi="Arial" w:cs="Arial"/>
        </w:rPr>
        <w:t>Addition:</w:t>
      </w:r>
      <w:r w:rsidRPr="684BBE3E">
        <w:rPr>
          <w:rFonts w:ascii="Arial" w:eastAsia="Arial" w:hAnsi="Arial" w:cs="Arial"/>
        </w:rPr>
        <w:t xml:space="preserve"> we use the </w:t>
      </w:r>
      <w:bookmarkStart w:id="3" w:name="_Int_ndhuihgI"/>
      <w:r w:rsidR="11B6B302" w:rsidRPr="446EEA74">
        <w:rPr>
          <w:rFonts w:ascii="Arial" w:eastAsia="Arial" w:hAnsi="Arial" w:cs="Arial"/>
        </w:rPr>
        <w:t>“</w:t>
      </w:r>
      <w:r w:rsidR="1768D361" w:rsidRPr="446EEA74">
        <w:rPr>
          <w:rFonts w:ascii="Arial" w:eastAsia="Arial" w:hAnsi="Arial" w:cs="Arial"/>
        </w:rPr>
        <w:t xml:space="preserve"> </w:t>
      </w:r>
      <w:r w:rsidRPr="446EEA74">
        <w:rPr>
          <w:rFonts w:ascii="Arial" w:eastAsia="Arial" w:hAnsi="Arial" w:cs="Arial"/>
          <w:b/>
          <w:bCs/>
        </w:rPr>
        <w:t>+</w:t>
      </w:r>
      <w:bookmarkEnd w:id="3"/>
      <w:r w:rsidR="1768D361" w:rsidRPr="446EEA74">
        <w:rPr>
          <w:rFonts w:ascii="Arial" w:eastAsia="Arial" w:hAnsi="Arial" w:cs="Arial"/>
        </w:rPr>
        <w:t xml:space="preserve"> </w:t>
      </w:r>
      <w:r w:rsidR="11B6B302" w:rsidRPr="446EEA74">
        <w:rPr>
          <w:rFonts w:ascii="Arial" w:eastAsia="Arial" w:hAnsi="Arial" w:cs="Arial"/>
        </w:rPr>
        <w:t>”</w:t>
      </w:r>
      <w:r w:rsidR="4D607F51" w:rsidRPr="684BBE3E">
        <w:rPr>
          <w:rFonts w:ascii="Arial" w:eastAsia="Arial" w:hAnsi="Arial" w:cs="Arial"/>
        </w:rPr>
        <w:t xml:space="preserve"> sign </w:t>
      </w:r>
    </w:p>
    <w:p w14:paraId="3111A694" w14:textId="73EAA724" w:rsidR="4D607F51" w:rsidRDefault="4D607F51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 xml:space="preserve">For Subtraction: we use the </w:t>
      </w:r>
      <w:bookmarkStart w:id="4" w:name="_Int_EvfwoPyL"/>
      <w:r w:rsidRPr="684BBE3E">
        <w:rPr>
          <w:rFonts w:ascii="Arial" w:eastAsia="Arial" w:hAnsi="Arial" w:cs="Arial"/>
        </w:rPr>
        <w:t>“</w:t>
      </w:r>
      <w:r w:rsidR="008FDF24" w:rsidRPr="684BBE3E">
        <w:rPr>
          <w:rFonts w:ascii="Arial" w:eastAsia="Arial" w:hAnsi="Arial" w:cs="Arial"/>
        </w:rPr>
        <w:t xml:space="preserve"> </w:t>
      </w:r>
      <w:r w:rsidRPr="684BBE3E">
        <w:rPr>
          <w:rFonts w:ascii="Arial" w:eastAsia="Arial" w:hAnsi="Arial" w:cs="Arial"/>
          <w:b/>
          <w:bCs/>
        </w:rPr>
        <w:t>-</w:t>
      </w:r>
      <w:bookmarkEnd w:id="4"/>
      <w:r w:rsidR="7C722B1C" w:rsidRPr="684BBE3E">
        <w:rPr>
          <w:rFonts w:ascii="Arial" w:eastAsia="Arial" w:hAnsi="Arial" w:cs="Arial"/>
          <w:b/>
          <w:bCs/>
        </w:rPr>
        <w:t xml:space="preserve"> </w:t>
      </w:r>
      <w:r w:rsidRPr="684BBE3E">
        <w:rPr>
          <w:rFonts w:ascii="Arial" w:eastAsia="Arial" w:hAnsi="Arial" w:cs="Arial"/>
        </w:rPr>
        <w:t>” sign</w:t>
      </w:r>
    </w:p>
    <w:p w14:paraId="37DFF47B" w14:textId="1D07E4D8" w:rsidR="29E0A69A" w:rsidRDefault="29E0A69A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 xml:space="preserve">For Multiplication: we use the </w:t>
      </w:r>
      <w:bookmarkStart w:id="5" w:name="_Int_1qyRbrTm"/>
      <w:r w:rsidRPr="684BBE3E">
        <w:rPr>
          <w:rFonts w:ascii="Arial" w:eastAsia="Arial" w:hAnsi="Arial" w:cs="Arial"/>
        </w:rPr>
        <w:t xml:space="preserve">“ </w:t>
      </w:r>
      <w:r w:rsidRPr="684BBE3E">
        <w:rPr>
          <w:rFonts w:ascii="Arial" w:eastAsia="Arial" w:hAnsi="Arial" w:cs="Arial"/>
          <w:b/>
          <w:bCs/>
        </w:rPr>
        <w:t>*</w:t>
      </w:r>
      <w:bookmarkEnd w:id="5"/>
      <w:r w:rsidRPr="684BBE3E">
        <w:rPr>
          <w:rFonts w:ascii="Arial" w:eastAsia="Arial" w:hAnsi="Arial" w:cs="Arial"/>
          <w:b/>
          <w:bCs/>
        </w:rPr>
        <w:t xml:space="preserve"> </w:t>
      </w:r>
      <w:bookmarkStart w:id="6" w:name="_Int_wfbHe6kg"/>
      <w:r w:rsidRPr="684BBE3E">
        <w:rPr>
          <w:rFonts w:ascii="Arial" w:eastAsia="Arial" w:hAnsi="Arial" w:cs="Arial"/>
        </w:rPr>
        <w:t>“ sign</w:t>
      </w:r>
      <w:bookmarkEnd w:id="6"/>
    </w:p>
    <w:p w14:paraId="07B560CE" w14:textId="7659314E" w:rsidR="29E0A69A" w:rsidRDefault="29E0A69A" w:rsidP="6BD63030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 xml:space="preserve">  For Division: we use the </w:t>
      </w:r>
      <w:bookmarkStart w:id="7" w:name="_Int_afKBdUIn"/>
      <w:r w:rsidRPr="684BBE3E">
        <w:rPr>
          <w:rFonts w:ascii="Arial" w:eastAsia="Arial" w:hAnsi="Arial" w:cs="Arial"/>
        </w:rPr>
        <w:t xml:space="preserve">“ </w:t>
      </w:r>
      <w:r w:rsidRPr="684BBE3E">
        <w:rPr>
          <w:rFonts w:ascii="Arial" w:eastAsia="Arial" w:hAnsi="Arial" w:cs="Arial"/>
          <w:b/>
          <w:bCs/>
        </w:rPr>
        <w:t>/</w:t>
      </w:r>
      <w:bookmarkEnd w:id="7"/>
      <w:r w:rsidRPr="684BBE3E">
        <w:rPr>
          <w:rFonts w:ascii="Arial" w:eastAsia="Arial" w:hAnsi="Arial" w:cs="Arial"/>
          <w:b/>
          <w:bCs/>
        </w:rPr>
        <w:t xml:space="preserve"> </w:t>
      </w:r>
      <w:bookmarkStart w:id="8" w:name="_Int_csoZwhyd"/>
      <w:r w:rsidRPr="684BBE3E">
        <w:rPr>
          <w:rFonts w:ascii="Arial" w:eastAsia="Arial" w:hAnsi="Arial" w:cs="Arial"/>
        </w:rPr>
        <w:t>“ sign</w:t>
      </w:r>
      <w:bookmarkEnd w:id="8"/>
    </w:p>
    <w:p w14:paraId="6FB456B7" w14:textId="136294D4" w:rsidR="642F39CC" w:rsidRDefault="5800B2BA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BD63030">
        <w:rPr>
          <w:rFonts w:ascii="Arial" w:eastAsia="Arial" w:hAnsi="Arial" w:cs="Arial"/>
        </w:rPr>
        <w:t>For remainder: we use “</w:t>
      </w:r>
      <w:r w:rsidRPr="6BD63030">
        <w:rPr>
          <w:rFonts w:ascii="Arial" w:eastAsia="Arial" w:hAnsi="Arial" w:cs="Arial"/>
          <w:b/>
          <w:bCs/>
        </w:rPr>
        <w:t>%</w:t>
      </w:r>
      <w:r w:rsidRPr="6BD63030">
        <w:rPr>
          <w:rFonts w:ascii="Arial" w:eastAsia="Arial" w:hAnsi="Arial" w:cs="Arial"/>
        </w:rPr>
        <w:t>” sign</w:t>
      </w:r>
    </w:p>
    <w:p w14:paraId="47F454B1" w14:textId="77777777" w:rsidR="00992E06" w:rsidRDefault="00992E06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</w:p>
    <w:p w14:paraId="05194A57" w14:textId="598C7133" w:rsidR="000F40A4" w:rsidRDefault="000F40A4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We can </w:t>
      </w:r>
      <w:r w:rsidR="0016794C">
        <w:rPr>
          <w:rFonts w:ascii="Arial" w:eastAsia="Arial" w:hAnsi="Arial" w:cs="Arial"/>
        </w:rPr>
        <w:t xml:space="preserve">declare constant by using const </w:t>
      </w:r>
    </w:p>
    <w:p w14:paraId="10F82AA0" w14:textId="6C58B72B" w:rsidR="00A75A7C" w:rsidRDefault="00A75A7C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nst VARIABLE_NAME = “Something</w:t>
      </w:r>
      <w:bookmarkStart w:id="9" w:name="_Int_6QR6wT1U"/>
      <w:r>
        <w:rPr>
          <w:rFonts w:ascii="Arial" w:eastAsia="Arial" w:hAnsi="Arial" w:cs="Arial"/>
        </w:rPr>
        <w:t>”;</w:t>
      </w:r>
      <w:bookmarkEnd w:id="9"/>
      <w:r>
        <w:rPr>
          <w:rFonts w:ascii="Arial" w:eastAsia="Arial" w:hAnsi="Arial" w:cs="Arial"/>
        </w:rPr>
        <w:t xml:space="preserve"> </w:t>
      </w:r>
    </w:p>
    <w:p w14:paraId="78FFF06D" w14:textId="2A4AAB55" w:rsidR="487115DB" w:rsidRDefault="487115DB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 xml:space="preserve">Our language </w:t>
      </w:r>
      <w:r w:rsidRPr="684BBE3E">
        <w:rPr>
          <w:rFonts w:ascii="Arial" w:eastAsia="Arial" w:hAnsi="Arial" w:cs="Arial"/>
          <w:b/>
          <w:bCs/>
        </w:rPr>
        <w:t xml:space="preserve">will support </w:t>
      </w:r>
      <w:r w:rsidRPr="684BBE3E">
        <w:rPr>
          <w:rFonts w:ascii="Arial" w:eastAsia="Arial" w:hAnsi="Arial" w:cs="Arial"/>
        </w:rPr>
        <w:t xml:space="preserve">string </w:t>
      </w:r>
      <w:r w:rsidRPr="684BBE3E">
        <w:rPr>
          <w:rFonts w:ascii="Arial" w:eastAsia="Arial" w:hAnsi="Arial" w:cs="Arial"/>
          <w:b/>
          <w:bCs/>
        </w:rPr>
        <w:t>concatenation</w:t>
      </w:r>
      <w:r w:rsidRPr="684BBE3E">
        <w:rPr>
          <w:rFonts w:ascii="Arial" w:eastAsia="Arial" w:hAnsi="Arial" w:cs="Arial"/>
        </w:rPr>
        <w:t xml:space="preserve"> using the </w:t>
      </w:r>
      <w:r w:rsidRPr="684BBE3E">
        <w:rPr>
          <w:rFonts w:ascii="Arial" w:eastAsia="Arial" w:hAnsi="Arial" w:cs="Arial"/>
          <w:b/>
          <w:bCs/>
        </w:rPr>
        <w:t xml:space="preserve">+ </w:t>
      </w:r>
      <w:r w:rsidRPr="684BBE3E">
        <w:rPr>
          <w:rFonts w:ascii="Arial" w:eastAsia="Arial" w:hAnsi="Arial" w:cs="Arial"/>
        </w:rPr>
        <w:t>operator, for example:</w:t>
      </w:r>
    </w:p>
    <w:p w14:paraId="1891BAE7" w14:textId="0ACFD867" w:rsidR="487115DB" w:rsidRDefault="487115DB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>X = ‘My age is’</w:t>
      </w:r>
    </w:p>
    <w:p w14:paraId="0FB05247" w14:textId="3B952663" w:rsidR="487115DB" w:rsidRDefault="487115DB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r w:rsidRPr="684BBE3E">
        <w:rPr>
          <w:rFonts w:ascii="Arial" w:eastAsia="Arial" w:hAnsi="Arial" w:cs="Arial"/>
        </w:rPr>
        <w:t>Y = 19</w:t>
      </w:r>
    </w:p>
    <w:p w14:paraId="5F97A132" w14:textId="45D389F8" w:rsidR="487115DB" w:rsidRDefault="00B877A4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</w:rPr>
      </w:pPr>
      <w:bookmarkStart w:id="10" w:name="_Int_hP5axZKt"/>
      <w:r>
        <w:rPr>
          <w:rFonts w:ascii="Arial" w:eastAsia="Arial" w:hAnsi="Arial" w:cs="Arial"/>
        </w:rPr>
        <w:t>p</w:t>
      </w:r>
      <w:r w:rsidR="487115DB" w:rsidRPr="684BBE3E">
        <w:rPr>
          <w:rFonts w:ascii="Arial" w:eastAsia="Arial" w:hAnsi="Arial" w:cs="Arial"/>
        </w:rPr>
        <w:t>rint(</w:t>
      </w:r>
      <w:bookmarkEnd w:id="10"/>
      <w:r w:rsidR="487115DB" w:rsidRPr="684BBE3E">
        <w:rPr>
          <w:rFonts w:ascii="Arial" w:eastAsia="Arial" w:hAnsi="Arial" w:cs="Arial"/>
        </w:rPr>
        <w:t>X + Y) will output: My age is 19.</w:t>
      </w:r>
    </w:p>
    <w:p w14:paraId="1134E53A" w14:textId="77777777" w:rsidR="00B877A4" w:rsidRDefault="00B877A4" w:rsidP="00B877A4">
      <w:pPr>
        <w:tabs>
          <w:tab w:val="left" w:pos="1553"/>
        </w:tabs>
        <w:spacing w:before="120" w:after="120"/>
        <w:ind w:right="38"/>
        <w:jc w:val="both"/>
        <w:rPr>
          <w:rFonts w:cs="Arial"/>
          <w:b/>
          <w:bCs/>
          <w:color w:val="C00000"/>
          <w:spacing w:val="-2"/>
          <w:sz w:val="28"/>
          <w:szCs w:val="28"/>
        </w:rPr>
      </w:pPr>
    </w:p>
    <w:p w14:paraId="086BC477" w14:textId="4FAB2FFF" w:rsidR="00BD55BE" w:rsidRPr="00B877A4" w:rsidRDefault="00B877A4" w:rsidP="00B877A4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C00000"/>
          <w:spacing w:val="-2"/>
          <w:sz w:val="28"/>
          <w:szCs w:val="28"/>
        </w:rPr>
      </w:pPr>
      <w:r>
        <w:rPr>
          <w:rFonts w:cs="Arial"/>
          <w:b/>
          <w:bCs/>
          <w:color w:val="C00000"/>
          <w:spacing w:val="-2"/>
          <w:sz w:val="28"/>
          <w:szCs w:val="28"/>
        </w:rPr>
        <w:t xml:space="preserve"> </w:t>
      </w:r>
      <w:r w:rsidR="00BD55BE" w:rsidRPr="56FFB294">
        <w:rPr>
          <w:rFonts w:cs="Arial"/>
          <w:color w:val="C00000"/>
          <w:spacing w:val="-2"/>
          <w:sz w:val="28"/>
          <w:szCs w:val="28"/>
        </w:rPr>
        <w:t>Selection</w:t>
      </w:r>
      <w:r w:rsidRPr="56FFB294">
        <w:rPr>
          <w:rFonts w:cs="Arial"/>
          <w:color w:val="C00000"/>
          <w:spacing w:val="-2"/>
          <w:sz w:val="28"/>
          <w:szCs w:val="28"/>
        </w:rPr>
        <w:t xml:space="preserve"> (if-else condition)</w:t>
      </w:r>
      <w:r w:rsidR="00BD55BE" w:rsidRPr="00B877A4">
        <w:rPr>
          <w:rFonts w:ascii="Arial" w:eastAsia="Arial" w:hAnsi="Arial" w:cs="Arial"/>
          <w:color w:val="C00000"/>
          <w:spacing w:val="-2"/>
          <w:sz w:val="28"/>
          <w:szCs w:val="28"/>
        </w:rPr>
        <w:t>:</w:t>
      </w:r>
    </w:p>
    <w:p w14:paraId="26D3D419" w14:textId="161E5ECB" w:rsidR="23F93792" w:rsidRDefault="23F93792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>We will do our conditionals in the following way:</w:t>
      </w:r>
    </w:p>
    <w:p w14:paraId="75470FAF" w14:textId="379FB8DB" w:rsidR="23F93792" w:rsidRDefault="23F93792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>We will have a certain expression. If this expression is true then a statement will be executed, if its fa</w:t>
      </w:r>
      <w:r w:rsidR="541BEE44" w:rsidRPr="684BBE3E">
        <w:rPr>
          <w:rFonts w:ascii="Arial" w:eastAsia="Arial" w:hAnsi="Arial" w:cs="Arial"/>
          <w:sz w:val="24"/>
          <w:szCs w:val="24"/>
        </w:rPr>
        <w:t>lse this statement will be skipped and not executed.</w:t>
      </w:r>
    </w:p>
    <w:p w14:paraId="21040F39" w14:textId="66E5401A" w:rsidR="541BEE44" w:rsidRDefault="541BEE44" w:rsidP="684BBE3E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>Ex: a = 8</w:t>
      </w:r>
    </w:p>
    <w:p w14:paraId="55DA462F" w14:textId="5BC2C64D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        b = 2</w:t>
      </w:r>
    </w:p>
    <w:p w14:paraId="7FF7F7CD" w14:textId="1DA8195C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>If a &gt; b:</w:t>
      </w:r>
    </w:p>
    <w:p w14:paraId="0D21BC63" w14:textId="32CA7A05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>Print(‘true’)</w:t>
      </w:r>
    </w:p>
    <w:p w14:paraId="075C6923" w14:textId="0FA79535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>The program will print true.</w:t>
      </w:r>
    </w:p>
    <w:p w14:paraId="2F450C2C" w14:textId="5F8E5C19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lastRenderedPageBreak/>
        <w:t>If a &lt; b:</w:t>
      </w:r>
    </w:p>
    <w:p w14:paraId="5DE5A1AE" w14:textId="7656F8EA" w:rsidR="541BEE44" w:rsidRDefault="00B877A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</w:t>
      </w:r>
      <w:r w:rsidR="541BEE44" w:rsidRPr="684BBE3E">
        <w:rPr>
          <w:rFonts w:ascii="Arial" w:eastAsia="Arial" w:hAnsi="Arial" w:cs="Arial"/>
          <w:sz w:val="24"/>
          <w:szCs w:val="24"/>
        </w:rPr>
        <w:t>rint(‘true’)</w:t>
      </w:r>
    </w:p>
    <w:p w14:paraId="70427C35" w14:textId="55588E64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Here the statement will be </w:t>
      </w:r>
      <w:r w:rsidR="36825B02" w:rsidRPr="684BBE3E">
        <w:rPr>
          <w:rFonts w:ascii="Arial" w:eastAsia="Arial" w:hAnsi="Arial" w:cs="Arial"/>
          <w:sz w:val="24"/>
          <w:szCs w:val="24"/>
        </w:rPr>
        <w:t>skipped,</w:t>
      </w:r>
      <w:r w:rsidRPr="684BBE3E">
        <w:rPr>
          <w:rFonts w:ascii="Arial" w:eastAsia="Arial" w:hAnsi="Arial" w:cs="Arial"/>
          <w:sz w:val="24"/>
          <w:szCs w:val="24"/>
        </w:rPr>
        <w:t xml:space="preserve"> and nothing will be printed since the expression is false.</w:t>
      </w:r>
    </w:p>
    <w:p w14:paraId="5372EC19" w14:textId="0F2FDB80" w:rsidR="684BBE3E" w:rsidRDefault="684BBE3E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</w:p>
    <w:p w14:paraId="399F0CAF" w14:textId="5D4E2FBD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For Boolean operators, in our language we can write them in the following way:  </w:t>
      </w:r>
    </w:p>
    <w:p w14:paraId="3A7D54F1" w14:textId="46F85250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For "or” we </w:t>
      </w:r>
      <w:bookmarkStart w:id="11" w:name="_Int_9GmBuXcF"/>
      <w:r w:rsidRPr="684BBE3E">
        <w:rPr>
          <w:rFonts w:ascii="Arial" w:eastAsia="Arial" w:hAnsi="Arial" w:cs="Arial"/>
          <w:sz w:val="24"/>
          <w:szCs w:val="24"/>
        </w:rPr>
        <w:t>use:</w:t>
      </w:r>
      <w:bookmarkEnd w:id="11"/>
      <w:r w:rsidRPr="684BBE3E">
        <w:rPr>
          <w:rFonts w:ascii="Arial" w:eastAsia="Arial" w:hAnsi="Arial" w:cs="Arial"/>
          <w:sz w:val="24"/>
          <w:szCs w:val="24"/>
        </w:rPr>
        <w:t xml:space="preserve"> </w:t>
      </w:r>
      <w:r w:rsidR="572FE869" w:rsidRPr="684BBE3E">
        <w:rPr>
          <w:rFonts w:ascii="Arial" w:eastAsia="Arial" w:hAnsi="Arial" w:cs="Arial"/>
          <w:b/>
          <w:bCs/>
          <w:sz w:val="24"/>
          <w:szCs w:val="24"/>
        </w:rPr>
        <w:t xml:space="preserve">or </w:t>
      </w:r>
      <w:r w:rsidR="572FE869" w:rsidRPr="684BBE3E">
        <w:rPr>
          <w:rFonts w:ascii="Arial" w:eastAsia="Arial" w:hAnsi="Arial" w:cs="Arial"/>
          <w:sz w:val="24"/>
          <w:szCs w:val="24"/>
        </w:rPr>
        <w:t xml:space="preserve">ex: a </w:t>
      </w:r>
      <w:r w:rsidR="002706C8">
        <w:rPr>
          <w:rFonts w:ascii="Arial" w:eastAsia="Arial" w:hAnsi="Arial" w:cs="Arial"/>
          <w:sz w:val="24"/>
          <w:szCs w:val="24"/>
        </w:rPr>
        <w:t>||</w:t>
      </w:r>
      <w:r w:rsidR="572FE869" w:rsidRPr="684BBE3E">
        <w:rPr>
          <w:rFonts w:ascii="Arial" w:eastAsia="Arial" w:hAnsi="Arial" w:cs="Arial"/>
          <w:sz w:val="24"/>
          <w:szCs w:val="24"/>
        </w:rPr>
        <w:t xml:space="preserve"> b</w:t>
      </w:r>
    </w:p>
    <w:p w14:paraId="5E5A3ABF" w14:textId="00CB6EAF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For "and" we </w:t>
      </w:r>
      <w:bookmarkStart w:id="12" w:name="_Int_Rf1KhpGV"/>
      <w:r w:rsidRPr="684BBE3E">
        <w:rPr>
          <w:rFonts w:ascii="Arial" w:eastAsia="Arial" w:hAnsi="Arial" w:cs="Arial"/>
          <w:sz w:val="24"/>
          <w:szCs w:val="24"/>
        </w:rPr>
        <w:t>use:</w:t>
      </w:r>
      <w:bookmarkEnd w:id="12"/>
      <w:r w:rsidR="6B329C2A" w:rsidRPr="684BBE3E">
        <w:rPr>
          <w:rFonts w:ascii="Arial" w:eastAsia="Arial" w:hAnsi="Arial" w:cs="Arial"/>
          <w:sz w:val="24"/>
          <w:szCs w:val="24"/>
        </w:rPr>
        <w:t xml:space="preserve"> </w:t>
      </w:r>
      <w:r w:rsidR="6B329C2A" w:rsidRPr="684BBE3E">
        <w:rPr>
          <w:rFonts w:ascii="Arial" w:eastAsia="Arial" w:hAnsi="Arial" w:cs="Arial"/>
          <w:b/>
          <w:bCs/>
          <w:sz w:val="24"/>
          <w:szCs w:val="24"/>
        </w:rPr>
        <w:t>and</w:t>
      </w:r>
      <w:r w:rsidR="6B329C2A" w:rsidRPr="684BBE3E">
        <w:rPr>
          <w:rFonts w:ascii="Arial" w:eastAsia="Arial" w:hAnsi="Arial" w:cs="Arial"/>
          <w:sz w:val="24"/>
          <w:szCs w:val="24"/>
        </w:rPr>
        <w:t xml:space="preserve"> </w:t>
      </w:r>
      <w:r w:rsidR="1019754E" w:rsidRPr="684BBE3E">
        <w:rPr>
          <w:rFonts w:ascii="Arial" w:eastAsia="Arial" w:hAnsi="Arial" w:cs="Arial"/>
          <w:sz w:val="24"/>
          <w:szCs w:val="24"/>
        </w:rPr>
        <w:t xml:space="preserve">ex: </w:t>
      </w:r>
      <w:bookmarkStart w:id="13" w:name="_Int_So5d9J4C"/>
      <w:r w:rsidR="1019754E" w:rsidRPr="684BBE3E">
        <w:rPr>
          <w:rFonts w:ascii="Arial" w:eastAsia="Arial" w:hAnsi="Arial" w:cs="Arial"/>
          <w:sz w:val="24"/>
          <w:szCs w:val="24"/>
        </w:rPr>
        <w:t xml:space="preserve">a </w:t>
      </w:r>
      <w:r w:rsidR="002706C8">
        <w:rPr>
          <w:rFonts w:ascii="Arial" w:eastAsia="Arial" w:hAnsi="Arial" w:cs="Arial"/>
          <w:sz w:val="24"/>
          <w:szCs w:val="24"/>
        </w:rPr>
        <w:t>&amp;&amp;</w:t>
      </w:r>
      <w:bookmarkEnd w:id="13"/>
      <w:r w:rsidR="1019754E" w:rsidRPr="684BBE3E">
        <w:rPr>
          <w:rFonts w:ascii="Arial" w:eastAsia="Arial" w:hAnsi="Arial" w:cs="Arial"/>
          <w:sz w:val="24"/>
          <w:szCs w:val="24"/>
        </w:rPr>
        <w:t xml:space="preserve"> b</w:t>
      </w:r>
    </w:p>
    <w:p w14:paraId="08F3B5F1" w14:textId="22BC3D6E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For “not” we </w:t>
      </w:r>
      <w:bookmarkStart w:id="14" w:name="_Int_ATudn5Sy"/>
      <w:r w:rsidRPr="684BBE3E">
        <w:rPr>
          <w:rFonts w:ascii="Arial" w:eastAsia="Arial" w:hAnsi="Arial" w:cs="Arial"/>
          <w:sz w:val="24"/>
          <w:szCs w:val="24"/>
        </w:rPr>
        <w:t>use:</w:t>
      </w:r>
      <w:bookmarkEnd w:id="14"/>
      <w:r w:rsidRPr="684BBE3E">
        <w:rPr>
          <w:rFonts w:ascii="Arial" w:eastAsia="Arial" w:hAnsi="Arial" w:cs="Arial"/>
          <w:sz w:val="24"/>
          <w:szCs w:val="24"/>
        </w:rPr>
        <w:t xml:space="preserve"> </w:t>
      </w:r>
      <w:r w:rsidR="57BE15F1" w:rsidRPr="684BBE3E">
        <w:rPr>
          <w:rFonts w:ascii="Arial" w:eastAsia="Arial" w:hAnsi="Arial" w:cs="Arial"/>
          <w:b/>
          <w:bCs/>
          <w:sz w:val="24"/>
          <w:szCs w:val="24"/>
        </w:rPr>
        <w:t>n</w:t>
      </w:r>
      <w:r w:rsidR="45FF70E1" w:rsidRPr="684BBE3E">
        <w:rPr>
          <w:rFonts w:ascii="Arial" w:eastAsia="Arial" w:hAnsi="Arial" w:cs="Arial"/>
          <w:b/>
          <w:bCs/>
          <w:sz w:val="24"/>
          <w:szCs w:val="24"/>
        </w:rPr>
        <w:t>ot</w:t>
      </w:r>
      <w:r w:rsidR="45FF70E1" w:rsidRPr="684BBE3E">
        <w:rPr>
          <w:rFonts w:ascii="Arial" w:eastAsia="Arial" w:hAnsi="Arial" w:cs="Arial"/>
          <w:sz w:val="24"/>
          <w:szCs w:val="24"/>
        </w:rPr>
        <w:t xml:space="preserve"> ex</w:t>
      </w:r>
      <w:bookmarkStart w:id="15" w:name="_Int_3KFC79Bn"/>
      <w:r w:rsidR="45FF70E1" w:rsidRPr="684BBE3E">
        <w:rPr>
          <w:rFonts w:ascii="Arial" w:eastAsia="Arial" w:hAnsi="Arial" w:cs="Arial"/>
          <w:sz w:val="24"/>
          <w:szCs w:val="24"/>
        </w:rPr>
        <w:t xml:space="preserve">: </w:t>
      </w:r>
      <w:r w:rsidR="002706C8">
        <w:rPr>
          <w:rFonts w:ascii="Arial" w:eastAsia="Arial" w:hAnsi="Arial" w:cs="Arial"/>
          <w:sz w:val="24"/>
          <w:szCs w:val="24"/>
        </w:rPr>
        <w:t>!</w:t>
      </w:r>
      <w:r w:rsidR="45FF70E1" w:rsidRPr="684BBE3E">
        <w:rPr>
          <w:rFonts w:ascii="Arial" w:eastAsia="Arial" w:hAnsi="Arial" w:cs="Arial"/>
          <w:sz w:val="24"/>
          <w:szCs w:val="24"/>
        </w:rPr>
        <w:t>a</w:t>
      </w:r>
      <w:bookmarkEnd w:id="15"/>
    </w:p>
    <w:p w14:paraId="74A587FF" w14:textId="1104DD27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For “greater than” we use: </w:t>
      </w:r>
      <w:r w:rsidRPr="684BBE3E">
        <w:rPr>
          <w:rFonts w:ascii="Arial" w:eastAsia="Arial" w:hAnsi="Arial" w:cs="Arial"/>
          <w:b/>
          <w:bCs/>
          <w:sz w:val="24"/>
          <w:szCs w:val="24"/>
        </w:rPr>
        <w:t>&gt;</w:t>
      </w:r>
      <w:r w:rsidR="05A0EE22" w:rsidRPr="684BBE3E">
        <w:rPr>
          <w:rFonts w:ascii="Arial" w:eastAsia="Arial" w:hAnsi="Arial" w:cs="Arial"/>
          <w:sz w:val="24"/>
          <w:szCs w:val="24"/>
        </w:rPr>
        <w:t xml:space="preserve"> ex: a &gt; b</w:t>
      </w:r>
    </w:p>
    <w:p w14:paraId="5ACFF19E" w14:textId="3C61AB48" w:rsidR="541BEE44" w:rsidRDefault="541BEE44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 xml:space="preserve">For “less than” we use: </w:t>
      </w:r>
      <w:r w:rsidRPr="684BBE3E">
        <w:rPr>
          <w:rFonts w:ascii="Arial" w:eastAsia="Arial" w:hAnsi="Arial" w:cs="Arial"/>
          <w:b/>
          <w:bCs/>
          <w:sz w:val="24"/>
          <w:szCs w:val="24"/>
        </w:rPr>
        <w:t>&lt;</w:t>
      </w:r>
      <w:r w:rsidR="77346D89" w:rsidRPr="684BBE3E">
        <w:rPr>
          <w:rFonts w:ascii="Arial" w:eastAsia="Arial" w:hAnsi="Arial" w:cs="Arial"/>
          <w:b/>
          <w:bCs/>
          <w:sz w:val="24"/>
          <w:szCs w:val="24"/>
        </w:rPr>
        <w:t xml:space="preserve"> </w:t>
      </w:r>
      <w:r w:rsidR="77346D89" w:rsidRPr="684BBE3E">
        <w:rPr>
          <w:rFonts w:ascii="Arial" w:eastAsia="Arial" w:hAnsi="Arial" w:cs="Arial"/>
          <w:sz w:val="24"/>
          <w:szCs w:val="24"/>
        </w:rPr>
        <w:t>ex: a &lt; b</w:t>
      </w:r>
    </w:p>
    <w:p w14:paraId="100F6AF9" w14:textId="341A3B69" w:rsidR="1336CC7E" w:rsidRDefault="1336CC7E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 w:rsidRPr="684BBE3E">
        <w:rPr>
          <w:rFonts w:ascii="Arial" w:eastAsia="Arial" w:hAnsi="Arial" w:cs="Arial"/>
          <w:sz w:val="24"/>
          <w:szCs w:val="24"/>
        </w:rPr>
        <w:t>For “not equal: we use</w:t>
      </w:r>
      <w:bookmarkStart w:id="16" w:name="_Int_BT9a5cDg"/>
      <w:r w:rsidRPr="684BBE3E">
        <w:rPr>
          <w:rFonts w:ascii="Arial" w:eastAsia="Arial" w:hAnsi="Arial" w:cs="Arial"/>
          <w:sz w:val="24"/>
          <w:szCs w:val="24"/>
        </w:rPr>
        <w:t>:</w:t>
      </w:r>
      <w:r w:rsidRPr="684BBE3E">
        <w:rPr>
          <w:rFonts w:ascii="Arial" w:eastAsia="Arial" w:hAnsi="Arial" w:cs="Arial"/>
          <w:b/>
          <w:bCs/>
          <w:sz w:val="24"/>
          <w:szCs w:val="24"/>
        </w:rPr>
        <w:t xml:space="preserve"> !</w:t>
      </w:r>
      <w:bookmarkEnd w:id="16"/>
      <w:r w:rsidRPr="684BBE3E">
        <w:rPr>
          <w:rFonts w:ascii="Arial" w:eastAsia="Arial" w:hAnsi="Arial" w:cs="Arial"/>
          <w:b/>
          <w:bCs/>
          <w:sz w:val="24"/>
          <w:szCs w:val="24"/>
        </w:rPr>
        <w:t>=</w:t>
      </w:r>
      <w:r w:rsidR="3297D271" w:rsidRPr="684BBE3E">
        <w:rPr>
          <w:rFonts w:ascii="Arial" w:eastAsia="Arial" w:hAnsi="Arial" w:cs="Arial"/>
          <w:sz w:val="24"/>
          <w:szCs w:val="24"/>
        </w:rPr>
        <w:t xml:space="preserve"> ex: </w:t>
      </w:r>
      <w:bookmarkStart w:id="17" w:name="_Int_U5yw9GUe"/>
      <w:r w:rsidR="3297D271" w:rsidRPr="684BBE3E">
        <w:rPr>
          <w:rFonts w:ascii="Arial" w:eastAsia="Arial" w:hAnsi="Arial" w:cs="Arial"/>
          <w:sz w:val="24"/>
          <w:szCs w:val="24"/>
        </w:rPr>
        <w:t>a !</w:t>
      </w:r>
      <w:bookmarkEnd w:id="17"/>
      <w:r w:rsidR="3297D271" w:rsidRPr="684BBE3E">
        <w:rPr>
          <w:rFonts w:ascii="Arial" w:eastAsia="Arial" w:hAnsi="Arial" w:cs="Arial"/>
          <w:sz w:val="24"/>
          <w:szCs w:val="24"/>
        </w:rPr>
        <w:t>= b</w:t>
      </w:r>
    </w:p>
    <w:p w14:paraId="17C2BB7F" w14:textId="27AF0ADB" w:rsidR="1336CC7E" w:rsidRDefault="00B877A4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f</w:t>
      </w:r>
      <w:r w:rsidR="7FD23D61" w:rsidRPr="4D810A0B">
        <w:rPr>
          <w:rFonts w:ascii="Arial" w:eastAsia="Arial" w:hAnsi="Arial" w:cs="Arial"/>
          <w:sz w:val="24"/>
          <w:szCs w:val="24"/>
        </w:rPr>
        <w:t xml:space="preserve">or “equal” we use: </w:t>
      </w:r>
      <w:r w:rsidR="7FD23D61" w:rsidRPr="4D810A0B">
        <w:rPr>
          <w:rFonts w:ascii="Arial" w:eastAsia="Arial" w:hAnsi="Arial" w:cs="Arial"/>
          <w:b/>
          <w:bCs/>
          <w:sz w:val="24"/>
          <w:szCs w:val="24"/>
        </w:rPr>
        <w:t>=</w:t>
      </w:r>
      <w:r w:rsidR="3C4641CE" w:rsidRPr="4D810A0B">
        <w:rPr>
          <w:rFonts w:ascii="Arial" w:eastAsia="Arial" w:hAnsi="Arial" w:cs="Arial"/>
          <w:sz w:val="24"/>
          <w:szCs w:val="24"/>
        </w:rPr>
        <w:t xml:space="preserve"> ex: a =</w:t>
      </w:r>
      <w:r w:rsidR="44CA931C" w:rsidRPr="4D810A0B">
        <w:rPr>
          <w:rFonts w:ascii="Arial" w:eastAsia="Arial" w:hAnsi="Arial" w:cs="Arial"/>
          <w:sz w:val="24"/>
          <w:szCs w:val="24"/>
        </w:rPr>
        <w:t>=</w:t>
      </w:r>
      <w:r w:rsidR="3C4641CE" w:rsidRPr="4D810A0B">
        <w:rPr>
          <w:rFonts w:ascii="Arial" w:eastAsia="Arial" w:hAnsi="Arial" w:cs="Arial"/>
          <w:sz w:val="24"/>
          <w:szCs w:val="24"/>
        </w:rPr>
        <w:t xml:space="preserve"> b</w:t>
      </w:r>
    </w:p>
    <w:p w14:paraId="58D14179" w14:textId="2FB0CC93" w:rsidR="684BBE3E" w:rsidRDefault="684BBE3E" w:rsidP="684BBE3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z w:val="24"/>
          <w:szCs w:val="24"/>
        </w:rPr>
      </w:pPr>
    </w:p>
    <w:p w14:paraId="01A3C949" w14:textId="42CA2423" w:rsidR="00B877A4" w:rsidRPr="00B877A4" w:rsidRDefault="00B877A4" w:rsidP="00B877A4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C00000"/>
          <w:spacing w:val="-2"/>
          <w:sz w:val="28"/>
          <w:szCs w:val="28"/>
        </w:rPr>
      </w:pPr>
      <w:r>
        <w:rPr>
          <w:rFonts w:cs="Arial"/>
          <w:b/>
          <w:bCs/>
          <w:color w:val="C00000"/>
          <w:spacing w:val="-2"/>
          <w:sz w:val="28"/>
          <w:szCs w:val="28"/>
        </w:rPr>
        <w:t>Interaction (loops)</w:t>
      </w:r>
      <w:r w:rsidRPr="00B877A4">
        <w:rPr>
          <w:rFonts w:ascii="Arial" w:eastAsia="Arial" w:hAnsi="Arial" w:cs="Arial"/>
          <w:color w:val="C00000"/>
          <w:spacing w:val="-2"/>
          <w:sz w:val="28"/>
          <w:szCs w:val="28"/>
        </w:rPr>
        <w:t>:</w:t>
      </w:r>
    </w:p>
    <w:p w14:paraId="12C1CD52" w14:textId="2ADD2A12" w:rsidR="18F6B934" w:rsidRDefault="18F6B934" w:rsidP="3260FED1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iCs/>
          <w:color w:val="C00000"/>
          <w:sz w:val="24"/>
          <w:szCs w:val="24"/>
        </w:rPr>
      </w:pPr>
      <w:r w:rsidRPr="3260FED1">
        <w:rPr>
          <w:rFonts w:ascii="Arial" w:eastAsia="Arial" w:hAnsi="Arial" w:cs="Arial"/>
          <w:color w:val="000000" w:themeColor="text1"/>
          <w:sz w:val="24"/>
          <w:szCs w:val="24"/>
        </w:rPr>
        <w:t>An example of a do while in our language is:</w:t>
      </w:r>
    </w:p>
    <w:p w14:paraId="009D3663" w14:textId="064E4AA2" w:rsidR="18F6B934" w:rsidRDefault="18F6B934" w:rsidP="3260FED1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bookmarkStart w:id="18" w:name="_Int_KoRVpYSm"/>
      <w:r w:rsidRPr="3260FED1">
        <w:rPr>
          <w:rFonts w:ascii="Arial" w:eastAsia="Arial" w:hAnsi="Arial" w:cs="Arial"/>
          <w:color w:val="000000" w:themeColor="text1"/>
          <w:sz w:val="24"/>
          <w:szCs w:val="24"/>
        </w:rPr>
        <w:t>do{</w:t>
      </w:r>
      <w:bookmarkEnd w:id="18"/>
    </w:p>
    <w:p w14:paraId="5B1050A1" w14:textId="3059AD4C" w:rsidR="18F6B934" w:rsidRDefault="18F6B934" w:rsidP="3260FED1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3260FED1">
        <w:rPr>
          <w:rFonts w:ascii="Arial" w:eastAsia="Arial" w:hAnsi="Arial" w:cs="Arial"/>
          <w:color w:val="000000" w:themeColor="text1"/>
          <w:sz w:val="24"/>
          <w:szCs w:val="24"/>
        </w:rPr>
        <w:t xml:space="preserve">        loop statement to be executed</w:t>
      </w:r>
    </w:p>
    <w:p w14:paraId="13363DCA" w14:textId="1C7CA381" w:rsidR="18F6B934" w:rsidRDefault="18F6B934" w:rsidP="3260FED1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3260FED1">
        <w:rPr>
          <w:rFonts w:ascii="Arial" w:eastAsia="Arial" w:hAnsi="Arial" w:cs="Arial"/>
          <w:color w:val="000000" w:themeColor="text1"/>
          <w:sz w:val="24"/>
          <w:szCs w:val="24"/>
        </w:rPr>
        <w:t xml:space="preserve">       }</w:t>
      </w:r>
    </w:p>
    <w:p w14:paraId="0D7D416F" w14:textId="6DFCFA65" w:rsidR="18F6B934" w:rsidRDefault="625BDCBE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56FFB294">
        <w:rPr>
          <w:rFonts w:ascii="Arial" w:eastAsia="Arial" w:hAnsi="Arial" w:cs="Arial"/>
          <w:color w:val="000000" w:themeColor="text1"/>
          <w:sz w:val="24"/>
          <w:szCs w:val="24"/>
        </w:rPr>
        <w:t>while(condition)</w:t>
      </w:r>
    </w:p>
    <w:p w14:paraId="6ABA6EA1" w14:textId="77777777" w:rsidR="00410F8E" w:rsidRDefault="00410F8E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518F09DC" w14:textId="77777777" w:rsidR="00410F8E" w:rsidRDefault="00410F8E" w:rsidP="00410F8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4D810A0B">
        <w:rPr>
          <w:rFonts w:ascii="Arial" w:eastAsia="Arial" w:hAnsi="Arial" w:cs="Arial"/>
          <w:color w:val="000000" w:themeColor="text1"/>
          <w:sz w:val="24"/>
          <w:szCs w:val="24"/>
        </w:rPr>
        <w:t>In the above snippet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>,</w:t>
      </w:r>
      <w:r w:rsidRPr="4D810A0B">
        <w:rPr>
          <w:rFonts w:ascii="Arial" w:eastAsia="Arial" w:hAnsi="Arial" w:cs="Arial"/>
          <w:color w:val="000000" w:themeColor="text1"/>
          <w:sz w:val="24"/>
          <w:szCs w:val="24"/>
        </w:rPr>
        <w:t xml:space="preserve"> the statement inside the do will keep executing whenever the condition in the while is true.</w:t>
      </w:r>
    </w:p>
    <w:p w14:paraId="487BCA66" w14:textId="77777777" w:rsidR="00D75F05" w:rsidRDefault="00D75F05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005D1203" w14:textId="024ABC57" w:rsidR="00D75F05" w:rsidRDefault="00A03E16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>
        <w:rPr>
          <w:rFonts w:ascii="Arial" w:eastAsia="Arial" w:hAnsi="Arial" w:cs="Arial"/>
          <w:color w:val="000000" w:themeColor="text1"/>
          <w:sz w:val="24"/>
          <w:szCs w:val="24"/>
        </w:rPr>
        <w:t>while(condition){</w:t>
      </w:r>
    </w:p>
    <w:p w14:paraId="6AEAF1BF" w14:textId="4C4E1C3C" w:rsidR="00A03E16" w:rsidRDefault="00A03E16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   //do something</w:t>
      </w:r>
    </w:p>
    <w:p w14:paraId="0965965D" w14:textId="01F3F93C" w:rsidR="00A03E16" w:rsidRDefault="5310A795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56FFB294">
        <w:rPr>
          <w:rFonts w:ascii="Arial" w:eastAsia="Arial" w:hAnsi="Arial" w:cs="Arial"/>
          <w:color w:val="000000" w:themeColor="text1"/>
          <w:sz w:val="24"/>
          <w:szCs w:val="24"/>
        </w:rPr>
        <w:t xml:space="preserve">} </w:t>
      </w:r>
      <w:r w:rsidR="00A03E16" w:rsidRPr="56FFB294">
        <w:rPr>
          <w:rFonts w:ascii="Arial" w:eastAsia="Arial" w:hAnsi="Arial" w:cs="Arial"/>
          <w:color w:val="000000" w:themeColor="text1"/>
          <w:sz w:val="24"/>
          <w:szCs w:val="24"/>
        </w:rPr>
        <w:t xml:space="preserve">         //loo</w:t>
      </w:r>
      <w:r w:rsidR="002866D9" w:rsidRPr="56FFB294">
        <w:rPr>
          <w:rFonts w:ascii="Arial" w:eastAsia="Arial" w:hAnsi="Arial" w:cs="Arial"/>
          <w:color w:val="000000" w:themeColor="text1"/>
          <w:sz w:val="24"/>
          <w:szCs w:val="24"/>
        </w:rPr>
        <w:t>p will keep executing till the condition is true.</w:t>
      </w:r>
    </w:p>
    <w:p w14:paraId="0001D9F0" w14:textId="58B9905D" w:rsidR="009048B8" w:rsidRDefault="009048B8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>
        <w:rPr>
          <w:rFonts w:ascii="Arial" w:eastAsia="Arial" w:hAnsi="Arial" w:cs="Arial"/>
          <w:color w:val="000000" w:themeColor="text1"/>
          <w:sz w:val="24"/>
          <w:szCs w:val="24"/>
        </w:rPr>
        <w:t>for</w:t>
      </w:r>
      <w:r w:rsidR="00410F8E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>(</w:t>
      </w:r>
      <w:r w:rsidR="00410F8E">
        <w:rPr>
          <w:rFonts w:ascii="Arial" w:eastAsia="Arial" w:hAnsi="Arial" w:cs="Arial"/>
          <w:color w:val="000000" w:themeColor="text1"/>
          <w:sz w:val="24"/>
          <w:szCs w:val="24"/>
        </w:rPr>
        <w:t>i=0;</w:t>
      </w:r>
      <w:r w:rsidR="22C81021" w:rsidRPr="1E83BEF5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410F8E">
        <w:rPr>
          <w:rFonts w:ascii="Arial" w:eastAsia="Arial" w:hAnsi="Arial" w:cs="Arial"/>
          <w:color w:val="000000" w:themeColor="text1"/>
          <w:sz w:val="24"/>
          <w:szCs w:val="24"/>
        </w:rPr>
        <w:t>i&lt;5;</w:t>
      </w:r>
      <w:r w:rsidR="7AD08A8D" w:rsidRPr="1E83BEF5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410F8E">
        <w:rPr>
          <w:rFonts w:ascii="Arial" w:eastAsia="Arial" w:hAnsi="Arial" w:cs="Arial"/>
          <w:color w:val="000000" w:themeColor="text1"/>
          <w:sz w:val="24"/>
          <w:szCs w:val="24"/>
        </w:rPr>
        <w:t>i++</w:t>
      </w:r>
      <w:r w:rsidR="00F939EC">
        <w:rPr>
          <w:rFonts w:ascii="Arial" w:eastAsia="Arial" w:hAnsi="Arial" w:cs="Arial"/>
          <w:color w:val="000000" w:themeColor="text1"/>
          <w:sz w:val="24"/>
          <w:szCs w:val="24"/>
        </w:rPr>
        <w:t>)</w:t>
      </w:r>
      <w:r w:rsidR="00410F8E">
        <w:rPr>
          <w:rFonts w:ascii="Arial" w:eastAsia="Arial" w:hAnsi="Arial" w:cs="Arial"/>
          <w:color w:val="000000" w:themeColor="text1"/>
          <w:sz w:val="24"/>
          <w:szCs w:val="24"/>
        </w:rPr>
        <w:t xml:space="preserve"> {</w:t>
      </w:r>
    </w:p>
    <w:p w14:paraId="23725788" w14:textId="05EA8378" w:rsidR="00410F8E" w:rsidRDefault="00410F8E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//do something </w:t>
      </w:r>
    </w:p>
    <w:p w14:paraId="06914307" w14:textId="1402D805" w:rsidR="00410F8E" w:rsidRDefault="00410F8E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  <w:r w:rsidRPr="56FFB294">
        <w:rPr>
          <w:rFonts w:ascii="Arial" w:eastAsia="Arial" w:hAnsi="Arial" w:cs="Arial"/>
          <w:color w:val="000000" w:themeColor="text1"/>
          <w:sz w:val="24"/>
          <w:szCs w:val="24"/>
        </w:rPr>
        <w:t>}       //</w:t>
      </w:r>
      <w:r w:rsidR="00DA2B17" w:rsidRPr="56FFB294">
        <w:rPr>
          <w:rFonts w:ascii="Arial" w:eastAsia="Arial" w:hAnsi="Arial" w:cs="Arial"/>
          <w:color w:val="000000" w:themeColor="text1"/>
          <w:sz w:val="24"/>
          <w:szCs w:val="24"/>
        </w:rPr>
        <w:t>this for loop will execute five times</w:t>
      </w:r>
      <w:r w:rsidRPr="56FFB294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</w:p>
    <w:p w14:paraId="7A89AAF3" w14:textId="77777777" w:rsidR="00410F8E" w:rsidRDefault="00410F8E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51B85DB7" w14:textId="77777777" w:rsidR="002866D9" w:rsidRDefault="002866D9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1EC494BA" w14:textId="77777777" w:rsidR="002866D9" w:rsidRDefault="002866D9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37BDF08E" w14:textId="77777777" w:rsidR="002866D9" w:rsidRDefault="002866D9" w:rsidP="4D810A0B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color w:val="000000" w:themeColor="text1"/>
          <w:sz w:val="24"/>
          <w:szCs w:val="24"/>
        </w:rPr>
      </w:pPr>
    </w:p>
    <w:p w14:paraId="3105CBF6" w14:textId="26215FFF" w:rsidR="00BD55BE" w:rsidRPr="00AE2850" w:rsidRDefault="3020B763" w:rsidP="4D810A0B">
      <w:pPr>
        <w:pStyle w:val="ListParagraph"/>
        <w:numPr>
          <w:ilvl w:val="0"/>
          <w:numId w:val="44"/>
        </w:num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</w:pPr>
      <w:r w:rsidRPr="4D810A0B">
        <w:rPr>
          <w:rFonts w:cs="Arial"/>
          <w:b/>
          <w:bCs/>
          <w:i/>
          <w:iCs/>
          <w:color w:val="C00000"/>
          <w:spacing w:val="-2"/>
          <w:sz w:val="24"/>
          <w:szCs w:val="24"/>
        </w:rPr>
        <w:t>Input</w:t>
      </w:r>
      <w:r w:rsidRPr="4D810A0B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: How does your program get input from the keyboard</w:t>
      </w:r>
      <w:bookmarkStart w:id="19" w:name="_Int_eqybXqH0"/>
      <w:r w:rsidRPr="4D810A0B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 xml:space="preserve">? </w:t>
      </w:r>
      <w:bookmarkEnd w:id="19"/>
      <w:r w:rsidRPr="4D810A0B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(Strings are easiest.)</w:t>
      </w:r>
    </w:p>
    <w:p w14:paraId="308A3F34" w14:textId="38CD8783" w:rsidR="722D9661" w:rsidRDefault="722D9661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iCs/>
          <w:color w:val="C00000"/>
          <w:sz w:val="24"/>
          <w:szCs w:val="24"/>
        </w:rPr>
      </w:pPr>
      <w:r w:rsidRPr="4D810A0B">
        <w:rPr>
          <w:rFonts w:ascii="Arial" w:eastAsia="Arial" w:hAnsi="Arial" w:cs="Arial"/>
          <w:sz w:val="24"/>
          <w:szCs w:val="24"/>
        </w:rPr>
        <w:t>In our language we will get input from the keyboard using the following way:</w:t>
      </w:r>
    </w:p>
    <w:p w14:paraId="22626165" w14:textId="740E133E" w:rsidR="722D9661" w:rsidRDefault="722D9661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4D810A0B">
        <w:rPr>
          <w:rFonts w:ascii="Arial" w:eastAsia="Arial" w:hAnsi="Arial" w:cs="Arial"/>
          <w:sz w:val="24"/>
          <w:szCs w:val="24"/>
        </w:rPr>
        <w:t>Ex:</w:t>
      </w:r>
    </w:p>
    <w:p w14:paraId="1FC1C855" w14:textId="40565451" w:rsidR="722D9661" w:rsidRDefault="722D9661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4D810A0B">
        <w:rPr>
          <w:rFonts w:ascii="Arial" w:eastAsia="Arial" w:hAnsi="Arial" w:cs="Arial"/>
          <w:sz w:val="24"/>
          <w:szCs w:val="24"/>
        </w:rPr>
        <w:t xml:space="preserve">&gt;&gt;&gt; name = </w:t>
      </w:r>
      <w:bookmarkStart w:id="20" w:name="_Int_fXgzwkLi"/>
      <w:r w:rsidRPr="4D810A0B">
        <w:rPr>
          <w:rFonts w:ascii="Arial" w:eastAsia="Arial" w:hAnsi="Arial" w:cs="Arial"/>
          <w:sz w:val="24"/>
          <w:szCs w:val="24"/>
        </w:rPr>
        <w:t>input(</w:t>
      </w:r>
      <w:bookmarkEnd w:id="20"/>
      <w:r w:rsidRPr="4D810A0B">
        <w:rPr>
          <w:rFonts w:ascii="Arial" w:eastAsia="Arial" w:hAnsi="Arial" w:cs="Arial"/>
          <w:sz w:val="24"/>
          <w:szCs w:val="24"/>
        </w:rPr>
        <w:t>‘What is your name</w:t>
      </w:r>
      <w:bookmarkStart w:id="21" w:name="_Int_7Tmn0022"/>
      <w:r w:rsidRPr="4D810A0B">
        <w:rPr>
          <w:rFonts w:ascii="Arial" w:eastAsia="Arial" w:hAnsi="Arial" w:cs="Arial"/>
          <w:sz w:val="24"/>
          <w:szCs w:val="24"/>
        </w:rPr>
        <w:t>? ”</w:t>
      </w:r>
      <w:bookmarkEnd w:id="21"/>
      <w:r w:rsidRPr="4D810A0B">
        <w:rPr>
          <w:rFonts w:ascii="Arial" w:eastAsia="Arial" w:hAnsi="Arial" w:cs="Arial"/>
          <w:sz w:val="24"/>
          <w:szCs w:val="24"/>
        </w:rPr>
        <w:t>)</w:t>
      </w:r>
    </w:p>
    <w:p w14:paraId="79558F19" w14:textId="7448AC33" w:rsidR="722D9661" w:rsidRDefault="722D9661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4D810A0B">
        <w:rPr>
          <w:rFonts w:ascii="Arial" w:eastAsia="Arial" w:hAnsi="Arial" w:cs="Arial"/>
          <w:color w:val="00B050"/>
          <w:sz w:val="24"/>
          <w:szCs w:val="24"/>
        </w:rPr>
        <w:t>What is your name? Paulo Sousa</w:t>
      </w:r>
    </w:p>
    <w:p w14:paraId="2300EDD1" w14:textId="3B068475" w:rsidR="00BD55BE" w:rsidRPr="00AE2850" w:rsidRDefault="3020B763" w:rsidP="4D810A0B">
      <w:pPr>
        <w:pStyle w:val="ListParagraph"/>
        <w:numPr>
          <w:ilvl w:val="0"/>
          <w:numId w:val="44"/>
        </w:num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</w:pPr>
      <w:r w:rsidRPr="4D810A0B">
        <w:rPr>
          <w:rFonts w:cs="Arial"/>
          <w:b/>
          <w:bCs/>
          <w:i/>
          <w:iCs/>
          <w:color w:val="C00000"/>
          <w:spacing w:val="-2"/>
          <w:sz w:val="24"/>
          <w:szCs w:val="24"/>
        </w:rPr>
        <w:t>Output</w:t>
      </w:r>
      <w:bookmarkStart w:id="22" w:name="_Int_xqpTzENT"/>
      <w:r w:rsidRPr="4D810A0B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:  What</w:t>
      </w:r>
      <w:bookmarkEnd w:id="22"/>
      <w:r w:rsidRPr="4D810A0B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 xml:space="preserve"> would a programmer type to put output on the screen</w:t>
      </w:r>
      <w:bookmarkStart w:id="23" w:name="_Int_ut6GtSSf"/>
      <w:r w:rsidRPr="4D810A0B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 xml:space="preserve">?  </w:t>
      </w:r>
      <w:bookmarkEnd w:id="23"/>
      <w:r w:rsidRPr="4D810A0B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>What sort of variables or data will your code take?</w:t>
      </w:r>
    </w:p>
    <w:p w14:paraId="21AF1CA7" w14:textId="0BD52241" w:rsidR="7273F584" w:rsidRDefault="7273F584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4D810A0B">
        <w:rPr>
          <w:rFonts w:ascii="Arial" w:eastAsia="Arial" w:hAnsi="Arial" w:cs="Arial"/>
          <w:sz w:val="24"/>
          <w:szCs w:val="24"/>
        </w:rPr>
        <w:t xml:space="preserve">To print the above input example in our language, you can use the </w:t>
      </w:r>
      <w:bookmarkStart w:id="24" w:name="_Int_LwoGtIlr"/>
      <w:r w:rsidRPr="4D810A0B">
        <w:rPr>
          <w:rFonts w:ascii="Arial" w:eastAsia="Arial" w:hAnsi="Arial" w:cs="Arial"/>
          <w:sz w:val="24"/>
          <w:szCs w:val="24"/>
        </w:rPr>
        <w:t>print( )</w:t>
      </w:r>
      <w:bookmarkEnd w:id="24"/>
      <w:r w:rsidRPr="4D810A0B">
        <w:rPr>
          <w:rFonts w:ascii="Arial" w:eastAsia="Arial" w:hAnsi="Arial" w:cs="Arial"/>
          <w:sz w:val="24"/>
          <w:szCs w:val="24"/>
        </w:rPr>
        <w:t xml:space="preserve"> method.</w:t>
      </w:r>
    </w:p>
    <w:p w14:paraId="3130CAEF" w14:textId="28257B05" w:rsidR="7273F584" w:rsidRDefault="7273F584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4D810A0B">
        <w:rPr>
          <w:rFonts w:ascii="Arial" w:eastAsia="Arial" w:hAnsi="Arial" w:cs="Arial"/>
          <w:sz w:val="24"/>
          <w:szCs w:val="24"/>
        </w:rPr>
        <w:t>Ex:</w:t>
      </w:r>
    </w:p>
    <w:p w14:paraId="256C1C01" w14:textId="458E3F40" w:rsidR="7273F584" w:rsidRDefault="7273F584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4D810A0B">
        <w:rPr>
          <w:rFonts w:ascii="Arial" w:eastAsia="Arial" w:hAnsi="Arial" w:cs="Arial"/>
          <w:sz w:val="24"/>
          <w:szCs w:val="24"/>
        </w:rPr>
        <w:t xml:space="preserve">&gt;&gt;&gt; </w:t>
      </w:r>
      <w:bookmarkStart w:id="25" w:name="_Int_mSoJUeIb"/>
      <w:r w:rsidRPr="4D810A0B">
        <w:rPr>
          <w:rFonts w:ascii="Arial" w:eastAsia="Arial" w:hAnsi="Arial" w:cs="Arial"/>
          <w:sz w:val="24"/>
          <w:szCs w:val="24"/>
        </w:rPr>
        <w:t>print(</w:t>
      </w:r>
      <w:bookmarkEnd w:id="25"/>
      <w:r w:rsidRPr="4D810A0B">
        <w:rPr>
          <w:rFonts w:ascii="Arial" w:eastAsia="Arial" w:hAnsi="Arial" w:cs="Arial"/>
          <w:sz w:val="24"/>
          <w:szCs w:val="24"/>
        </w:rPr>
        <w:t>“</w:t>
      </w:r>
      <w:r w:rsidR="00955E90">
        <w:rPr>
          <w:rFonts w:ascii="Arial" w:eastAsia="Arial" w:hAnsi="Arial" w:cs="Arial"/>
          <w:sz w:val="24"/>
          <w:szCs w:val="24"/>
        </w:rPr>
        <w:t>N</w:t>
      </w:r>
      <w:r w:rsidRPr="4D810A0B">
        <w:rPr>
          <w:rFonts w:ascii="Arial" w:eastAsia="Arial" w:hAnsi="Arial" w:cs="Arial"/>
          <w:sz w:val="24"/>
          <w:szCs w:val="24"/>
        </w:rPr>
        <w:t>ame: Paulo Sousa”)</w:t>
      </w:r>
    </w:p>
    <w:p w14:paraId="13C64F44" w14:textId="12F6F86A" w:rsidR="7273F584" w:rsidRDefault="7273F584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4D810A0B">
        <w:rPr>
          <w:rFonts w:ascii="Arial" w:eastAsia="Arial" w:hAnsi="Arial" w:cs="Arial"/>
          <w:color w:val="00B050"/>
          <w:sz w:val="24"/>
          <w:szCs w:val="24"/>
        </w:rPr>
        <w:t>Name: Paulo Sousa</w:t>
      </w:r>
    </w:p>
    <w:p w14:paraId="20706CEA" w14:textId="77777777" w:rsidR="00B877A4" w:rsidRPr="00FC4683" w:rsidRDefault="00B877A4" w:rsidP="00FC4683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pacing w:val="-2"/>
          <w:sz w:val="24"/>
          <w:szCs w:val="24"/>
        </w:rPr>
      </w:pPr>
    </w:p>
    <w:p w14:paraId="0E0FFD35" w14:textId="1671A26A" w:rsidR="00B877A4" w:rsidRPr="00B877A4" w:rsidRDefault="00A029BC" w:rsidP="00B877A4">
      <w:pPr>
        <w:pStyle w:val="ListParagraph"/>
        <w:numPr>
          <w:ilvl w:val="0"/>
          <w:numId w:val="44"/>
        </w:num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>
        <w:rPr>
          <w:rFonts w:cs="Arial"/>
          <w:b/>
          <w:i/>
          <w:color w:val="C00000"/>
          <w:spacing w:val="-2"/>
          <w:sz w:val="24"/>
          <w:szCs w:val="28"/>
        </w:rPr>
        <w:t>Functions</w:t>
      </w:r>
      <w:r w:rsidRPr="00AE2850">
        <w:rPr>
          <w:rFonts w:ascii="Arial" w:eastAsia="Arial" w:hAnsi="Arial" w:cs="Arial"/>
          <w:i/>
          <w:color w:val="C00000"/>
          <w:spacing w:val="-2"/>
          <w:sz w:val="24"/>
          <w:szCs w:val="28"/>
        </w:rPr>
        <w:t xml:space="preserve">: </w:t>
      </w:r>
    </w:p>
    <w:p w14:paraId="0FE05EAC" w14:textId="65587867" w:rsidR="00AB3401" w:rsidRDefault="4CB5F0CD" w:rsidP="00B877A4">
      <w:pPr>
        <w:pStyle w:val="ListParagraph"/>
        <w:tabs>
          <w:tab w:val="left" w:pos="1553"/>
        </w:tabs>
        <w:spacing w:before="120" w:after="120"/>
        <w:ind w:left="831"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 w:rsidRPr="05ADFCCD">
        <w:rPr>
          <w:rFonts w:ascii="Arial" w:eastAsia="Arial" w:hAnsi="Arial" w:cs="Arial"/>
          <w:sz w:val="24"/>
          <w:szCs w:val="24"/>
        </w:rPr>
        <w:t xml:space="preserve">Our function definition will look like this: </w:t>
      </w:r>
    </w:p>
    <w:p w14:paraId="5F085561" w14:textId="65118193" w:rsidR="4CB5F0CD" w:rsidRDefault="4CB5F0CD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05ADFCCD">
        <w:rPr>
          <w:rFonts w:ascii="Arial" w:eastAsia="Arial" w:hAnsi="Arial" w:cs="Arial"/>
          <w:sz w:val="24"/>
          <w:szCs w:val="24"/>
        </w:rPr>
        <w:t xml:space="preserve">     def functionName(p</w:t>
      </w:r>
      <w:bookmarkStart w:id="26" w:name="_Int_vSyydO2m"/>
      <w:r w:rsidRPr="05ADFCCD">
        <w:rPr>
          <w:rFonts w:ascii="Arial" w:eastAsia="Arial" w:hAnsi="Arial" w:cs="Arial"/>
          <w:sz w:val="24"/>
          <w:szCs w:val="24"/>
        </w:rPr>
        <w:t>1,p</w:t>
      </w:r>
      <w:bookmarkEnd w:id="26"/>
      <w:r w:rsidRPr="05ADFCCD">
        <w:rPr>
          <w:rFonts w:ascii="Arial" w:eastAsia="Arial" w:hAnsi="Arial" w:cs="Arial"/>
          <w:sz w:val="24"/>
          <w:szCs w:val="24"/>
        </w:rPr>
        <w:t>2)</w:t>
      </w:r>
      <w:r w:rsidR="006323E2">
        <w:rPr>
          <w:rFonts w:ascii="Arial" w:eastAsia="Arial" w:hAnsi="Arial" w:cs="Arial"/>
          <w:sz w:val="24"/>
          <w:szCs w:val="24"/>
        </w:rPr>
        <w:t xml:space="preserve"> {</w:t>
      </w:r>
      <w:r w:rsidRPr="05ADFCCD">
        <w:rPr>
          <w:rFonts w:ascii="Arial" w:eastAsia="Arial" w:hAnsi="Arial" w:cs="Arial"/>
          <w:sz w:val="24"/>
          <w:szCs w:val="24"/>
        </w:rPr>
        <w:t xml:space="preserve"> </w:t>
      </w:r>
    </w:p>
    <w:p w14:paraId="5A411980" w14:textId="58FF84C5" w:rsidR="4CB5F0CD" w:rsidRDefault="4CB5F0CD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05ADFCCD">
        <w:rPr>
          <w:rFonts w:ascii="Arial" w:eastAsia="Arial" w:hAnsi="Arial" w:cs="Arial"/>
          <w:sz w:val="24"/>
          <w:szCs w:val="24"/>
        </w:rPr>
        <w:t xml:space="preserve">        variableName = p1+p2</w:t>
      </w:r>
    </w:p>
    <w:p w14:paraId="743752DC" w14:textId="1FD9C0E5" w:rsidR="4CB5F0CD" w:rsidRDefault="4CB5F0CD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 w:rsidRPr="05ADFCCD">
        <w:rPr>
          <w:rFonts w:ascii="Arial" w:eastAsia="Arial" w:hAnsi="Arial" w:cs="Arial"/>
          <w:sz w:val="24"/>
          <w:szCs w:val="24"/>
        </w:rPr>
        <w:t xml:space="preserve">     return variableName</w:t>
      </w:r>
    </w:p>
    <w:p w14:paraId="2CA9E519" w14:textId="1FD9C0E5" w:rsidR="006323E2" w:rsidRDefault="006323E2" w:rsidP="4D810A0B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}</w:t>
      </w:r>
    </w:p>
    <w:p w14:paraId="5926C106" w14:textId="7AC03E70" w:rsidR="00AB3401" w:rsidRPr="004A6BE8" w:rsidRDefault="00AB3401" w:rsidP="00AB3401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 xml:space="preserve">Element </w:t>
      </w:r>
      <w:r w:rsidR="00A029BC">
        <w:rPr>
          <w:rFonts w:ascii="Arial" w:eastAsia="Arial" w:hAnsi="Arial"/>
          <w:b/>
          <w:bCs/>
          <w:sz w:val="24"/>
        </w:rPr>
        <w:t>7</w:t>
      </w:r>
      <w:r w:rsidR="00E929D7">
        <w:rPr>
          <w:rFonts w:ascii="Arial" w:eastAsia="Arial" w:hAnsi="Arial"/>
          <w:b/>
          <w:bCs/>
          <w:sz w:val="24"/>
        </w:rPr>
        <w:t xml:space="preserve"> </w:t>
      </w:r>
      <w:r w:rsidR="00C518F7">
        <w:rPr>
          <w:rFonts w:ascii="Arial" w:eastAsia="Arial" w:hAnsi="Arial"/>
          <w:b/>
          <w:bCs/>
          <w:sz w:val="24"/>
        </w:rPr>
        <w:t>–</w:t>
      </w:r>
      <w:r w:rsidR="00E929D7">
        <w:rPr>
          <w:rFonts w:ascii="Arial" w:eastAsia="Arial" w:hAnsi="Arial"/>
          <w:b/>
          <w:bCs/>
          <w:sz w:val="24"/>
        </w:rPr>
        <w:t xml:space="preserve"> </w:t>
      </w:r>
      <w:r w:rsidR="00C518F7">
        <w:rPr>
          <w:rFonts w:ascii="Arial" w:eastAsia="Arial" w:hAnsi="Arial"/>
          <w:b/>
          <w:bCs/>
          <w:sz w:val="24"/>
        </w:rPr>
        <w:t>Proper elements</w:t>
      </w:r>
    </w:p>
    <w:p w14:paraId="62C03DEC" w14:textId="770C8F12" w:rsidR="00B37BB0" w:rsidRPr="000B695D" w:rsidRDefault="04284B53" w:rsidP="00B37BB0">
      <w:pPr>
        <w:spacing w:before="11"/>
        <w:jc w:val="both"/>
        <w:rPr>
          <w:rFonts w:ascii="Arial" w:eastAsia="Arial" w:hAnsi="Arial" w:cs="Arial"/>
          <w:sz w:val="24"/>
          <w:szCs w:val="24"/>
        </w:rPr>
      </w:pPr>
      <w:r w:rsidRPr="01FD772E">
        <w:rPr>
          <w:rFonts w:ascii="Arial" w:eastAsia="Arial" w:hAnsi="Arial" w:cs="Arial"/>
          <w:b/>
          <w:sz w:val="24"/>
          <w:szCs w:val="24"/>
        </w:rPr>
        <w:t>Number</w:t>
      </w:r>
      <w:r w:rsidRPr="2083A3F6">
        <w:rPr>
          <w:rFonts w:ascii="Arial" w:eastAsia="Arial" w:hAnsi="Arial" w:cs="Arial"/>
          <w:sz w:val="24"/>
          <w:szCs w:val="24"/>
        </w:rPr>
        <w:t>: this datatype will be used to represent integers and decimal numbers as well.</w:t>
      </w:r>
    </w:p>
    <w:p w14:paraId="3F6EACA1" w14:textId="19DFB1B1" w:rsidR="01FD772E" w:rsidRDefault="01FD772E" w:rsidP="01FD772E">
      <w:pPr>
        <w:spacing w:before="11"/>
        <w:jc w:val="both"/>
        <w:rPr>
          <w:rFonts w:ascii="Arial" w:eastAsia="Arial" w:hAnsi="Arial" w:cs="Arial"/>
          <w:sz w:val="24"/>
          <w:szCs w:val="24"/>
        </w:rPr>
      </w:pPr>
    </w:p>
    <w:p w14:paraId="4A1CA878" w14:textId="30258D7E" w:rsidR="1AE5C903" w:rsidRDefault="1AE5C903" w:rsidP="4D810A0B">
      <w:pPr>
        <w:spacing w:before="11"/>
        <w:jc w:val="both"/>
        <w:rPr>
          <w:rFonts w:ascii="Arial" w:eastAsia="Arial" w:hAnsi="Arial" w:cs="Arial"/>
          <w:sz w:val="24"/>
          <w:szCs w:val="24"/>
        </w:rPr>
      </w:pPr>
      <w:r w:rsidRPr="768EF5F4">
        <w:rPr>
          <w:rFonts w:ascii="Arial" w:eastAsia="Arial" w:hAnsi="Arial" w:cs="Arial"/>
          <w:b/>
          <w:sz w:val="24"/>
          <w:szCs w:val="24"/>
        </w:rPr>
        <w:t>Comments</w:t>
      </w:r>
      <w:r w:rsidRPr="2083A3F6">
        <w:rPr>
          <w:rFonts w:ascii="Arial" w:eastAsia="Arial" w:hAnsi="Arial" w:cs="Arial"/>
          <w:sz w:val="24"/>
          <w:szCs w:val="24"/>
        </w:rPr>
        <w:t>: we have single line</w:t>
      </w:r>
      <w:r w:rsidR="6B6F003E" w:rsidRPr="2083A3F6">
        <w:rPr>
          <w:rFonts w:ascii="Arial" w:eastAsia="Arial" w:hAnsi="Arial" w:cs="Arial"/>
          <w:sz w:val="24"/>
          <w:szCs w:val="24"/>
        </w:rPr>
        <w:t xml:space="preserve"> (//)</w:t>
      </w:r>
      <w:r w:rsidRPr="2083A3F6">
        <w:rPr>
          <w:rFonts w:ascii="Arial" w:eastAsia="Arial" w:hAnsi="Arial" w:cs="Arial"/>
          <w:sz w:val="24"/>
          <w:szCs w:val="24"/>
        </w:rPr>
        <w:t xml:space="preserve"> and </w:t>
      </w:r>
      <w:r w:rsidR="3151B7F7" w:rsidRPr="2083A3F6">
        <w:rPr>
          <w:rFonts w:ascii="Arial" w:eastAsia="Arial" w:hAnsi="Arial" w:cs="Arial"/>
          <w:sz w:val="24"/>
          <w:szCs w:val="24"/>
        </w:rPr>
        <w:t>block commenting</w:t>
      </w:r>
      <w:r w:rsidR="33306042" w:rsidRPr="2083A3F6">
        <w:rPr>
          <w:rFonts w:ascii="Arial" w:eastAsia="Arial" w:hAnsi="Arial" w:cs="Arial"/>
          <w:sz w:val="24"/>
          <w:szCs w:val="24"/>
        </w:rPr>
        <w:t xml:space="preserve"> (/* */)</w:t>
      </w:r>
      <w:r w:rsidR="3151B7F7" w:rsidRPr="2083A3F6">
        <w:rPr>
          <w:rFonts w:ascii="Arial" w:eastAsia="Arial" w:hAnsi="Arial" w:cs="Arial"/>
          <w:sz w:val="24"/>
          <w:szCs w:val="24"/>
        </w:rPr>
        <w:t>.</w:t>
      </w:r>
    </w:p>
    <w:p w14:paraId="616BAAEA" w14:textId="3C05D10D" w:rsidR="768EF5F4" w:rsidRDefault="768EF5F4" w:rsidP="768EF5F4">
      <w:pPr>
        <w:spacing w:before="11"/>
        <w:jc w:val="both"/>
        <w:rPr>
          <w:rFonts w:ascii="Arial" w:eastAsia="Arial" w:hAnsi="Arial" w:cs="Arial"/>
          <w:sz w:val="24"/>
          <w:szCs w:val="24"/>
        </w:rPr>
      </w:pPr>
    </w:p>
    <w:p w14:paraId="3F9493E3" w14:textId="29E490E4" w:rsidR="4D810A0B" w:rsidRDefault="00B551FC" w:rsidP="4D810A0B">
      <w:pPr>
        <w:spacing w:before="11"/>
        <w:jc w:val="both"/>
        <w:rPr>
          <w:rFonts w:ascii="Arial" w:eastAsia="Arial" w:hAnsi="Arial" w:cs="Arial"/>
          <w:sz w:val="24"/>
          <w:szCs w:val="24"/>
        </w:rPr>
      </w:pPr>
      <w:r w:rsidRPr="562EF248">
        <w:rPr>
          <w:rFonts w:ascii="Arial" w:eastAsia="Arial" w:hAnsi="Arial" w:cs="Arial"/>
          <w:b/>
          <w:sz w:val="24"/>
          <w:szCs w:val="24"/>
        </w:rPr>
        <w:t>Constant</w:t>
      </w:r>
      <w:r w:rsidRPr="2083A3F6">
        <w:rPr>
          <w:rFonts w:ascii="Arial" w:eastAsia="Arial" w:hAnsi="Arial" w:cs="Arial"/>
          <w:sz w:val="24"/>
          <w:szCs w:val="24"/>
        </w:rPr>
        <w:t xml:space="preserve">: we will be introducing </w:t>
      </w:r>
      <w:r w:rsidR="009048B8">
        <w:rPr>
          <w:rFonts w:ascii="Arial" w:eastAsia="Arial" w:hAnsi="Arial" w:cs="Arial"/>
          <w:sz w:val="24"/>
          <w:szCs w:val="24"/>
        </w:rPr>
        <w:t xml:space="preserve">the </w:t>
      </w:r>
      <w:r w:rsidRPr="2083A3F6">
        <w:rPr>
          <w:rFonts w:ascii="Arial" w:eastAsia="Arial" w:hAnsi="Arial" w:cs="Arial"/>
          <w:sz w:val="24"/>
          <w:szCs w:val="24"/>
        </w:rPr>
        <w:t xml:space="preserve">const keyword to </w:t>
      </w:r>
      <w:r w:rsidR="007E4D71" w:rsidRPr="2083A3F6">
        <w:rPr>
          <w:rFonts w:ascii="Arial" w:eastAsia="Arial" w:hAnsi="Arial" w:cs="Arial"/>
          <w:sz w:val="24"/>
          <w:szCs w:val="24"/>
        </w:rPr>
        <w:t>declare constant in our language.</w:t>
      </w:r>
    </w:p>
    <w:p w14:paraId="37CC6214" w14:textId="317D4CB9" w:rsidR="276E5B08" w:rsidRDefault="276E5B08" w:rsidP="276E5B08">
      <w:pPr>
        <w:spacing w:before="11"/>
        <w:jc w:val="both"/>
        <w:rPr>
          <w:rFonts w:ascii="Arial" w:eastAsia="Arial" w:hAnsi="Arial" w:cs="Arial"/>
          <w:sz w:val="24"/>
          <w:szCs w:val="24"/>
        </w:rPr>
      </w:pPr>
    </w:p>
    <w:p w14:paraId="696A5136" w14:textId="49B4791B" w:rsidR="58A90377" w:rsidRDefault="58A90377" w:rsidP="4D810A0B">
      <w:pPr>
        <w:spacing w:before="11"/>
        <w:jc w:val="both"/>
        <w:rPr>
          <w:rFonts w:ascii="Arial" w:eastAsia="Arial" w:hAnsi="Arial" w:cs="Arial"/>
          <w:b/>
          <w:sz w:val="24"/>
          <w:szCs w:val="24"/>
        </w:rPr>
      </w:pPr>
      <w:r w:rsidRPr="7C731AAA">
        <w:rPr>
          <w:rFonts w:ascii="Arial" w:eastAsia="Arial" w:hAnsi="Arial" w:cs="Arial"/>
          <w:b/>
          <w:sz w:val="24"/>
          <w:szCs w:val="24"/>
        </w:rPr>
        <w:t>Lesser code for following like function</w:t>
      </w:r>
      <w:r w:rsidR="0B04EE03" w:rsidRPr="7C731AAA">
        <w:rPr>
          <w:rFonts w:ascii="Arial" w:eastAsia="Arial" w:hAnsi="Arial" w:cs="Arial"/>
          <w:b/>
          <w:sz w:val="24"/>
          <w:szCs w:val="24"/>
        </w:rPr>
        <w:t>:</w:t>
      </w:r>
    </w:p>
    <w:p w14:paraId="5D447618" w14:textId="1FD9C0E5" w:rsidR="00504894" w:rsidRDefault="00504894" w:rsidP="4D810A0B">
      <w:pPr>
        <w:spacing w:before="11"/>
        <w:jc w:val="both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def myFunction(x)</w:t>
      </w:r>
      <w:r w:rsidR="005E7AA4">
        <w:rPr>
          <w:rFonts w:ascii="Arial" w:eastAsia="Arial" w:hAnsi="Arial" w:cs="Arial"/>
          <w:b/>
          <w:bCs/>
        </w:rPr>
        <w:t xml:space="preserve"> </w:t>
      </w:r>
      <w:r w:rsidR="006323E2">
        <w:rPr>
          <w:rFonts w:ascii="Arial" w:eastAsia="Arial" w:hAnsi="Arial" w:cs="Arial"/>
          <w:b/>
          <w:bCs/>
        </w:rPr>
        <w:t>{</w:t>
      </w:r>
    </w:p>
    <w:p w14:paraId="0D7EB15F" w14:textId="1FD9C0E5" w:rsidR="005E7AA4" w:rsidRDefault="00504894" w:rsidP="4D810A0B">
      <w:pPr>
        <w:spacing w:before="11"/>
        <w:jc w:val="both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 xml:space="preserve">  return x*4</w:t>
      </w:r>
    </w:p>
    <w:p w14:paraId="0D6AC43F" w14:textId="3E95A243" w:rsidR="00504894" w:rsidRDefault="006323E2" w:rsidP="4D810A0B">
      <w:pPr>
        <w:spacing w:before="11"/>
        <w:jc w:val="both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}</w:t>
      </w:r>
    </w:p>
    <w:p w14:paraId="238AF538" w14:textId="391B187E" w:rsidR="67A833BA" w:rsidRDefault="009048B8" w:rsidP="4D810A0B">
      <w:pPr>
        <w:spacing w:before="11"/>
        <w:jc w:val="both"/>
        <w:rPr>
          <w:rFonts w:ascii="Arial" w:eastAsia="Arial" w:hAnsi="Arial" w:cs="Arial"/>
          <w:sz w:val="27"/>
          <w:szCs w:val="27"/>
        </w:rPr>
      </w:pPr>
      <w:r>
        <w:rPr>
          <w:rFonts w:ascii="Arial" w:eastAsia="Arial" w:hAnsi="Arial" w:cs="Arial"/>
          <w:sz w:val="27"/>
          <w:szCs w:val="27"/>
        </w:rPr>
        <w:t xml:space="preserve">A </w:t>
      </w:r>
      <w:r w:rsidR="67A833BA" w:rsidRPr="4D810A0B">
        <w:rPr>
          <w:rFonts w:ascii="Arial" w:eastAsia="Arial" w:hAnsi="Arial" w:cs="Arial"/>
          <w:sz w:val="27"/>
          <w:szCs w:val="27"/>
        </w:rPr>
        <w:t xml:space="preserve">function with only </w:t>
      </w:r>
      <w:r>
        <w:rPr>
          <w:rFonts w:ascii="Arial" w:eastAsia="Arial" w:hAnsi="Arial" w:cs="Arial"/>
          <w:sz w:val="27"/>
          <w:szCs w:val="27"/>
        </w:rPr>
        <w:t xml:space="preserve">a </w:t>
      </w:r>
      <w:r w:rsidR="67A833BA" w:rsidRPr="4D810A0B">
        <w:rPr>
          <w:rFonts w:ascii="Arial" w:eastAsia="Arial" w:hAnsi="Arial" w:cs="Arial"/>
          <w:sz w:val="27"/>
          <w:szCs w:val="27"/>
        </w:rPr>
        <w:t>return statement could be</w:t>
      </w:r>
      <w:r w:rsidR="676A8F5B" w:rsidRPr="4D810A0B">
        <w:rPr>
          <w:rFonts w:ascii="Arial" w:eastAsia="Arial" w:hAnsi="Arial" w:cs="Arial"/>
          <w:sz w:val="27"/>
          <w:szCs w:val="27"/>
        </w:rPr>
        <w:t xml:space="preserve"> </w:t>
      </w:r>
      <w:r w:rsidR="67A833BA" w:rsidRPr="4D810A0B">
        <w:rPr>
          <w:rFonts w:ascii="Arial" w:eastAsia="Arial" w:hAnsi="Arial" w:cs="Arial"/>
          <w:sz w:val="27"/>
          <w:szCs w:val="27"/>
        </w:rPr>
        <w:t xml:space="preserve">written as well:  </w:t>
      </w:r>
    </w:p>
    <w:p w14:paraId="6B892E2F" w14:textId="1D060B40" w:rsidR="1AF36D12" w:rsidRDefault="1AF36D12" w:rsidP="4D810A0B">
      <w:pPr>
        <w:spacing w:before="11"/>
        <w:jc w:val="both"/>
        <w:rPr>
          <w:rFonts w:ascii="Arial" w:eastAsia="Arial" w:hAnsi="Arial" w:cs="Arial"/>
          <w:b/>
          <w:bCs/>
          <w:color w:val="000000" w:themeColor="text1"/>
        </w:rPr>
      </w:pPr>
      <w:r w:rsidRPr="4D810A0B">
        <w:rPr>
          <w:rFonts w:ascii="Arial" w:eastAsia="Arial" w:hAnsi="Arial" w:cs="Arial"/>
          <w:b/>
          <w:bCs/>
          <w:color w:val="000000" w:themeColor="text1"/>
        </w:rPr>
        <w:t>my_function</w:t>
      </w:r>
      <w:r w:rsidR="32F4A334" w:rsidRPr="4D810A0B">
        <w:rPr>
          <w:rFonts w:ascii="Arial" w:eastAsia="Arial" w:hAnsi="Arial" w:cs="Arial"/>
          <w:b/>
          <w:bCs/>
          <w:color w:val="000000" w:themeColor="text1"/>
        </w:rPr>
        <w:t xml:space="preserve">(x) </w:t>
      </w:r>
      <w:r w:rsidR="058DA66B" w:rsidRPr="4D810A0B">
        <w:rPr>
          <w:rFonts w:ascii="Arial" w:eastAsia="Arial" w:hAnsi="Arial" w:cs="Arial"/>
          <w:b/>
          <w:bCs/>
          <w:color w:val="000000" w:themeColor="text1"/>
        </w:rPr>
        <w:t>-</w:t>
      </w:r>
      <w:r w:rsidRPr="4D810A0B">
        <w:rPr>
          <w:rFonts w:ascii="Arial" w:eastAsia="Arial" w:hAnsi="Arial" w:cs="Arial"/>
          <w:b/>
          <w:bCs/>
          <w:color w:val="000000" w:themeColor="text1"/>
        </w:rPr>
        <w:t xml:space="preserve">&gt; </w:t>
      </w:r>
      <w:r w:rsidR="14C9B2B5" w:rsidRPr="4D810A0B">
        <w:rPr>
          <w:rFonts w:ascii="Arial" w:eastAsia="Arial" w:hAnsi="Arial" w:cs="Arial"/>
          <w:b/>
          <w:bCs/>
          <w:color w:val="000000" w:themeColor="text1"/>
        </w:rPr>
        <w:t>x</w:t>
      </w:r>
      <w:r w:rsidRPr="4D810A0B">
        <w:rPr>
          <w:rFonts w:ascii="Arial" w:eastAsia="Arial" w:hAnsi="Arial" w:cs="Arial"/>
          <w:b/>
          <w:bCs/>
          <w:color w:val="000000" w:themeColor="text1"/>
        </w:rPr>
        <w:t>*</w:t>
      </w:r>
      <w:r w:rsidR="0E40124C" w:rsidRPr="4D810A0B">
        <w:rPr>
          <w:rFonts w:ascii="Arial" w:eastAsia="Arial" w:hAnsi="Arial" w:cs="Arial"/>
          <w:b/>
          <w:bCs/>
          <w:color w:val="000000" w:themeColor="text1"/>
        </w:rPr>
        <w:t>4</w:t>
      </w:r>
    </w:p>
    <w:p w14:paraId="7A063FEF" w14:textId="46DD9414" w:rsidR="4D810A0B" w:rsidRDefault="4D810A0B" w:rsidP="4D810A0B">
      <w:pPr>
        <w:spacing w:before="11"/>
        <w:jc w:val="both"/>
        <w:rPr>
          <w:rFonts w:ascii="Arial" w:eastAsia="Arial" w:hAnsi="Arial" w:cs="Arial"/>
          <w:b/>
          <w:bCs/>
          <w:color w:val="000000" w:themeColor="text1"/>
        </w:rPr>
      </w:pPr>
    </w:p>
    <w:p w14:paraId="1FBFE97F" w14:textId="1EC01FC1" w:rsidR="580BF0A7" w:rsidRDefault="580BF0A7" w:rsidP="4D810A0B">
      <w:pPr>
        <w:spacing w:before="11"/>
        <w:jc w:val="both"/>
        <w:rPr>
          <w:rFonts w:ascii="Arial" w:eastAsia="Arial" w:hAnsi="Arial" w:cs="Arial"/>
          <w:color w:val="000000" w:themeColor="text1"/>
          <w:sz w:val="27"/>
          <w:szCs w:val="27"/>
        </w:rPr>
      </w:pPr>
      <w:r w:rsidRPr="50A495C5">
        <w:rPr>
          <w:rFonts w:ascii="Arial" w:eastAsia="Arial" w:hAnsi="Arial" w:cs="Arial"/>
          <w:b/>
          <w:color w:val="000000" w:themeColor="text1"/>
          <w:sz w:val="27"/>
          <w:szCs w:val="27"/>
        </w:rPr>
        <w:t>In-built Function:</w:t>
      </w:r>
      <w:r w:rsidRPr="4D810A0B">
        <w:rPr>
          <w:rFonts w:ascii="Arial" w:eastAsia="Arial" w:hAnsi="Arial" w:cs="Arial"/>
          <w:color w:val="000000" w:themeColor="text1"/>
          <w:sz w:val="27"/>
          <w:szCs w:val="27"/>
        </w:rPr>
        <w:t xml:space="preserve"> </w:t>
      </w:r>
      <w:r w:rsidR="00992E06">
        <w:rPr>
          <w:rFonts w:ascii="Arial" w:eastAsia="Arial" w:hAnsi="Arial" w:cs="Arial"/>
          <w:b/>
          <w:color w:val="000000" w:themeColor="text1"/>
          <w:sz w:val="27"/>
          <w:szCs w:val="27"/>
        </w:rPr>
        <w:t>v</w:t>
      </w:r>
      <w:r w:rsidRPr="73F6ABCC">
        <w:rPr>
          <w:rFonts w:ascii="Arial" w:eastAsia="Arial" w:hAnsi="Arial" w:cs="Arial"/>
          <w:b/>
          <w:color w:val="000000" w:themeColor="text1"/>
          <w:sz w:val="27"/>
          <w:szCs w:val="27"/>
        </w:rPr>
        <w:t>alidator:</w:t>
      </w:r>
      <w:r w:rsidRPr="4D810A0B">
        <w:rPr>
          <w:rFonts w:ascii="Arial" w:eastAsia="Arial" w:hAnsi="Arial" w:cs="Arial"/>
          <w:color w:val="000000" w:themeColor="text1"/>
          <w:sz w:val="27"/>
          <w:szCs w:val="27"/>
        </w:rPr>
        <w:t xml:space="preserve"> </w:t>
      </w:r>
      <w:r w:rsidR="3A3CE9B4" w:rsidRPr="4D810A0B">
        <w:rPr>
          <w:rFonts w:ascii="Arial" w:eastAsia="Arial" w:hAnsi="Arial" w:cs="Arial"/>
          <w:color w:val="000000" w:themeColor="text1"/>
          <w:sz w:val="27"/>
          <w:szCs w:val="27"/>
        </w:rPr>
        <w:t xml:space="preserve">to validate the input for </w:t>
      </w:r>
      <w:r w:rsidR="009048B8">
        <w:rPr>
          <w:rFonts w:ascii="Arial" w:eastAsia="Arial" w:hAnsi="Arial" w:cs="Arial"/>
          <w:color w:val="000000" w:themeColor="text1"/>
          <w:sz w:val="27"/>
          <w:szCs w:val="27"/>
        </w:rPr>
        <w:t xml:space="preserve">the </w:t>
      </w:r>
      <w:r w:rsidR="3A3CE9B4" w:rsidRPr="4D810A0B">
        <w:rPr>
          <w:rFonts w:ascii="Arial" w:eastAsia="Arial" w:hAnsi="Arial" w:cs="Arial"/>
          <w:color w:val="000000" w:themeColor="text1"/>
          <w:sz w:val="27"/>
          <w:szCs w:val="27"/>
        </w:rPr>
        <w:t>number</w:t>
      </w:r>
      <w:r w:rsidR="1D3D469B" w:rsidRPr="4D810A0B">
        <w:rPr>
          <w:rFonts w:ascii="Arial" w:eastAsia="Arial" w:hAnsi="Arial" w:cs="Arial"/>
          <w:color w:val="000000" w:themeColor="text1"/>
          <w:sz w:val="27"/>
          <w:szCs w:val="27"/>
        </w:rPr>
        <w:t xml:space="preserve">, will check if </w:t>
      </w:r>
      <w:r w:rsidR="009048B8">
        <w:rPr>
          <w:rFonts w:ascii="Arial" w:eastAsia="Arial" w:hAnsi="Arial" w:cs="Arial"/>
          <w:color w:val="000000" w:themeColor="text1"/>
          <w:sz w:val="27"/>
          <w:szCs w:val="27"/>
        </w:rPr>
        <w:t xml:space="preserve">the </w:t>
      </w:r>
      <w:r w:rsidR="1D3D469B" w:rsidRPr="4D810A0B">
        <w:rPr>
          <w:rFonts w:ascii="Arial" w:eastAsia="Arial" w:hAnsi="Arial" w:cs="Arial"/>
          <w:color w:val="000000" w:themeColor="text1"/>
          <w:sz w:val="27"/>
          <w:szCs w:val="27"/>
        </w:rPr>
        <w:t xml:space="preserve">user enters </w:t>
      </w:r>
      <w:r w:rsidR="009048B8">
        <w:rPr>
          <w:rFonts w:ascii="Arial" w:eastAsia="Arial" w:hAnsi="Arial" w:cs="Arial"/>
          <w:color w:val="000000" w:themeColor="text1"/>
          <w:sz w:val="27"/>
          <w:szCs w:val="27"/>
        </w:rPr>
        <w:t xml:space="preserve">the </w:t>
      </w:r>
      <w:r w:rsidR="1D3D469B" w:rsidRPr="4D810A0B">
        <w:rPr>
          <w:rFonts w:ascii="Arial" w:eastAsia="Arial" w:hAnsi="Arial" w:cs="Arial"/>
          <w:color w:val="000000" w:themeColor="text1"/>
          <w:sz w:val="27"/>
          <w:szCs w:val="27"/>
        </w:rPr>
        <w:t>number or not</w:t>
      </w:r>
      <w:r w:rsidR="3A3CE9B4" w:rsidRPr="4D810A0B">
        <w:rPr>
          <w:rFonts w:ascii="Arial" w:eastAsia="Arial" w:hAnsi="Arial" w:cs="Arial"/>
          <w:color w:val="000000" w:themeColor="text1"/>
          <w:sz w:val="27"/>
          <w:szCs w:val="27"/>
        </w:rPr>
        <w:t>.</w:t>
      </w:r>
      <w:r w:rsidR="4E59513A" w:rsidRPr="4D810A0B">
        <w:rPr>
          <w:rFonts w:ascii="Arial" w:eastAsia="Arial" w:hAnsi="Arial" w:cs="Arial"/>
          <w:color w:val="000000" w:themeColor="text1"/>
          <w:sz w:val="27"/>
          <w:szCs w:val="27"/>
        </w:rPr>
        <w:t xml:space="preserve"> </w:t>
      </w:r>
    </w:p>
    <w:p w14:paraId="75E12104" w14:textId="77777777" w:rsidR="00BD758D" w:rsidRDefault="00BD758D" w:rsidP="4D810A0B">
      <w:pPr>
        <w:spacing w:before="11"/>
        <w:jc w:val="both"/>
        <w:rPr>
          <w:rFonts w:ascii="Arial" w:eastAsia="Arial" w:hAnsi="Arial" w:cs="Arial"/>
          <w:color w:val="000000" w:themeColor="text1"/>
          <w:sz w:val="27"/>
          <w:szCs w:val="27"/>
        </w:rPr>
      </w:pPr>
    </w:p>
    <w:p w14:paraId="1675AC69" w14:textId="6C39F8A4" w:rsidR="4D810A0B" w:rsidRDefault="4D810A0B" w:rsidP="4D810A0B">
      <w:pPr>
        <w:spacing w:before="11"/>
        <w:jc w:val="both"/>
        <w:rPr>
          <w:rFonts w:ascii="Arial" w:eastAsia="Arial" w:hAnsi="Arial" w:cs="Arial"/>
          <w:color w:val="000000" w:themeColor="text1"/>
          <w:sz w:val="27"/>
          <w:szCs w:val="27"/>
        </w:rPr>
      </w:pPr>
    </w:p>
    <w:p w14:paraId="1C9BF240" w14:textId="568E9267" w:rsidR="4D810A0B" w:rsidRDefault="4D810A0B" w:rsidP="4D810A0B">
      <w:pPr>
        <w:spacing w:before="11"/>
        <w:jc w:val="both"/>
        <w:rPr>
          <w:rFonts w:ascii="Arial" w:eastAsia="Arial" w:hAnsi="Arial" w:cs="Arial"/>
          <w:color w:val="000000" w:themeColor="text1"/>
          <w:sz w:val="27"/>
          <w:szCs w:val="27"/>
        </w:rPr>
      </w:pPr>
    </w:p>
    <w:p w14:paraId="3AAD0950" w14:textId="5DCAE783" w:rsidR="4D810A0B" w:rsidRDefault="4D810A0B" w:rsidP="4D810A0B">
      <w:pPr>
        <w:spacing w:before="11"/>
        <w:jc w:val="both"/>
        <w:rPr>
          <w:rFonts w:ascii="Consolas" w:eastAsia="Consolas" w:hAnsi="Consolas" w:cs="Consolas"/>
          <w:b/>
          <w:bCs/>
          <w:color w:val="000000" w:themeColor="text1"/>
        </w:rPr>
      </w:pPr>
    </w:p>
    <w:tbl>
      <w:tblPr>
        <w:tblW w:w="10911" w:type="dxa"/>
        <w:tblInd w:w="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5E0B3"/>
        <w:tblLook w:val="04A0" w:firstRow="1" w:lastRow="0" w:firstColumn="1" w:lastColumn="0" w:noHBand="0" w:noVBand="1"/>
      </w:tblPr>
      <w:tblGrid>
        <w:gridCol w:w="1130"/>
        <w:gridCol w:w="9781"/>
      </w:tblGrid>
      <w:tr w:rsidR="00B37BB0" w:rsidRPr="00C3248D" w14:paraId="5DFDE591" w14:textId="77777777">
        <w:tc>
          <w:tcPr>
            <w:tcW w:w="1130" w:type="dxa"/>
            <w:shd w:val="clear" w:color="auto" w:fill="000000"/>
          </w:tcPr>
          <w:p w14:paraId="041483B8" w14:textId="77777777" w:rsidR="00B37BB0" w:rsidRPr="00C3248D" w:rsidRDefault="00B37BB0">
            <w:pPr>
              <w:pStyle w:val="Heading8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</w:t>
            </w:r>
          </w:p>
          <w:p w14:paraId="220DDC6C" w14:textId="77777777" w:rsidR="00B37BB0" w:rsidRPr="00C3248D" w:rsidRDefault="00B37BB0">
            <w:pPr>
              <w:pStyle w:val="Heading8"/>
              <w:ind w:left="0"/>
              <w:jc w:val="center"/>
              <w:rPr>
                <w:b/>
                <w:bCs/>
                <w:sz w:val="96"/>
                <w:szCs w:val="96"/>
              </w:rPr>
            </w:pPr>
            <w:r>
              <w:rPr>
                <w:b/>
                <w:bCs/>
                <w:sz w:val="96"/>
                <w:szCs w:val="96"/>
              </w:rPr>
              <w:t>2</w:t>
            </w:r>
          </w:p>
        </w:tc>
        <w:tc>
          <w:tcPr>
            <w:tcW w:w="9781" w:type="dxa"/>
            <w:shd w:val="clear" w:color="auto" w:fill="F7CAAC" w:themeFill="accent2" w:themeFillTint="66"/>
            <w:vAlign w:val="center"/>
          </w:tcPr>
          <w:p w14:paraId="08CDE604" w14:textId="66236EC0" w:rsidR="00B37BB0" w:rsidRPr="00C3248D" w:rsidRDefault="00B37BB0">
            <w:pPr>
              <w:pStyle w:val="Heading8"/>
              <w:ind w:left="0" w:right="147"/>
              <w:jc w:val="center"/>
              <w:rPr>
                <w:b/>
                <w:bCs/>
                <w:sz w:val="44"/>
                <w:szCs w:val="44"/>
              </w:rPr>
            </w:pPr>
            <w:r>
              <w:rPr>
                <w:b/>
                <w:spacing w:val="-2"/>
                <w:sz w:val="44"/>
                <w:szCs w:val="36"/>
              </w:rPr>
              <w:t>Examples</w:t>
            </w:r>
          </w:p>
        </w:tc>
      </w:tr>
    </w:tbl>
    <w:p w14:paraId="4D7D1D52" w14:textId="77777777" w:rsidR="005C03E1" w:rsidRPr="00AE2850" w:rsidRDefault="005C03E1" w:rsidP="005C03E1">
      <w:pPr>
        <w:spacing w:after="120"/>
        <w:rPr>
          <w:rFonts w:ascii="Arial" w:eastAsia="Arial" w:hAnsi="Arial"/>
        </w:rPr>
      </w:pPr>
    </w:p>
    <w:p w14:paraId="53DAB3BF" w14:textId="1E261000" w:rsidR="005C03E1" w:rsidRPr="008B7218" w:rsidRDefault="005C03E1" w:rsidP="005C03E1">
      <w:pPr>
        <w:pStyle w:val="Heading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/>
        <w:spacing w:before="120" w:after="120"/>
        <w:ind w:right="147"/>
        <w:rPr>
          <w:b/>
          <w:bCs/>
        </w:rPr>
      </w:pPr>
      <w:r>
        <w:rPr>
          <w:b/>
          <w:bCs/>
        </w:rPr>
        <w:t>Option 1: Python-like</w:t>
      </w:r>
    </w:p>
    <w:p w14:paraId="6538C226" w14:textId="77777777" w:rsidR="005C03E1" w:rsidRDefault="005C03E1" w:rsidP="00B37BB0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51A42345" w14:textId="28F37F21" w:rsidR="00B37BB0" w:rsidRPr="004A6BE8" w:rsidRDefault="00B37BB0" w:rsidP="00B37BB0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>Hello World</w:t>
      </w:r>
    </w:p>
    <w:p w14:paraId="187CC7F5" w14:textId="77777777" w:rsidR="00A54C27" w:rsidRDefault="00A54C27" w:rsidP="00A54C27">
      <w:pPr>
        <w:spacing w:after="120" w:line="0" w:lineRule="atLeast"/>
        <w:jc w:val="both"/>
        <w:rPr>
          <w:rFonts w:ascii="Arial" w:eastAsia="Arial" w:hAnsi="Arial"/>
          <w:sz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524"/>
        <w:gridCol w:w="6794"/>
        <w:gridCol w:w="1422"/>
      </w:tblGrid>
      <w:tr w:rsidR="00055C16" w:rsidRPr="00391BD1" w14:paraId="198A1A61" w14:textId="77777777" w:rsidTr="4D810A0B">
        <w:tc>
          <w:tcPr>
            <w:tcW w:w="1524" w:type="dxa"/>
            <w:tcBorders>
              <w:right w:val="single" w:sz="4" w:space="0" w:color="auto"/>
            </w:tcBorders>
            <w:shd w:val="clear" w:color="auto" w:fill="auto"/>
          </w:tcPr>
          <w:p w14:paraId="191014DB" w14:textId="77777777" w:rsidR="00055C16" w:rsidRPr="00391BD1" w:rsidRDefault="00055C16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256EDA" w14:textId="77777777" w:rsidR="00055C16" w:rsidRDefault="00055C16">
            <w:pPr>
              <w:spacing w:line="0" w:lineRule="atLeast"/>
              <w:ind w:right="-90"/>
              <w:rPr>
                <w:rFonts w:ascii="Arial" w:eastAsia="Arial" w:hAnsi="Arial"/>
                <w:color w:val="00B050"/>
                <w:sz w:val="18"/>
                <w:szCs w:val="18"/>
              </w:rPr>
            </w:pPr>
            <w:r>
              <w:rPr>
                <w:rFonts w:ascii="Arial" w:eastAsia="Arial" w:hAnsi="Arial"/>
                <w:color w:val="00B050"/>
                <w:sz w:val="18"/>
                <w:szCs w:val="18"/>
              </w:rPr>
              <w:t>[Your Code here]</w:t>
            </w:r>
          </w:p>
          <w:p w14:paraId="6298724F" w14:textId="5AB7DB23" w:rsidR="00055C16" w:rsidRDefault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  <w:bookmarkStart w:id="27" w:name="_Int_7hyGakaw"/>
            <w:r>
              <w:rPr>
                <w:rFonts w:ascii="Arial" w:eastAsia="Arial" w:hAnsi="Arial"/>
                <w:sz w:val="18"/>
                <w:szCs w:val="18"/>
              </w:rPr>
              <w:t>main(</w:t>
            </w:r>
            <w:bookmarkEnd w:id="27"/>
            <w:r>
              <w:rPr>
                <w:rFonts w:ascii="Arial" w:eastAsia="Arial" w:hAnsi="Arial"/>
                <w:sz w:val="18"/>
                <w:szCs w:val="18"/>
              </w:rPr>
              <w:t>) {</w:t>
            </w:r>
          </w:p>
          <w:p w14:paraId="6B6C2DB4" w14:textId="77777777" w:rsidR="00875FA2" w:rsidRDefault="00875FA2" w:rsidP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  <w:bookmarkStart w:id="28" w:name="_Int_JijCiH15"/>
            <w:r w:rsidRPr="4D810A0B">
              <w:rPr>
                <w:rFonts w:ascii="Arial" w:eastAsia="Arial" w:hAnsi="Arial"/>
                <w:sz w:val="18"/>
                <w:szCs w:val="18"/>
              </w:rPr>
              <w:t>print(</w:t>
            </w:r>
            <w:bookmarkStart w:id="29" w:name="_Int_om6O5sKb"/>
            <w:bookmarkEnd w:id="28"/>
            <w:r w:rsidRPr="4D810A0B">
              <w:rPr>
                <w:rFonts w:ascii="Arial" w:eastAsia="Arial" w:hAnsi="Arial"/>
                <w:sz w:val="18"/>
                <w:szCs w:val="18"/>
              </w:rPr>
              <w:t>‘ Hello</w:t>
            </w:r>
            <w:bookmarkEnd w:id="29"/>
            <w:r w:rsidRPr="4D810A0B">
              <w:rPr>
                <w:rFonts w:ascii="Arial" w:eastAsia="Arial" w:hAnsi="Arial"/>
                <w:sz w:val="18"/>
                <w:szCs w:val="18"/>
              </w:rPr>
              <w:t xml:space="preserve"> World! ‘)</w:t>
            </w:r>
          </w:p>
          <w:p w14:paraId="1EF48945" w14:textId="77777777" w:rsidR="00875FA2" w:rsidRDefault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</w:p>
          <w:p w14:paraId="7B6E8E58" w14:textId="59AB62A7" w:rsidR="00875FA2" w:rsidRDefault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eastAsia="Arial" w:hAnsi="Arial"/>
                <w:sz w:val="18"/>
                <w:szCs w:val="18"/>
              </w:rPr>
              <w:t>}</w:t>
            </w:r>
          </w:p>
          <w:p w14:paraId="00C67CB8" w14:textId="77777777" w:rsidR="00875FA2" w:rsidRDefault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</w:p>
          <w:p w14:paraId="47246413" w14:textId="0D66337E" w:rsidR="00055C16" w:rsidRPr="00391BD1" w:rsidRDefault="00055C16" w:rsidP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1422" w:type="dxa"/>
            <w:tcBorders>
              <w:left w:val="single" w:sz="4" w:space="0" w:color="auto"/>
            </w:tcBorders>
            <w:shd w:val="clear" w:color="auto" w:fill="auto"/>
          </w:tcPr>
          <w:p w14:paraId="5A2005C4" w14:textId="77777777" w:rsidR="00055C16" w:rsidRPr="00391BD1" w:rsidRDefault="00055C16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</w:tc>
      </w:tr>
    </w:tbl>
    <w:p w14:paraId="2B0FBC36" w14:textId="77777777" w:rsidR="00055C16" w:rsidRDefault="00055C16" w:rsidP="00055C16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color w:val="C00000"/>
          <w:spacing w:val="-2"/>
          <w:sz w:val="28"/>
          <w:szCs w:val="28"/>
        </w:rPr>
      </w:pPr>
    </w:p>
    <w:p w14:paraId="7D8EACF7" w14:textId="480EC86F" w:rsidR="00055C16" w:rsidRPr="004A6BE8" w:rsidRDefault="00055C16" w:rsidP="00055C16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>Sphere Volume Expression</w:t>
      </w:r>
      <w:r w:rsidR="00A54C27">
        <w:rPr>
          <w:rFonts w:ascii="Arial" w:eastAsia="Arial" w:hAnsi="Arial"/>
          <w:b/>
          <w:bCs/>
          <w:sz w:val="24"/>
        </w:rPr>
        <w:t xml:space="preserve"> (</w:t>
      </w:r>
      <w:r w:rsidR="00A54C27" w:rsidRPr="00A54C27">
        <w:rPr>
          <w:rFonts w:ascii="Arial" w:eastAsia="Arial" w:hAnsi="Arial"/>
          <w:b/>
          <w:bCs/>
          <w:color w:val="FF0000"/>
          <w:sz w:val="24"/>
        </w:rPr>
        <w:t>or any other example</w:t>
      </w:r>
      <w:r w:rsidR="00A54C27">
        <w:rPr>
          <w:rFonts w:ascii="Arial" w:eastAsia="Arial" w:hAnsi="Arial"/>
          <w:b/>
          <w:bCs/>
          <w:sz w:val="24"/>
        </w:rPr>
        <w:t>)</w:t>
      </w:r>
    </w:p>
    <w:p w14:paraId="658E7A89" w14:textId="77777777" w:rsidR="00055C16" w:rsidRPr="00AE2850" w:rsidRDefault="00055C16" w:rsidP="00055C16">
      <w:pPr>
        <w:spacing w:after="120" w:line="0" w:lineRule="atLeast"/>
        <w:jc w:val="both"/>
        <w:rPr>
          <w:rFonts w:ascii="Arial" w:eastAsia="Arial" w:hAnsi="Aria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524"/>
        <w:gridCol w:w="6794"/>
        <w:gridCol w:w="1422"/>
      </w:tblGrid>
      <w:tr w:rsidR="00055C16" w:rsidRPr="00391BD1" w14:paraId="45478AB4" w14:textId="77777777" w:rsidTr="4D810A0B">
        <w:tc>
          <w:tcPr>
            <w:tcW w:w="1524" w:type="dxa"/>
            <w:tcBorders>
              <w:right w:val="single" w:sz="4" w:space="0" w:color="auto"/>
            </w:tcBorders>
            <w:shd w:val="clear" w:color="auto" w:fill="auto"/>
          </w:tcPr>
          <w:p w14:paraId="25FFCEE2" w14:textId="77777777" w:rsidR="00055C16" w:rsidRPr="00391BD1" w:rsidRDefault="00055C16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6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B08A44" w14:textId="77777777" w:rsidR="00055C16" w:rsidRDefault="00055C16">
            <w:pPr>
              <w:spacing w:line="0" w:lineRule="atLeast"/>
              <w:ind w:right="-90"/>
              <w:rPr>
                <w:rFonts w:ascii="Arial" w:eastAsia="Arial" w:hAnsi="Arial"/>
                <w:color w:val="00B050"/>
                <w:sz w:val="18"/>
                <w:szCs w:val="18"/>
              </w:rPr>
            </w:pPr>
            <w:r>
              <w:rPr>
                <w:rFonts w:ascii="Arial" w:eastAsia="Arial" w:hAnsi="Arial"/>
                <w:color w:val="00B050"/>
                <w:sz w:val="18"/>
                <w:szCs w:val="18"/>
              </w:rPr>
              <w:t>[Your Code here]</w:t>
            </w:r>
          </w:p>
          <w:p w14:paraId="4CB54E8F" w14:textId="07D11547" w:rsidR="00055C16" w:rsidRDefault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  <w:bookmarkStart w:id="30" w:name="_Int_tRq7eGtW"/>
            <w:r>
              <w:rPr>
                <w:rFonts w:ascii="Arial" w:eastAsia="Arial" w:hAnsi="Arial"/>
                <w:sz w:val="18"/>
                <w:szCs w:val="18"/>
              </w:rPr>
              <w:t>main(</w:t>
            </w:r>
            <w:bookmarkEnd w:id="30"/>
            <w:r>
              <w:rPr>
                <w:rFonts w:ascii="Arial" w:eastAsia="Arial" w:hAnsi="Arial"/>
                <w:sz w:val="18"/>
                <w:szCs w:val="18"/>
              </w:rPr>
              <w:t>) {</w:t>
            </w:r>
          </w:p>
          <w:p w14:paraId="7A986514" w14:textId="77777777" w:rsidR="00875FA2" w:rsidRDefault="00875FA2" w:rsidP="00875FA2">
            <w:pPr>
              <w:spacing w:line="0" w:lineRule="atLeast"/>
              <w:ind w:right="-90"/>
            </w:pPr>
            <w:r w:rsidRPr="4D810A0B">
              <w:rPr>
                <w:rFonts w:ascii="Arial" w:eastAsia="Arial" w:hAnsi="Arial" w:cs="Arial"/>
                <w:sz w:val="18"/>
                <w:szCs w:val="18"/>
              </w:rPr>
              <w:t>pi = 3.1415926535897931</w:t>
            </w:r>
          </w:p>
          <w:p w14:paraId="436A99B1" w14:textId="77777777" w:rsidR="00875FA2" w:rsidRDefault="00875FA2" w:rsidP="00875FA2">
            <w:pPr>
              <w:spacing w:line="0" w:lineRule="atLeast"/>
              <w:ind w:right="-90"/>
            </w:pPr>
            <w:r w:rsidRPr="4D810A0B">
              <w:rPr>
                <w:rFonts w:ascii="Arial" w:eastAsia="Arial" w:hAnsi="Arial" w:cs="Arial"/>
                <w:sz w:val="18"/>
                <w:szCs w:val="18"/>
              </w:rPr>
              <w:t>r= 6.0</w:t>
            </w:r>
          </w:p>
          <w:p w14:paraId="6B96E4A7" w14:textId="77777777" w:rsidR="00875FA2" w:rsidRDefault="00875FA2" w:rsidP="00875FA2">
            <w:pPr>
              <w:spacing w:line="0" w:lineRule="atLeast"/>
              <w:ind w:right="-90"/>
            </w:pPr>
            <w:r w:rsidRPr="4D810A0B">
              <w:rPr>
                <w:rFonts w:ascii="Arial" w:eastAsia="Arial" w:hAnsi="Arial" w:cs="Arial"/>
                <w:sz w:val="18"/>
                <w:szCs w:val="18"/>
              </w:rPr>
              <w:t>V= 4.0/3.0*pi* r*3</w:t>
            </w:r>
          </w:p>
          <w:p w14:paraId="16CED434" w14:textId="77777777" w:rsidR="00875FA2" w:rsidRDefault="00875FA2" w:rsidP="00875FA2">
            <w:pPr>
              <w:spacing w:line="0" w:lineRule="atLeast"/>
              <w:ind w:right="-90"/>
            </w:pPr>
            <w:bookmarkStart w:id="31" w:name="_Int_c6G2t24e"/>
            <w:r w:rsidRPr="4D810A0B">
              <w:rPr>
                <w:rFonts w:ascii="Arial" w:eastAsia="Arial" w:hAnsi="Arial" w:cs="Arial"/>
                <w:sz w:val="18"/>
                <w:szCs w:val="18"/>
              </w:rPr>
              <w:t>print(</w:t>
            </w:r>
            <w:bookmarkEnd w:id="31"/>
            <w:r w:rsidRPr="4D810A0B">
              <w:rPr>
                <w:rFonts w:ascii="Arial" w:eastAsia="Arial" w:hAnsi="Arial" w:cs="Arial"/>
                <w:sz w:val="18"/>
                <w:szCs w:val="18"/>
              </w:rPr>
              <w:t xml:space="preserve">'The volume of the sphere is: </w:t>
            </w:r>
            <w:bookmarkStart w:id="32" w:name="_Int_qeEK8itJ"/>
            <w:r w:rsidRPr="4D810A0B">
              <w:rPr>
                <w:rFonts w:ascii="Arial" w:eastAsia="Arial" w:hAnsi="Arial" w:cs="Arial"/>
                <w:sz w:val="18"/>
                <w:szCs w:val="18"/>
              </w:rPr>
              <w:t>',V</w:t>
            </w:r>
            <w:bookmarkEnd w:id="32"/>
            <w:r w:rsidRPr="4D810A0B">
              <w:rPr>
                <w:rFonts w:ascii="Arial" w:eastAsia="Arial" w:hAnsi="Arial" w:cs="Arial"/>
                <w:sz w:val="18"/>
                <w:szCs w:val="18"/>
              </w:rPr>
              <w:t>)</w:t>
            </w:r>
          </w:p>
          <w:p w14:paraId="58881F75" w14:textId="77777777" w:rsidR="00875FA2" w:rsidRDefault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</w:p>
          <w:p w14:paraId="135FE9AA" w14:textId="01453ED5" w:rsidR="00875FA2" w:rsidRDefault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  <w:r>
              <w:rPr>
                <w:rFonts w:ascii="Arial" w:eastAsia="Arial" w:hAnsi="Arial"/>
                <w:sz w:val="18"/>
                <w:szCs w:val="18"/>
              </w:rPr>
              <w:t>}</w:t>
            </w:r>
          </w:p>
          <w:p w14:paraId="558BEF5F" w14:textId="77777777" w:rsidR="00055C16" w:rsidRPr="00391BD1" w:rsidRDefault="00055C16" w:rsidP="00875FA2">
            <w:pPr>
              <w:spacing w:line="0" w:lineRule="atLeast"/>
              <w:ind w:right="-90"/>
              <w:rPr>
                <w:rFonts w:ascii="Arial" w:eastAsia="Arial" w:hAnsi="Arial"/>
                <w:sz w:val="18"/>
                <w:szCs w:val="18"/>
              </w:rPr>
            </w:pPr>
          </w:p>
        </w:tc>
        <w:tc>
          <w:tcPr>
            <w:tcW w:w="1422" w:type="dxa"/>
            <w:tcBorders>
              <w:left w:val="single" w:sz="4" w:space="0" w:color="auto"/>
            </w:tcBorders>
            <w:shd w:val="clear" w:color="auto" w:fill="auto"/>
          </w:tcPr>
          <w:p w14:paraId="3509F321" w14:textId="77777777" w:rsidR="00055C16" w:rsidRDefault="00055C16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5EA8C470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02BF23DD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2B707EFD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2C420653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2B4C6AA8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188BCE12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69BADF11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19F0CD65" w14:textId="77777777" w:rsidR="002866D9" w:rsidRDefault="002866D9">
            <w:pPr>
              <w:spacing w:line="0" w:lineRule="atLeast"/>
              <w:ind w:right="-90"/>
              <w:jc w:val="center"/>
              <w:rPr>
                <w:rFonts w:ascii="Arial" w:eastAsia="Arial" w:hAnsi="Arial"/>
                <w:sz w:val="18"/>
              </w:rPr>
            </w:pPr>
          </w:p>
          <w:p w14:paraId="746AEE5E" w14:textId="1868C15E" w:rsidR="002866D9" w:rsidRPr="00391BD1" w:rsidRDefault="002866D9" w:rsidP="002866D9">
            <w:pPr>
              <w:spacing w:line="0" w:lineRule="atLeast"/>
              <w:ind w:right="-90"/>
              <w:rPr>
                <w:rFonts w:ascii="Arial" w:eastAsia="Arial" w:hAnsi="Arial"/>
                <w:sz w:val="18"/>
              </w:rPr>
            </w:pPr>
          </w:p>
        </w:tc>
      </w:tr>
    </w:tbl>
    <w:p w14:paraId="010E75FF" w14:textId="77777777" w:rsidR="005C03E1" w:rsidRDefault="005C03E1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45285E88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1F16F5AD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5CD6C728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2D768F54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23AD16BA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3571A325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21158D35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011025DE" w14:textId="3F949952" w:rsidR="56FFB294" w:rsidRDefault="56FFB294" w:rsidP="56FFB294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1835FE69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0ECBFBB4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58010089" w14:textId="77777777" w:rsidR="002866D9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p w14:paraId="40878E70" w14:textId="77777777" w:rsidR="002866D9" w:rsidRPr="000B695D" w:rsidRDefault="002866D9" w:rsidP="00AB3401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tbl>
      <w:tblPr>
        <w:tblW w:w="10911" w:type="dxa"/>
        <w:tblInd w:w="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5E0B3"/>
        <w:tblLook w:val="04A0" w:firstRow="1" w:lastRow="0" w:firstColumn="1" w:lastColumn="0" w:noHBand="0" w:noVBand="1"/>
      </w:tblPr>
      <w:tblGrid>
        <w:gridCol w:w="1130"/>
        <w:gridCol w:w="9781"/>
      </w:tblGrid>
      <w:tr w:rsidR="002F2F0E" w:rsidRPr="002F2F0E" w14:paraId="065710CD" w14:textId="77777777">
        <w:tc>
          <w:tcPr>
            <w:tcW w:w="1130" w:type="dxa"/>
            <w:shd w:val="clear" w:color="auto" w:fill="000000"/>
          </w:tcPr>
          <w:p w14:paraId="76D36BF4" w14:textId="77777777" w:rsidR="00AB3401" w:rsidRPr="002F2F0E" w:rsidRDefault="00AB3401">
            <w:pPr>
              <w:pStyle w:val="Heading8"/>
              <w:ind w:left="0"/>
              <w:jc w:val="center"/>
              <w:rPr>
                <w:b/>
                <w:bCs/>
              </w:rPr>
            </w:pPr>
            <w:r w:rsidRPr="002F2F0E">
              <w:rPr>
                <w:b/>
                <w:bCs/>
              </w:rPr>
              <w:t>Part</w:t>
            </w:r>
          </w:p>
          <w:p w14:paraId="27E1746A" w14:textId="01322B2A" w:rsidR="00AB3401" w:rsidRPr="002F2F0E" w:rsidRDefault="00B37BB0">
            <w:pPr>
              <w:pStyle w:val="Heading8"/>
              <w:ind w:left="0"/>
              <w:jc w:val="center"/>
              <w:rPr>
                <w:b/>
                <w:bCs/>
                <w:sz w:val="96"/>
                <w:szCs w:val="96"/>
              </w:rPr>
            </w:pPr>
            <w:r w:rsidRPr="002F2F0E">
              <w:rPr>
                <w:b/>
                <w:bCs/>
                <w:sz w:val="96"/>
                <w:szCs w:val="96"/>
              </w:rPr>
              <w:t>3</w:t>
            </w:r>
          </w:p>
        </w:tc>
        <w:tc>
          <w:tcPr>
            <w:tcW w:w="9781" w:type="dxa"/>
            <w:shd w:val="clear" w:color="auto" w:fill="F7CAAC" w:themeFill="accent2" w:themeFillTint="66"/>
            <w:vAlign w:val="center"/>
          </w:tcPr>
          <w:p w14:paraId="0F3BDB41" w14:textId="1B8EE282" w:rsidR="00AB3401" w:rsidRPr="002F2F0E" w:rsidRDefault="00AB3401">
            <w:pPr>
              <w:pStyle w:val="Heading8"/>
              <w:ind w:left="0" w:right="147"/>
              <w:jc w:val="center"/>
              <w:rPr>
                <w:b/>
                <w:bCs/>
                <w:sz w:val="44"/>
                <w:szCs w:val="44"/>
              </w:rPr>
            </w:pPr>
            <w:r w:rsidRPr="002F2F0E">
              <w:rPr>
                <w:b/>
                <w:spacing w:val="-2"/>
                <w:sz w:val="44"/>
                <w:szCs w:val="36"/>
              </w:rPr>
              <w:t>Architectural Aspects</w:t>
            </w:r>
          </w:p>
        </w:tc>
      </w:tr>
    </w:tbl>
    <w:p w14:paraId="38E7F017" w14:textId="77777777" w:rsidR="00A029BC" w:rsidRDefault="00A029BC" w:rsidP="00A029BC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8"/>
          <w:szCs w:val="28"/>
        </w:rPr>
      </w:pPr>
    </w:p>
    <w:p w14:paraId="34F26232" w14:textId="77777777" w:rsidR="00A029BC" w:rsidRPr="0098479D" w:rsidRDefault="00A029BC" w:rsidP="00A029BC">
      <w:pPr>
        <w:pBdr>
          <w:bottom w:val="single" w:sz="6" w:space="1" w:color="auto"/>
        </w:pBdr>
        <w:spacing w:after="120" w:line="0" w:lineRule="atLeast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>Advantages</w:t>
      </w:r>
    </w:p>
    <w:p w14:paraId="51ADE8B6" w14:textId="77777777" w:rsidR="00A029BC" w:rsidRPr="00AE2850" w:rsidRDefault="00A029BC" w:rsidP="00A029BC">
      <w:pPr>
        <w:spacing w:after="120" w:line="0" w:lineRule="atLeast"/>
        <w:jc w:val="both"/>
        <w:rPr>
          <w:rFonts w:ascii="Arial" w:eastAsia="Arial" w:hAnsi="Arial"/>
        </w:rPr>
      </w:pPr>
    </w:p>
    <w:p w14:paraId="423C78C0" w14:textId="5BD4D2AF" w:rsidR="004638DA" w:rsidRPr="004638DA" w:rsidRDefault="004638DA" w:rsidP="00A029BC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 w:rsidRPr="62FDCE10">
        <w:rPr>
          <w:rFonts w:ascii="Arial" w:eastAsia="Arial" w:hAnsi="Arial" w:cs="Arial"/>
          <w:spacing w:val="-2"/>
          <w:sz w:val="24"/>
          <w:szCs w:val="24"/>
        </w:rPr>
        <w:t xml:space="preserve">Our goal is to create a python-like language for beginners who are new to </w:t>
      </w:r>
      <w:r w:rsidR="209EBE32" w:rsidRPr="62FDCE10">
        <w:rPr>
          <w:rFonts w:ascii="Arial" w:eastAsia="Arial" w:hAnsi="Arial" w:cs="Arial"/>
          <w:spacing w:val="-2"/>
          <w:sz w:val="24"/>
          <w:szCs w:val="24"/>
        </w:rPr>
        <w:t xml:space="preserve">the </w:t>
      </w:r>
      <w:r w:rsidRPr="62FDCE10">
        <w:rPr>
          <w:rFonts w:ascii="Arial" w:eastAsia="Arial" w:hAnsi="Arial" w:cs="Arial"/>
          <w:spacing w:val="-2"/>
          <w:sz w:val="24"/>
          <w:szCs w:val="24"/>
        </w:rPr>
        <w:t xml:space="preserve">programming world. Learning your first programming language </w:t>
      </w:r>
      <w:r w:rsidR="00F62D8F" w:rsidRPr="62FDCE10">
        <w:rPr>
          <w:rFonts w:ascii="Arial" w:eastAsia="Arial" w:hAnsi="Arial" w:cs="Arial"/>
          <w:spacing w:val="-2"/>
          <w:sz w:val="24"/>
          <w:szCs w:val="24"/>
        </w:rPr>
        <w:t>ca</w:t>
      </w:r>
      <w:r w:rsidR="00940FA8" w:rsidRPr="62FDCE10">
        <w:rPr>
          <w:rFonts w:ascii="Arial" w:eastAsia="Arial" w:hAnsi="Arial" w:cs="Arial"/>
          <w:spacing w:val="-2"/>
          <w:sz w:val="24"/>
          <w:szCs w:val="24"/>
        </w:rPr>
        <w:t>n</w:t>
      </w:r>
      <w:r w:rsidR="00F62D8F" w:rsidRPr="62FDCE10">
        <w:rPr>
          <w:rFonts w:ascii="Arial" w:eastAsia="Arial" w:hAnsi="Arial" w:cs="Arial"/>
          <w:spacing w:val="-2"/>
          <w:sz w:val="24"/>
          <w:szCs w:val="24"/>
        </w:rPr>
        <w:t xml:space="preserve"> be </w:t>
      </w:r>
      <w:r w:rsidR="6E674A08" w:rsidRPr="429DCA64">
        <w:rPr>
          <w:rFonts w:ascii="Arial" w:eastAsia="Arial" w:hAnsi="Arial" w:cs="Arial"/>
          <w:spacing w:val="-2"/>
          <w:sz w:val="24"/>
          <w:szCs w:val="24"/>
        </w:rPr>
        <w:t xml:space="preserve">a </w:t>
      </w:r>
      <w:r w:rsidRPr="62FDCE10">
        <w:rPr>
          <w:rFonts w:ascii="Arial" w:eastAsia="Arial" w:hAnsi="Arial" w:cs="Arial"/>
          <w:spacing w:val="-2"/>
          <w:sz w:val="24"/>
          <w:szCs w:val="24"/>
        </w:rPr>
        <w:t xml:space="preserve">hassle </w:t>
      </w:r>
      <w:r w:rsidR="00940FA8" w:rsidRPr="62FDCE10">
        <w:rPr>
          <w:rFonts w:ascii="Arial" w:eastAsia="Arial" w:hAnsi="Arial" w:cs="Arial"/>
          <w:spacing w:val="-2"/>
          <w:sz w:val="24"/>
          <w:szCs w:val="24"/>
        </w:rPr>
        <w:t xml:space="preserve">as </w:t>
      </w:r>
      <w:r w:rsidRPr="62FDCE10">
        <w:rPr>
          <w:rFonts w:ascii="Arial" w:eastAsia="Arial" w:hAnsi="Arial" w:cs="Arial"/>
          <w:spacing w:val="-2"/>
          <w:sz w:val="24"/>
          <w:szCs w:val="24"/>
        </w:rPr>
        <w:t xml:space="preserve">there </w:t>
      </w:r>
      <w:r w:rsidR="5376CBCB" w:rsidRPr="429DCA64">
        <w:rPr>
          <w:rFonts w:ascii="Arial" w:eastAsia="Arial" w:hAnsi="Arial" w:cs="Arial"/>
          <w:spacing w:val="-2"/>
          <w:sz w:val="24"/>
          <w:szCs w:val="24"/>
        </w:rPr>
        <w:t xml:space="preserve">are </w:t>
      </w:r>
      <w:r w:rsidR="00E23482" w:rsidRPr="62FDCE10">
        <w:rPr>
          <w:rFonts w:ascii="Arial" w:eastAsia="Arial" w:hAnsi="Arial" w:cs="Arial"/>
          <w:spacing w:val="-2"/>
          <w:sz w:val="24"/>
          <w:szCs w:val="24"/>
        </w:rPr>
        <w:t xml:space="preserve">lots of </w:t>
      </w:r>
      <w:r w:rsidR="0F2712A1" w:rsidRPr="65EFE06B">
        <w:rPr>
          <w:rFonts w:ascii="Arial" w:eastAsia="Arial" w:hAnsi="Arial" w:cs="Arial"/>
          <w:spacing w:val="-2"/>
          <w:sz w:val="24"/>
          <w:szCs w:val="24"/>
        </w:rPr>
        <w:t>options</w:t>
      </w:r>
      <w:r w:rsidR="00F62D8F" w:rsidRPr="62FDCE10">
        <w:rPr>
          <w:rFonts w:ascii="Arial" w:eastAsia="Arial" w:hAnsi="Arial" w:cs="Arial"/>
          <w:spacing w:val="-2"/>
          <w:sz w:val="24"/>
          <w:szCs w:val="24"/>
        </w:rPr>
        <w:t xml:space="preserve"> available in </w:t>
      </w:r>
      <w:r w:rsidR="35DB7AAC" w:rsidRPr="737D2F77">
        <w:rPr>
          <w:rFonts w:ascii="Arial" w:eastAsia="Arial" w:hAnsi="Arial" w:cs="Arial"/>
          <w:spacing w:val="-2"/>
          <w:sz w:val="24"/>
          <w:szCs w:val="24"/>
        </w:rPr>
        <w:t xml:space="preserve">the </w:t>
      </w:r>
      <w:r w:rsidR="00F62D8F" w:rsidRPr="62FDCE10">
        <w:rPr>
          <w:rFonts w:ascii="Arial" w:eastAsia="Arial" w:hAnsi="Arial" w:cs="Arial"/>
          <w:spacing w:val="-2"/>
          <w:sz w:val="24"/>
          <w:szCs w:val="24"/>
        </w:rPr>
        <w:t>market.</w:t>
      </w:r>
      <w:r w:rsidR="00117F60" w:rsidRPr="62FDCE10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632A77" w:rsidRPr="62FDCE10">
        <w:rPr>
          <w:rFonts w:ascii="Arial" w:eastAsia="Arial" w:hAnsi="Arial" w:cs="Arial"/>
          <w:spacing w:val="-2"/>
          <w:sz w:val="24"/>
          <w:szCs w:val="24"/>
        </w:rPr>
        <w:t>Why not create a simple and easy language to start</w:t>
      </w:r>
      <w:r w:rsidR="002E0101" w:rsidRPr="62FDCE10">
        <w:rPr>
          <w:rFonts w:ascii="Arial" w:eastAsia="Arial" w:hAnsi="Arial" w:cs="Arial"/>
          <w:spacing w:val="-2"/>
          <w:sz w:val="24"/>
          <w:szCs w:val="24"/>
        </w:rPr>
        <w:t xml:space="preserve"> with</w:t>
      </w:r>
      <w:r w:rsidR="151BB214" w:rsidRPr="502B1970">
        <w:rPr>
          <w:rFonts w:ascii="Arial" w:eastAsia="Arial" w:hAnsi="Arial" w:cs="Arial"/>
          <w:spacing w:val="-2"/>
          <w:sz w:val="24"/>
          <w:szCs w:val="24"/>
        </w:rPr>
        <w:t>?</w:t>
      </w:r>
      <w:r w:rsidR="00632A77" w:rsidRPr="62FDCE10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961D08" w:rsidRPr="62FDCE10">
        <w:rPr>
          <w:rFonts w:ascii="Arial" w:eastAsia="Arial" w:hAnsi="Arial" w:cs="Arial"/>
          <w:spacing w:val="-2"/>
          <w:sz w:val="24"/>
          <w:szCs w:val="24"/>
        </w:rPr>
        <w:t xml:space="preserve">As our language will focus on </w:t>
      </w:r>
      <w:r w:rsidR="004F472E" w:rsidRPr="62FDCE10">
        <w:rPr>
          <w:rFonts w:ascii="Arial" w:eastAsia="Arial" w:hAnsi="Arial" w:cs="Arial"/>
          <w:spacing w:val="-2"/>
          <w:sz w:val="24"/>
          <w:szCs w:val="24"/>
        </w:rPr>
        <w:t xml:space="preserve">implementing </w:t>
      </w:r>
      <w:r w:rsidR="00961D08" w:rsidRPr="62FDCE10">
        <w:rPr>
          <w:rFonts w:ascii="Arial" w:eastAsia="Arial" w:hAnsi="Arial" w:cs="Arial"/>
          <w:spacing w:val="-2"/>
          <w:sz w:val="24"/>
          <w:szCs w:val="24"/>
        </w:rPr>
        <w:t xml:space="preserve">simple things </w:t>
      </w:r>
      <w:r w:rsidR="006A1AA4" w:rsidRPr="62FDCE10">
        <w:rPr>
          <w:rFonts w:ascii="Arial" w:eastAsia="Arial" w:hAnsi="Arial" w:cs="Arial"/>
          <w:spacing w:val="-2"/>
          <w:sz w:val="24"/>
          <w:szCs w:val="24"/>
        </w:rPr>
        <w:t xml:space="preserve">for </w:t>
      </w:r>
      <w:r w:rsidR="009514DE" w:rsidRPr="62FDCE10">
        <w:rPr>
          <w:rFonts w:ascii="Arial" w:eastAsia="Arial" w:hAnsi="Arial" w:cs="Arial"/>
          <w:spacing w:val="-2"/>
          <w:sz w:val="24"/>
          <w:szCs w:val="24"/>
        </w:rPr>
        <w:t>beginners</w:t>
      </w:r>
      <w:r w:rsidR="006A1AA4" w:rsidRPr="62FDCE10">
        <w:rPr>
          <w:rFonts w:ascii="Arial" w:eastAsia="Arial" w:hAnsi="Arial" w:cs="Arial"/>
          <w:spacing w:val="-2"/>
          <w:sz w:val="24"/>
          <w:szCs w:val="24"/>
        </w:rPr>
        <w:t xml:space="preserve"> to</w:t>
      </w:r>
      <w:r w:rsidR="00C96457" w:rsidRPr="62FDCE10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961D08" w:rsidRPr="62FDCE10">
        <w:rPr>
          <w:rFonts w:ascii="Arial" w:eastAsia="Arial" w:hAnsi="Arial" w:cs="Arial"/>
          <w:spacing w:val="-2"/>
          <w:sz w:val="24"/>
          <w:szCs w:val="24"/>
        </w:rPr>
        <w:t>learn</w:t>
      </w:r>
      <w:r w:rsidR="00C96457" w:rsidRPr="62FDCE10">
        <w:rPr>
          <w:rFonts w:ascii="Arial" w:eastAsia="Arial" w:hAnsi="Arial" w:cs="Arial"/>
          <w:spacing w:val="-2"/>
          <w:sz w:val="24"/>
          <w:szCs w:val="24"/>
        </w:rPr>
        <w:t xml:space="preserve"> about</w:t>
      </w:r>
      <w:r w:rsidR="00961D08" w:rsidRPr="62FDCE10">
        <w:rPr>
          <w:rFonts w:ascii="Arial" w:eastAsia="Arial" w:hAnsi="Arial" w:cs="Arial"/>
          <w:spacing w:val="-2"/>
          <w:sz w:val="24"/>
          <w:szCs w:val="24"/>
        </w:rPr>
        <w:t xml:space="preserve"> like how variable</w:t>
      </w:r>
      <w:r w:rsidR="00955E90">
        <w:rPr>
          <w:rFonts w:ascii="Arial" w:eastAsia="Arial" w:hAnsi="Arial" w:cs="Arial"/>
          <w:spacing w:val="-2"/>
          <w:sz w:val="24"/>
          <w:szCs w:val="24"/>
        </w:rPr>
        <w:t>s</w:t>
      </w:r>
      <w:r w:rsidR="00B346C0" w:rsidRPr="62FDCE10">
        <w:rPr>
          <w:rFonts w:ascii="Arial" w:eastAsia="Arial" w:hAnsi="Arial" w:cs="Arial"/>
          <w:spacing w:val="-2"/>
          <w:sz w:val="24"/>
          <w:szCs w:val="24"/>
        </w:rPr>
        <w:t xml:space="preserve">, function </w:t>
      </w:r>
      <w:r w:rsidR="006C4193" w:rsidRPr="62FDCE10">
        <w:rPr>
          <w:rFonts w:ascii="Arial" w:eastAsia="Arial" w:hAnsi="Arial" w:cs="Arial"/>
          <w:spacing w:val="-2"/>
          <w:sz w:val="24"/>
          <w:szCs w:val="24"/>
        </w:rPr>
        <w:t>definition and implementation look in programming.</w:t>
      </w:r>
    </w:p>
    <w:p w14:paraId="0A88CF7C" w14:textId="52238D13" w:rsidR="00A029BC" w:rsidRDefault="00A029BC" w:rsidP="00AB3401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3BE83A94" w14:textId="38B4CDA7" w:rsidR="002C59EB" w:rsidRPr="004A6BE8" w:rsidRDefault="009935AE" w:rsidP="002C59EB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 xml:space="preserve">Strategy: </w:t>
      </w:r>
      <w:r w:rsidR="002C59EB">
        <w:rPr>
          <w:rFonts w:ascii="Arial" w:eastAsia="Arial" w:hAnsi="Arial"/>
          <w:b/>
          <w:bCs/>
          <w:sz w:val="24"/>
        </w:rPr>
        <w:t>C Implementation</w:t>
      </w:r>
    </w:p>
    <w:p w14:paraId="078BCB25" w14:textId="77777777" w:rsidR="002C59EB" w:rsidRPr="00AE2850" w:rsidRDefault="002C59EB" w:rsidP="00AB3401">
      <w:pPr>
        <w:spacing w:after="120" w:line="0" w:lineRule="atLeast"/>
        <w:jc w:val="both"/>
        <w:rPr>
          <w:rFonts w:ascii="Arial" w:eastAsia="Arial" w:hAnsi="Arial"/>
        </w:rPr>
      </w:pPr>
    </w:p>
    <w:p w14:paraId="093A7262" w14:textId="00E93F00" w:rsidR="009935AE" w:rsidRPr="00071BF5" w:rsidRDefault="00071BF5" w:rsidP="00071BF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Cs/>
          <w:spacing w:val="-2"/>
          <w:sz w:val="24"/>
          <w:szCs w:val="28"/>
        </w:rPr>
      </w:pPr>
      <w:r w:rsidRPr="00071BF5">
        <w:rPr>
          <w:rFonts w:ascii="Arial" w:eastAsia="Arial" w:hAnsi="Arial" w:cs="Arial"/>
          <w:iCs/>
          <w:color w:val="C00000"/>
          <w:spacing w:val="-2"/>
          <w:sz w:val="24"/>
          <w:szCs w:val="28"/>
        </w:rPr>
        <w:t>L</w:t>
      </w:r>
      <w:r w:rsidR="00AB3401" w:rsidRPr="00071BF5">
        <w:rPr>
          <w:rFonts w:ascii="Arial" w:eastAsia="Arial" w:hAnsi="Arial" w:cs="Arial"/>
          <w:iCs/>
          <w:color w:val="C00000"/>
          <w:spacing w:val="-2"/>
          <w:sz w:val="24"/>
          <w:szCs w:val="28"/>
        </w:rPr>
        <w:t>anguage implement</w:t>
      </w:r>
      <w:r w:rsidRPr="00071BF5">
        <w:rPr>
          <w:rFonts w:ascii="Arial" w:eastAsia="Arial" w:hAnsi="Arial" w:cs="Arial"/>
          <w:iCs/>
          <w:color w:val="C00000"/>
          <w:spacing w:val="-2"/>
          <w:sz w:val="24"/>
          <w:szCs w:val="28"/>
        </w:rPr>
        <w:t>ation</w:t>
      </w:r>
      <w:r w:rsidR="00AB3401" w:rsidRPr="00071BF5">
        <w:rPr>
          <w:rFonts w:ascii="Arial" w:eastAsia="Arial" w:hAnsi="Arial" w:cs="Arial"/>
          <w:iCs/>
          <w:color w:val="C00000"/>
          <w:spacing w:val="-2"/>
          <w:sz w:val="24"/>
          <w:szCs w:val="28"/>
        </w:rPr>
        <w:t xml:space="preserve"> in C</w:t>
      </w:r>
      <w:r w:rsidR="00AB3401" w:rsidRPr="00071BF5">
        <w:rPr>
          <w:rFonts w:ascii="Arial" w:eastAsia="Arial" w:hAnsi="Arial" w:cs="Arial"/>
          <w:iCs/>
          <w:spacing w:val="-2"/>
          <w:sz w:val="24"/>
          <w:szCs w:val="28"/>
        </w:rPr>
        <w:t xml:space="preserve"> </w:t>
      </w:r>
    </w:p>
    <w:p w14:paraId="1E6FB409" w14:textId="0EA37625" w:rsidR="002F2F0E" w:rsidRDefault="002F2F0E" w:rsidP="002F2F0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Cs/>
          <w:spacing w:val="-2"/>
          <w:sz w:val="24"/>
          <w:szCs w:val="28"/>
        </w:rPr>
      </w:pPr>
      <w:r>
        <w:rPr>
          <w:rFonts w:ascii="Arial" w:eastAsia="Arial" w:hAnsi="Arial" w:cs="Arial"/>
          <w:iCs/>
          <w:spacing w:val="-2"/>
          <w:sz w:val="24"/>
          <w:szCs w:val="28"/>
        </w:rPr>
        <w:t xml:space="preserve">We have </w:t>
      </w:r>
      <w:r w:rsidR="008340B5">
        <w:rPr>
          <w:rFonts w:ascii="Arial" w:eastAsia="Arial" w:hAnsi="Arial" w:cs="Arial"/>
          <w:iCs/>
          <w:spacing w:val="-2"/>
          <w:sz w:val="24"/>
          <w:szCs w:val="28"/>
        </w:rPr>
        <w:t>C datatypes like int, float</w:t>
      </w:r>
      <w:r w:rsidR="00A56A08">
        <w:rPr>
          <w:rFonts w:ascii="Arial" w:eastAsia="Arial" w:hAnsi="Arial" w:cs="Arial"/>
          <w:iCs/>
          <w:spacing w:val="-2"/>
          <w:sz w:val="24"/>
          <w:szCs w:val="28"/>
        </w:rPr>
        <w:t xml:space="preserve">, </w:t>
      </w:r>
      <w:r w:rsidR="00955E90">
        <w:rPr>
          <w:rFonts w:ascii="Arial" w:eastAsia="Arial" w:hAnsi="Arial" w:cs="Arial"/>
          <w:iCs/>
          <w:spacing w:val="-2"/>
          <w:sz w:val="24"/>
          <w:szCs w:val="28"/>
        </w:rPr>
        <w:t xml:space="preserve">and </w:t>
      </w:r>
      <w:r w:rsidR="00A56A08">
        <w:rPr>
          <w:rFonts w:ascii="Arial" w:eastAsia="Arial" w:hAnsi="Arial" w:cs="Arial"/>
          <w:iCs/>
          <w:spacing w:val="-2"/>
          <w:sz w:val="24"/>
          <w:szCs w:val="28"/>
        </w:rPr>
        <w:t>double to implement our Number datatype</w:t>
      </w:r>
      <w:r w:rsidR="0055392E">
        <w:rPr>
          <w:rFonts w:ascii="Arial" w:eastAsia="Arial" w:hAnsi="Arial" w:cs="Arial"/>
          <w:iCs/>
          <w:spacing w:val="-2"/>
          <w:sz w:val="24"/>
          <w:szCs w:val="28"/>
        </w:rPr>
        <w:t xml:space="preserve"> for language.</w:t>
      </w:r>
    </w:p>
    <w:p w14:paraId="2F913500" w14:textId="2FF81281" w:rsidR="002C5B9C" w:rsidRDefault="002C5B9C" w:rsidP="002F2F0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 w:rsidRPr="764F8EAB">
        <w:rPr>
          <w:rFonts w:ascii="Arial" w:eastAsia="Arial" w:hAnsi="Arial" w:cs="Arial"/>
          <w:spacing w:val="-2"/>
          <w:sz w:val="24"/>
          <w:szCs w:val="24"/>
        </w:rPr>
        <w:t>For String</w:t>
      </w:r>
      <w:r w:rsidR="00955E90">
        <w:rPr>
          <w:rFonts w:ascii="Arial" w:eastAsia="Arial" w:hAnsi="Arial" w:cs="Arial"/>
          <w:spacing w:val="-2"/>
          <w:sz w:val="24"/>
          <w:szCs w:val="24"/>
        </w:rPr>
        <w:t>,</w:t>
      </w:r>
      <w:r w:rsidRPr="764F8EAB">
        <w:rPr>
          <w:rFonts w:ascii="Arial" w:eastAsia="Arial" w:hAnsi="Arial" w:cs="Arial"/>
          <w:spacing w:val="-2"/>
          <w:sz w:val="24"/>
          <w:szCs w:val="24"/>
        </w:rPr>
        <w:t xml:space="preserve"> we are thinking of using </w:t>
      </w:r>
      <w:r w:rsidR="06436D24" w:rsidRPr="764F8EAB">
        <w:rPr>
          <w:rFonts w:ascii="Arial" w:eastAsia="Arial" w:hAnsi="Arial" w:cs="Arial"/>
          <w:spacing w:val="-2"/>
          <w:sz w:val="24"/>
          <w:szCs w:val="24"/>
        </w:rPr>
        <w:t>an</w:t>
      </w:r>
      <w:r w:rsidR="00554F6C" w:rsidRPr="764F8EAB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5C0187" w:rsidRPr="764F8EAB">
        <w:rPr>
          <w:rFonts w:ascii="Arial" w:eastAsia="Arial" w:hAnsi="Arial" w:cs="Arial"/>
          <w:spacing w:val="-2"/>
          <w:sz w:val="24"/>
          <w:szCs w:val="24"/>
        </w:rPr>
        <w:t xml:space="preserve">array of </w:t>
      </w:r>
      <w:bookmarkStart w:id="33" w:name="_Int_mFIB2Dbr"/>
      <w:r w:rsidR="005C0187" w:rsidRPr="764F8EAB">
        <w:rPr>
          <w:rFonts w:ascii="Arial" w:eastAsia="Arial" w:hAnsi="Arial" w:cs="Arial"/>
          <w:spacing w:val="-2"/>
          <w:sz w:val="24"/>
          <w:szCs w:val="24"/>
        </w:rPr>
        <w:t>chars</w:t>
      </w:r>
      <w:bookmarkEnd w:id="33"/>
      <w:r w:rsidR="005C0187" w:rsidRPr="764F8EAB">
        <w:rPr>
          <w:rFonts w:ascii="Arial" w:eastAsia="Arial" w:hAnsi="Arial" w:cs="Arial"/>
          <w:spacing w:val="-2"/>
          <w:sz w:val="24"/>
          <w:szCs w:val="24"/>
        </w:rPr>
        <w:t xml:space="preserve">. </w:t>
      </w:r>
    </w:p>
    <w:p w14:paraId="4C500296" w14:textId="1368E0F4" w:rsidR="004421BD" w:rsidRDefault="004421BD" w:rsidP="002F2F0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 w:rsidRPr="764F8EAB">
        <w:rPr>
          <w:rFonts w:ascii="Arial" w:eastAsia="Arial" w:hAnsi="Arial" w:cs="Arial"/>
          <w:spacing w:val="-2"/>
          <w:sz w:val="24"/>
          <w:szCs w:val="24"/>
        </w:rPr>
        <w:t>For our in</w:t>
      </w:r>
      <w:r w:rsidR="7B201CC5" w:rsidRPr="764F8EAB">
        <w:rPr>
          <w:rFonts w:ascii="Arial" w:eastAsia="Arial" w:hAnsi="Arial" w:cs="Arial"/>
          <w:spacing w:val="-2"/>
          <w:sz w:val="24"/>
          <w:szCs w:val="24"/>
        </w:rPr>
        <w:t>-</w:t>
      </w:r>
      <w:r w:rsidRPr="764F8EAB">
        <w:rPr>
          <w:rFonts w:ascii="Arial" w:eastAsia="Arial" w:hAnsi="Arial" w:cs="Arial"/>
          <w:spacing w:val="-2"/>
          <w:sz w:val="24"/>
          <w:szCs w:val="24"/>
        </w:rPr>
        <w:t>built function</w:t>
      </w:r>
      <w:r w:rsidR="005B2984">
        <w:rPr>
          <w:rFonts w:ascii="Arial" w:eastAsia="Arial" w:hAnsi="Arial" w:cs="Arial"/>
          <w:spacing w:val="-2"/>
          <w:sz w:val="24"/>
          <w:szCs w:val="24"/>
        </w:rPr>
        <w:t xml:space="preserve"> (validator),</w:t>
      </w:r>
      <w:r w:rsidRPr="764F8EAB">
        <w:rPr>
          <w:rFonts w:ascii="Arial" w:eastAsia="Arial" w:hAnsi="Arial" w:cs="Arial"/>
          <w:spacing w:val="-2"/>
          <w:sz w:val="24"/>
          <w:szCs w:val="24"/>
        </w:rPr>
        <w:t xml:space="preserve"> we </w:t>
      </w:r>
      <w:r w:rsidR="006F7138">
        <w:rPr>
          <w:rFonts w:ascii="Arial" w:eastAsia="Arial" w:hAnsi="Arial" w:cs="Arial"/>
          <w:spacing w:val="-2"/>
          <w:sz w:val="24"/>
          <w:szCs w:val="24"/>
        </w:rPr>
        <w:t>can use isdigit()</w:t>
      </w:r>
      <w:r w:rsidRPr="764F8EAB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6F7138">
        <w:rPr>
          <w:rFonts w:ascii="Arial" w:eastAsia="Arial" w:hAnsi="Arial" w:cs="Arial"/>
          <w:spacing w:val="-2"/>
          <w:sz w:val="24"/>
          <w:szCs w:val="24"/>
        </w:rPr>
        <w:t>function from</w:t>
      </w:r>
      <w:r w:rsidRPr="764F8EAB">
        <w:rPr>
          <w:rFonts w:ascii="Arial" w:eastAsia="Arial" w:hAnsi="Arial" w:cs="Arial"/>
          <w:spacing w:val="-2"/>
          <w:sz w:val="24"/>
          <w:szCs w:val="24"/>
        </w:rPr>
        <w:t xml:space="preserve"> C </w:t>
      </w:r>
      <w:r w:rsidR="006F7138">
        <w:rPr>
          <w:rFonts w:ascii="Arial" w:eastAsia="Arial" w:hAnsi="Arial" w:cs="Arial"/>
          <w:spacing w:val="-2"/>
          <w:sz w:val="24"/>
          <w:szCs w:val="24"/>
        </w:rPr>
        <w:t xml:space="preserve">to </w:t>
      </w:r>
      <w:r w:rsidR="004B0D0E" w:rsidRPr="4D92CF48">
        <w:rPr>
          <w:rFonts w:ascii="Arial" w:eastAsia="Arial" w:hAnsi="Arial" w:cs="Arial"/>
          <w:spacing w:val="-2"/>
          <w:sz w:val="24"/>
          <w:szCs w:val="24"/>
        </w:rPr>
        <w:t>implement</w:t>
      </w:r>
      <w:r w:rsidR="006F7138">
        <w:rPr>
          <w:rFonts w:ascii="Arial" w:eastAsia="Arial" w:hAnsi="Arial" w:cs="Arial"/>
          <w:spacing w:val="-2"/>
          <w:sz w:val="24"/>
          <w:szCs w:val="24"/>
        </w:rPr>
        <w:t xml:space="preserve"> ours.</w:t>
      </w:r>
    </w:p>
    <w:p w14:paraId="6156B094" w14:textId="26DE467B" w:rsidR="00D944C8" w:rsidRDefault="002706C8" w:rsidP="002F2F0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 w:rsidRPr="7355C19B">
        <w:rPr>
          <w:rFonts w:ascii="Arial" w:eastAsia="Arial" w:hAnsi="Arial" w:cs="Arial"/>
          <w:spacing w:val="-2"/>
          <w:sz w:val="24"/>
          <w:szCs w:val="24"/>
        </w:rPr>
        <w:t xml:space="preserve">As our logical operators remain </w:t>
      </w:r>
      <w:r w:rsidR="158B8A2B" w:rsidRPr="7355C19B">
        <w:rPr>
          <w:rFonts w:ascii="Arial" w:eastAsia="Arial" w:hAnsi="Arial" w:cs="Arial"/>
          <w:spacing w:val="-2"/>
          <w:sz w:val="24"/>
          <w:szCs w:val="24"/>
        </w:rPr>
        <w:t>consistent</w:t>
      </w:r>
      <w:r w:rsidRPr="7355C19B">
        <w:rPr>
          <w:rFonts w:ascii="Arial" w:eastAsia="Arial" w:hAnsi="Arial" w:cs="Arial"/>
          <w:spacing w:val="-2"/>
          <w:sz w:val="24"/>
          <w:szCs w:val="24"/>
        </w:rPr>
        <w:t xml:space="preserve"> with C </w:t>
      </w:r>
      <w:r w:rsidR="00D944C8" w:rsidRPr="7355C19B">
        <w:rPr>
          <w:rFonts w:ascii="Arial" w:eastAsia="Arial" w:hAnsi="Arial" w:cs="Arial"/>
          <w:spacing w:val="-2"/>
          <w:sz w:val="24"/>
          <w:szCs w:val="24"/>
        </w:rPr>
        <w:t xml:space="preserve">so </w:t>
      </w:r>
      <w:r w:rsidR="0020524F" w:rsidRPr="7355C19B">
        <w:rPr>
          <w:rFonts w:ascii="Arial" w:eastAsia="Arial" w:hAnsi="Arial" w:cs="Arial"/>
          <w:spacing w:val="-2"/>
          <w:sz w:val="24"/>
          <w:szCs w:val="24"/>
        </w:rPr>
        <w:t xml:space="preserve">we </w:t>
      </w:r>
      <w:r w:rsidR="00603FCF">
        <w:rPr>
          <w:rFonts w:ascii="Arial" w:eastAsia="Arial" w:hAnsi="Arial" w:cs="Arial"/>
          <w:spacing w:val="-2"/>
          <w:sz w:val="24"/>
          <w:szCs w:val="24"/>
        </w:rPr>
        <w:t>should be</w:t>
      </w:r>
      <w:r w:rsidR="0020524F" w:rsidRPr="7355C19B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603FCF">
        <w:rPr>
          <w:rFonts w:ascii="Arial" w:eastAsia="Arial" w:hAnsi="Arial" w:cs="Arial"/>
          <w:spacing w:val="-2"/>
          <w:sz w:val="24"/>
          <w:szCs w:val="24"/>
        </w:rPr>
        <w:t xml:space="preserve">able to </w:t>
      </w:r>
      <w:r w:rsidR="0020524F" w:rsidRPr="7355C19B">
        <w:rPr>
          <w:rFonts w:ascii="Arial" w:eastAsia="Arial" w:hAnsi="Arial" w:cs="Arial"/>
          <w:spacing w:val="-2"/>
          <w:sz w:val="24"/>
          <w:szCs w:val="24"/>
        </w:rPr>
        <w:t>implement</w:t>
      </w:r>
      <w:r w:rsidR="00D944C8" w:rsidRPr="7355C19B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603FCF">
        <w:rPr>
          <w:rFonts w:ascii="Arial" w:eastAsia="Arial" w:hAnsi="Arial" w:cs="Arial"/>
          <w:spacing w:val="-2"/>
          <w:sz w:val="24"/>
          <w:szCs w:val="24"/>
        </w:rPr>
        <w:t>them e</w:t>
      </w:r>
      <w:r w:rsidR="00D944C8" w:rsidRPr="7355C19B">
        <w:rPr>
          <w:rFonts w:ascii="Arial" w:eastAsia="Arial" w:hAnsi="Arial" w:cs="Arial"/>
          <w:spacing w:val="-2"/>
          <w:sz w:val="24"/>
          <w:szCs w:val="24"/>
        </w:rPr>
        <w:t>asily</w:t>
      </w:r>
      <w:r w:rsidR="00603FCF">
        <w:rPr>
          <w:rFonts w:ascii="Arial" w:eastAsia="Arial" w:hAnsi="Arial" w:cs="Arial"/>
          <w:spacing w:val="-2"/>
          <w:sz w:val="24"/>
          <w:szCs w:val="24"/>
        </w:rPr>
        <w:t>.</w:t>
      </w:r>
    </w:p>
    <w:p w14:paraId="061C1A6B" w14:textId="77777777" w:rsidR="00D944C8" w:rsidRPr="002F2F0E" w:rsidRDefault="00D944C8" w:rsidP="002F2F0E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spacing w:val="-2"/>
          <w:sz w:val="24"/>
          <w:szCs w:val="24"/>
        </w:rPr>
      </w:pPr>
    </w:p>
    <w:p w14:paraId="71010923" w14:textId="62B317A8" w:rsidR="009935AE" w:rsidRPr="00327655" w:rsidRDefault="00327655" w:rsidP="0032765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Cs/>
          <w:color w:val="C00000"/>
          <w:spacing w:val="-2"/>
          <w:sz w:val="24"/>
          <w:szCs w:val="24"/>
        </w:rPr>
      </w:pPr>
      <w:r w:rsidRPr="00327655">
        <w:rPr>
          <w:rFonts w:ascii="Arial" w:eastAsia="Arial" w:hAnsi="Arial" w:cs="Arial"/>
          <w:iCs/>
          <w:color w:val="C00000"/>
          <w:spacing w:val="-2"/>
          <w:sz w:val="24"/>
          <w:szCs w:val="24"/>
        </w:rPr>
        <w:t>I</w:t>
      </w:r>
      <w:r w:rsidR="009935AE" w:rsidRPr="00327655">
        <w:rPr>
          <w:rFonts w:ascii="Arial" w:eastAsia="Arial" w:hAnsi="Arial" w:cs="Arial"/>
          <w:iCs/>
          <w:color w:val="C00000"/>
          <w:spacing w:val="-2"/>
          <w:sz w:val="24"/>
          <w:szCs w:val="24"/>
        </w:rPr>
        <w:t xml:space="preserve">deas about how to identify elements from </w:t>
      </w:r>
      <w:r w:rsidR="005B2984">
        <w:rPr>
          <w:rFonts w:ascii="Arial" w:eastAsia="Arial" w:hAnsi="Arial" w:cs="Arial"/>
          <w:iCs/>
          <w:color w:val="C00000"/>
          <w:spacing w:val="-2"/>
          <w:sz w:val="24"/>
          <w:szCs w:val="24"/>
        </w:rPr>
        <w:t xml:space="preserve">the </w:t>
      </w:r>
      <w:r w:rsidR="009935AE" w:rsidRPr="00327655">
        <w:rPr>
          <w:rFonts w:ascii="Arial" w:eastAsia="Arial" w:hAnsi="Arial" w:cs="Arial"/>
          <w:iCs/>
          <w:color w:val="C00000"/>
          <w:spacing w:val="-2"/>
          <w:sz w:val="24"/>
          <w:szCs w:val="24"/>
        </w:rPr>
        <w:t>language</w:t>
      </w:r>
    </w:p>
    <w:p w14:paraId="5FD5F189" w14:textId="7C6722A6" w:rsidR="00E404CA" w:rsidRDefault="5B3E1CBB" w:rsidP="6B9C6B1C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 w:rsidRPr="5BBEDE71">
        <w:rPr>
          <w:rFonts w:ascii="Arial" w:eastAsia="Arial" w:hAnsi="Arial" w:cs="Arial"/>
          <w:sz w:val="24"/>
          <w:szCs w:val="24"/>
        </w:rPr>
        <w:t xml:space="preserve">The print function in our language will </w:t>
      </w:r>
      <w:r w:rsidRPr="23364F08">
        <w:rPr>
          <w:rFonts w:ascii="Arial" w:eastAsia="Arial" w:hAnsi="Arial" w:cs="Arial"/>
          <w:sz w:val="24"/>
          <w:szCs w:val="24"/>
        </w:rPr>
        <w:t xml:space="preserve">take </w:t>
      </w:r>
      <w:r w:rsidRPr="764F8EAB">
        <w:rPr>
          <w:rFonts w:ascii="Arial" w:eastAsia="Arial" w:hAnsi="Arial" w:cs="Arial"/>
          <w:sz w:val="24"/>
          <w:szCs w:val="24"/>
        </w:rPr>
        <w:t>any number or string and print it on one text line.</w:t>
      </w:r>
      <w:r w:rsidR="0094343D">
        <w:rPr>
          <w:rFonts w:ascii="Arial" w:eastAsia="Arial" w:hAnsi="Arial" w:cs="Arial"/>
          <w:sz w:val="24"/>
          <w:szCs w:val="24"/>
        </w:rPr>
        <w:t xml:space="preserve"> The </w:t>
      </w:r>
      <w:r w:rsidR="00647B8F">
        <w:rPr>
          <w:rFonts w:ascii="Arial" w:eastAsia="Arial" w:hAnsi="Arial" w:cs="Arial"/>
          <w:sz w:val="24"/>
          <w:szCs w:val="24"/>
        </w:rPr>
        <w:t xml:space="preserve">direct literal like </w:t>
      </w:r>
      <w:r w:rsidR="00647B8F" w:rsidRPr="00327655">
        <w:rPr>
          <w:rFonts w:ascii="Arial" w:eastAsia="Arial" w:hAnsi="Arial" w:cs="Arial"/>
          <w:i/>
          <w:iCs/>
          <w:spacing w:val="-2"/>
          <w:sz w:val="24"/>
          <w:szCs w:val="24"/>
        </w:rPr>
        <w:t>"this is going to get printed"</w:t>
      </w:r>
      <w:r w:rsidR="00647B8F">
        <w:rPr>
          <w:rFonts w:ascii="Arial" w:eastAsia="Arial" w:hAnsi="Arial" w:cs="Arial"/>
          <w:i/>
          <w:iCs/>
          <w:color w:val="C00000"/>
          <w:spacing w:val="-2"/>
          <w:sz w:val="24"/>
          <w:szCs w:val="24"/>
        </w:rPr>
        <w:t xml:space="preserve"> </w:t>
      </w:r>
      <w:r w:rsidR="00647B8F">
        <w:rPr>
          <w:rFonts w:ascii="Arial" w:eastAsia="Arial" w:hAnsi="Arial" w:cs="Arial"/>
          <w:spacing w:val="-2"/>
          <w:sz w:val="24"/>
          <w:szCs w:val="24"/>
        </w:rPr>
        <w:t xml:space="preserve">will be shown as </w:t>
      </w:r>
      <w:r w:rsidR="009048B8">
        <w:rPr>
          <w:rFonts w:ascii="Arial" w:eastAsia="Arial" w:hAnsi="Arial" w:cs="Arial"/>
          <w:spacing w:val="-2"/>
          <w:sz w:val="24"/>
          <w:szCs w:val="24"/>
        </w:rPr>
        <w:t xml:space="preserve">an </w:t>
      </w:r>
      <w:r w:rsidR="00647B8F">
        <w:rPr>
          <w:rFonts w:ascii="Arial" w:eastAsia="Arial" w:hAnsi="Arial" w:cs="Arial"/>
          <w:spacing w:val="-2"/>
          <w:sz w:val="24"/>
          <w:szCs w:val="24"/>
        </w:rPr>
        <w:t>error</w:t>
      </w:r>
      <w:r w:rsidR="00DF768E">
        <w:rPr>
          <w:rFonts w:ascii="Arial" w:eastAsia="Arial" w:hAnsi="Arial" w:cs="Arial"/>
          <w:spacing w:val="-2"/>
          <w:sz w:val="24"/>
          <w:szCs w:val="24"/>
        </w:rPr>
        <w:t xml:space="preserve"> or will be ignored </w:t>
      </w:r>
      <w:r w:rsidR="005B2984">
        <w:rPr>
          <w:rFonts w:ascii="Arial" w:eastAsia="Arial" w:hAnsi="Arial" w:cs="Arial"/>
          <w:spacing w:val="-2"/>
          <w:sz w:val="24"/>
          <w:szCs w:val="24"/>
        </w:rPr>
        <w:t xml:space="preserve">by </w:t>
      </w:r>
      <w:r w:rsidR="00DF768E">
        <w:rPr>
          <w:rFonts w:ascii="Arial" w:eastAsia="Arial" w:hAnsi="Arial" w:cs="Arial"/>
          <w:spacing w:val="-2"/>
          <w:sz w:val="24"/>
          <w:szCs w:val="24"/>
        </w:rPr>
        <w:t>our compiler</w:t>
      </w:r>
      <w:r w:rsidR="00647B8F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DF768E">
        <w:rPr>
          <w:rFonts w:ascii="Arial" w:eastAsia="Arial" w:hAnsi="Arial" w:cs="Arial"/>
          <w:spacing w:val="-2"/>
          <w:sz w:val="24"/>
          <w:szCs w:val="24"/>
        </w:rPr>
        <w:t xml:space="preserve">for </w:t>
      </w:r>
      <w:r w:rsidR="00647B8F">
        <w:rPr>
          <w:rFonts w:ascii="Arial" w:eastAsia="Arial" w:hAnsi="Arial" w:cs="Arial"/>
          <w:spacing w:val="-2"/>
          <w:sz w:val="24"/>
          <w:szCs w:val="24"/>
        </w:rPr>
        <w:t xml:space="preserve">our language </w:t>
      </w:r>
      <w:r w:rsidR="00783D37">
        <w:rPr>
          <w:rFonts w:ascii="Arial" w:eastAsia="Arial" w:hAnsi="Arial" w:cs="Arial"/>
          <w:spacing w:val="-2"/>
          <w:sz w:val="24"/>
          <w:szCs w:val="24"/>
        </w:rPr>
        <w:t xml:space="preserve">if </w:t>
      </w:r>
      <w:bookmarkStart w:id="34" w:name="_Int_mgxSoZqH"/>
      <w:r w:rsidR="27730DD3">
        <w:rPr>
          <w:rFonts w:ascii="Arial" w:eastAsia="Arial" w:hAnsi="Arial" w:cs="Arial"/>
          <w:spacing w:val="-2"/>
          <w:sz w:val="24"/>
          <w:szCs w:val="24"/>
        </w:rPr>
        <w:t>it is</w:t>
      </w:r>
      <w:bookmarkEnd w:id="34"/>
      <w:r w:rsidR="00E404CA">
        <w:rPr>
          <w:rFonts w:ascii="Arial" w:eastAsia="Arial" w:hAnsi="Arial" w:cs="Arial"/>
          <w:spacing w:val="-2"/>
          <w:sz w:val="24"/>
          <w:szCs w:val="24"/>
        </w:rPr>
        <w:t xml:space="preserve"> n</w:t>
      </w:r>
      <w:r w:rsidR="00783D37">
        <w:rPr>
          <w:rFonts w:ascii="Arial" w:eastAsia="Arial" w:hAnsi="Arial" w:cs="Arial"/>
          <w:spacing w:val="-2"/>
          <w:sz w:val="24"/>
          <w:szCs w:val="24"/>
        </w:rPr>
        <w:t>o</w:t>
      </w:r>
      <w:r w:rsidR="00E404CA">
        <w:rPr>
          <w:rFonts w:ascii="Arial" w:eastAsia="Arial" w:hAnsi="Arial" w:cs="Arial"/>
          <w:spacing w:val="-2"/>
          <w:sz w:val="24"/>
          <w:szCs w:val="24"/>
        </w:rPr>
        <w:t>t use</w:t>
      </w:r>
      <w:r w:rsidR="005B2984">
        <w:rPr>
          <w:rFonts w:ascii="Arial" w:eastAsia="Arial" w:hAnsi="Arial" w:cs="Arial"/>
          <w:spacing w:val="-2"/>
          <w:sz w:val="24"/>
          <w:szCs w:val="24"/>
        </w:rPr>
        <w:t>d</w:t>
      </w:r>
      <w:r w:rsidR="00E404CA">
        <w:rPr>
          <w:rFonts w:ascii="Arial" w:eastAsia="Arial" w:hAnsi="Arial" w:cs="Arial"/>
          <w:spacing w:val="-2"/>
          <w:sz w:val="24"/>
          <w:szCs w:val="24"/>
        </w:rPr>
        <w:t xml:space="preserve"> for</w:t>
      </w:r>
      <w:r w:rsidR="00783D37">
        <w:rPr>
          <w:rFonts w:ascii="Arial" w:eastAsia="Arial" w:hAnsi="Arial" w:cs="Arial"/>
          <w:spacing w:val="-2"/>
          <w:sz w:val="24"/>
          <w:szCs w:val="24"/>
        </w:rPr>
        <w:t xml:space="preserve"> variable</w:t>
      </w:r>
      <w:r w:rsidR="00E404CA">
        <w:rPr>
          <w:rFonts w:ascii="Arial" w:eastAsia="Arial" w:hAnsi="Arial" w:cs="Arial"/>
          <w:spacing w:val="-2"/>
          <w:sz w:val="24"/>
          <w:szCs w:val="24"/>
        </w:rPr>
        <w:t xml:space="preserve"> declaration such as: </w:t>
      </w:r>
    </w:p>
    <w:p w14:paraId="55631D16" w14:textId="65411247" w:rsidR="00E404CA" w:rsidRDefault="00E404CA" w:rsidP="6B9C6B1C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>
        <w:rPr>
          <w:rFonts w:ascii="Arial" w:eastAsia="Arial" w:hAnsi="Arial" w:cs="Arial"/>
          <w:spacing w:val="-2"/>
          <w:sz w:val="24"/>
          <w:szCs w:val="24"/>
        </w:rPr>
        <w:t xml:space="preserve">                 This is text   //error </w:t>
      </w:r>
      <w:r w:rsidR="00DF768E">
        <w:rPr>
          <w:rFonts w:ascii="Arial" w:eastAsia="Arial" w:hAnsi="Arial" w:cs="Arial"/>
          <w:spacing w:val="-2"/>
          <w:sz w:val="24"/>
          <w:szCs w:val="24"/>
        </w:rPr>
        <w:t>or will be ignored</w:t>
      </w:r>
    </w:p>
    <w:p w14:paraId="5FB56DC8" w14:textId="4E082214" w:rsidR="00E404CA" w:rsidRDefault="00E404CA" w:rsidP="6B9C6B1C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pacing w:val="-2"/>
          <w:sz w:val="24"/>
          <w:szCs w:val="24"/>
        </w:rPr>
      </w:pPr>
      <w:r>
        <w:rPr>
          <w:rFonts w:ascii="Arial" w:eastAsia="Arial" w:hAnsi="Arial" w:cs="Arial"/>
          <w:spacing w:val="-2"/>
          <w:sz w:val="24"/>
          <w:szCs w:val="24"/>
        </w:rPr>
        <w:t xml:space="preserve">                 Var = “This is text” //will be compiled successfully.</w:t>
      </w:r>
    </w:p>
    <w:p w14:paraId="7938C9B1" w14:textId="1DE59A09" w:rsidR="00071BF5" w:rsidRPr="004E22C2" w:rsidRDefault="00E404CA" w:rsidP="004E22C2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-2"/>
          <w:sz w:val="24"/>
          <w:szCs w:val="24"/>
        </w:rPr>
        <w:t xml:space="preserve">                  </w:t>
      </w:r>
      <w:bookmarkStart w:id="35" w:name="_Int_kZAjY9NO"/>
      <w:r w:rsidR="00193C74">
        <w:rPr>
          <w:rFonts w:ascii="Arial" w:eastAsia="Arial" w:hAnsi="Arial" w:cs="Arial"/>
          <w:spacing w:val="-2"/>
          <w:sz w:val="24"/>
          <w:szCs w:val="24"/>
        </w:rPr>
        <w:t>print(</w:t>
      </w:r>
      <w:bookmarkEnd w:id="35"/>
      <w:r w:rsidR="00193C74">
        <w:rPr>
          <w:rFonts w:ascii="Arial" w:eastAsia="Arial" w:hAnsi="Arial" w:cs="Arial"/>
          <w:spacing w:val="-2"/>
          <w:sz w:val="24"/>
          <w:szCs w:val="24"/>
        </w:rPr>
        <w:t>“This is text”)</w:t>
      </w:r>
      <w:r w:rsidR="00783D37">
        <w:rPr>
          <w:rFonts w:ascii="Arial" w:eastAsia="Arial" w:hAnsi="Arial" w:cs="Arial"/>
          <w:spacing w:val="-2"/>
          <w:sz w:val="24"/>
          <w:szCs w:val="24"/>
        </w:rPr>
        <w:t xml:space="preserve"> </w:t>
      </w:r>
      <w:r w:rsidR="00193C74">
        <w:rPr>
          <w:rFonts w:ascii="Arial" w:eastAsia="Arial" w:hAnsi="Arial" w:cs="Arial"/>
          <w:spacing w:val="-2"/>
          <w:sz w:val="24"/>
          <w:szCs w:val="24"/>
        </w:rPr>
        <w:t>// will be printed to console/output</w:t>
      </w:r>
    </w:p>
    <w:p w14:paraId="33D7E7B4" w14:textId="14403D8A" w:rsidR="00071BF5" w:rsidRPr="00071BF5" w:rsidRDefault="00071BF5" w:rsidP="00071BF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Cs/>
          <w:spacing w:val="-2"/>
          <w:sz w:val="24"/>
          <w:szCs w:val="28"/>
        </w:rPr>
      </w:pPr>
      <w:r>
        <w:rPr>
          <w:rFonts w:ascii="Arial" w:eastAsia="Arial" w:hAnsi="Arial" w:cs="Arial"/>
          <w:iCs/>
          <w:color w:val="C00000"/>
          <w:spacing w:val="-2"/>
          <w:sz w:val="24"/>
          <w:szCs w:val="28"/>
        </w:rPr>
        <w:t xml:space="preserve">Code </w:t>
      </w:r>
      <w:r w:rsidRPr="00071BF5">
        <w:rPr>
          <w:rFonts w:ascii="Arial" w:eastAsia="Arial" w:hAnsi="Arial" w:cs="Arial"/>
          <w:iCs/>
          <w:color w:val="C00000"/>
          <w:spacing w:val="-2"/>
          <w:sz w:val="24"/>
          <w:szCs w:val="28"/>
        </w:rPr>
        <w:t>Scope</w:t>
      </w:r>
      <w:r w:rsidRPr="00071BF5">
        <w:rPr>
          <w:rFonts w:ascii="Arial" w:eastAsia="Arial" w:hAnsi="Arial" w:cs="Arial"/>
          <w:iCs/>
          <w:spacing w:val="-2"/>
          <w:sz w:val="24"/>
          <w:szCs w:val="28"/>
        </w:rPr>
        <w:t xml:space="preserve"> </w:t>
      </w:r>
      <w:r>
        <w:rPr>
          <w:rFonts w:ascii="Arial" w:eastAsia="Arial" w:hAnsi="Arial" w:cs="Arial"/>
          <w:iCs/>
          <w:spacing w:val="-2"/>
          <w:sz w:val="24"/>
          <w:szCs w:val="28"/>
        </w:rPr>
        <w:t>:</w:t>
      </w:r>
    </w:p>
    <w:p w14:paraId="5DD4BA8F" w14:textId="4505E8A0" w:rsidR="00992E06" w:rsidRDefault="6978F82E" w:rsidP="001E74ED">
      <w:pPr>
        <w:spacing w:line="299" w:lineRule="exact"/>
        <w:rPr>
          <w:rFonts w:ascii="Arial" w:eastAsia="Arial" w:hAnsi="Arial" w:cs="Arial"/>
          <w:sz w:val="24"/>
          <w:szCs w:val="24"/>
        </w:rPr>
      </w:pPr>
      <w:r w:rsidRPr="7355C19B">
        <w:rPr>
          <w:rFonts w:ascii="Arial" w:eastAsia="Arial" w:hAnsi="Arial" w:cs="Arial"/>
          <w:sz w:val="24"/>
          <w:szCs w:val="24"/>
        </w:rPr>
        <w:t>In our language to control what portion of code gets looped</w:t>
      </w:r>
      <w:r w:rsidR="00F44C9C">
        <w:rPr>
          <w:rFonts w:ascii="Arial" w:eastAsia="Arial" w:hAnsi="Arial" w:cs="Arial"/>
          <w:sz w:val="24"/>
          <w:szCs w:val="24"/>
        </w:rPr>
        <w:t xml:space="preserve"> </w:t>
      </w:r>
      <w:r w:rsidR="00F44C9C" w:rsidRPr="7355C19B">
        <w:rPr>
          <w:rFonts w:ascii="Arial" w:eastAsia="Arial" w:hAnsi="Arial" w:cs="Arial"/>
          <w:sz w:val="24"/>
          <w:szCs w:val="24"/>
        </w:rPr>
        <w:t>through</w:t>
      </w:r>
      <w:r w:rsidR="00F44C9C">
        <w:rPr>
          <w:rFonts w:ascii="Arial" w:eastAsia="Arial" w:hAnsi="Arial" w:cs="Arial"/>
          <w:sz w:val="24"/>
          <w:szCs w:val="24"/>
        </w:rPr>
        <w:t xml:space="preserve"> </w:t>
      </w:r>
      <w:r w:rsidR="00C56B8C">
        <w:rPr>
          <w:rFonts w:ascii="Arial" w:eastAsia="Arial" w:hAnsi="Arial" w:cs="Arial"/>
          <w:sz w:val="24"/>
          <w:szCs w:val="24"/>
        </w:rPr>
        <w:t>/</w:t>
      </w:r>
      <w:r w:rsidR="003206E7">
        <w:rPr>
          <w:rFonts w:ascii="Arial" w:eastAsia="Arial" w:hAnsi="Arial" w:cs="Arial"/>
          <w:sz w:val="24"/>
          <w:szCs w:val="24"/>
        </w:rPr>
        <w:t xml:space="preserve"> for </w:t>
      </w:r>
      <w:r w:rsidR="00C56B8C">
        <w:rPr>
          <w:rFonts w:ascii="Arial" w:eastAsia="Arial" w:hAnsi="Arial" w:cs="Arial"/>
          <w:sz w:val="24"/>
          <w:szCs w:val="24"/>
        </w:rPr>
        <w:t>function scope</w:t>
      </w:r>
      <w:r w:rsidRPr="7355C19B">
        <w:rPr>
          <w:rFonts w:ascii="Arial" w:eastAsia="Arial" w:hAnsi="Arial" w:cs="Arial"/>
          <w:sz w:val="24"/>
          <w:szCs w:val="24"/>
        </w:rPr>
        <w:t xml:space="preserve"> we will be using </w:t>
      </w:r>
      <w:r w:rsidR="003206E7">
        <w:rPr>
          <w:rFonts w:ascii="Arial" w:eastAsia="Arial" w:hAnsi="Arial" w:cs="Arial"/>
          <w:sz w:val="24"/>
          <w:szCs w:val="24"/>
        </w:rPr>
        <w:t xml:space="preserve">{ and } literals, anything between them will </w:t>
      </w:r>
      <w:r w:rsidR="00992E06">
        <w:rPr>
          <w:rFonts w:ascii="Arial" w:eastAsia="Arial" w:hAnsi="Arial" w:cs="Arial"/>
          <w:sz w:val="24"/>
          <w:szCs w:val="24"/>
        </w:rPr>
        <w:t>have</w:t>
      </w:r>
      <w:r w:rsidR="003206E7">
        <w:rPr>
          <w:rFonts w:ascii="Arial" w:eastAsia="Arial" w:hAnsi="Arial" w:cs="Arial"/>
          <w:sz w:val="24"/>
          <w:szCs w:val="24"/>
        </w:rPr>
        <w:t xml:space="preserve"> scope </w:t>
      </w:r>
      <w:r w:rsidR="005B79D5">
        <w:rPr>
          <w:rFonts w:ascii="Arial" w:eastAsia="Arial" w:hAnsi="Arial" w:cs="Arial"/>
          <w:sz w:val="24"/>
          <w:szCs w:val="24"/>
        </w:rPr>
        <w:t>only between these two literals just like C</w:t>
      </w:r>
      <w:r w:rsidRPr="7355C19B">
        <w:rPr>
          <w:rFonts w:ascii="Arial" w:eastAsia="Arial" w:hAnsi="Arial" w:cs="Arial"/>
          <w:sz w:val="24"/>
          <w:szCs w:val="24"/>
        </w:rPr>
        <w:t>:</w:t>
      </w:r>
    </w:p>
    <w:p w14:paraId="71D644CC" w14:textId="77D28C1B" w:rsidR="00C56B8C" w:rsidRDefault="00C56B8C" w:rsidP="001E74ED">
      <w:pPr>
        <w:spacing w:line="299" w:lineRule="exac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 def functionName {</w:t>
      </w:r>
    </w:p>
    <w:p w14:paraId="0A95DC9E" w14:textId="0EBA1274" w:rsidR="00C56B8C" w:rsidRDefault="00C56B8C" w:rsidP="001E74ED">
      <w:pPr>
        <w:spacing w:line="299" w:lineRule="exac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   //do something</w:t>
      </w:r>
    </w:p>
    <w:p w14:paraId="75AF540D" w14:textId="77D28C1B" w:rsidR="00C56B8C" w:rsidRDefault="00C56B8C" w:rsidP="001E74ED">
      <w:pPr>
        <w:spacing w:line="299" w:lineRule="exac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return “anything”</w:t>
      </w:r>
    </w:p>
    <w:p w14:paraId="26FDBCAE" w14:textId="77D28C1B" w:rsidR="00C56B8C" w:rsidRDefault="00C56B8C" w:rsidP="001E74ED">
      <w:pPr>
        <w:spacing w:line="299" w:lineRule="exac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}</w:t>
      </w:r>
    </w:p>
    <w:p w14:paraId="13AF34E4" w14:textId="16610DDB" w:rsidR="0A32C40E" w:rsidRDefault="0A32C40E" w:rsidP="0A32C40E">
      <w:pPr>
        <w:spacing w:line="299" w:lineRule="exact"/>
        <w:rPr>
          <w:rFonts w:ascii="Times New Roman" w:eastAsia="Times New Roman" w:hAnsi="Times New Roman"/>
          <w:sz w:val="24"/>
          <w:szCs w:val="24"/>
        </w:rPr>
      </w:pPr>
    </w:p>
    <w:p w14:paraId="78CE6F9E" w14:textId="77777777" w:rsidR="002C59EB" w:rsidRPr="004A6BE8" w:rsidRDefault="002C59EB" w:rsidP="002C59EB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  <w:sz w:val="24"/>
        </w:rPr>
      </w:pPr>
      <w:r>
        <w:rPr>
          <w:rFonts w:ascii="Arial" w:eastAsia="Arial" w:hAnsi="Arial"/>
          <w:b/>
          <w:bCs/>
          <w:sz w:val="24"/>
        </w:rPr>
        <w:t>Basic ideas about C implementation</w:t>
      </w:r>
    </w:p>
    <w:p w14:paraId="229CFC42" w14:textId="77777777" w:rsidR="002C59EB" w:rsidRPr="00AE2850" w:rsidRDefault="002C59EB" w:rsidP="002C59EB">
      <w:pPr>
        <w:spacing w:after="120" w:line="0" w:lineRule="atLeast"/>
        <w:jc w:val="both"/>
        <w:rPr>
          <w:rFonts w:ascii="Arial" w:eastAsia="Arial" w:hAnsi="Arial"/>
        </w:rPr>
      </w:pPr>
    </w:p>
    <w:p w14:paraId="0F55A9CB" w14:textId="60EC7AA9" w:rsidR="009935AE" w:rsidRDefault="009048B8" w:rsidP="00327655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  <w:r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>The h</w:t>
      </w:r>
      <w:r w:rsidR="00327655"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 xml:space="preserve">ardest part we believe for parsing our language: </w:t>
      </w:r>
    </w:p>
    <w:p w14:paraId="77788375" w14:textId="17CD974C" w:rsidR="00687954" w:rsidRDefault="00687954" w:rsidP="00687954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Cs/>
          <w:spacing w:val="-2"/>
          <w:sz w:val="24"/>
          <w:szCs w:val="24"/>
        </w:rPr>
      </w:pPr>
    </w:p>
    <w:p w14:paraId="27F21723" w14:textId="77777777" w:rsidR="008E2934" w:rsidRDefault="008E2934" w:rsidP="008E2934">
      <w:pPr>
        <w:spacing w:before="11"/>
        <w:jc w:val="both"/>
        <w:rPr>
          <w:rFonts w:ascii="Arial" w:eastAsia="Arial" w:hAnsi="Arial" w:cs="Arial"/>
          <w:b/>
          <w:sz w:val="24"/>
          <w:szCs w:val="24"/>
        </w:rPr>
      </w:pPr>
      <w:r w:rsidRPr="7C731AAA">
        <w:rPr>
          <w:rFonts w:ascii="Arial" w:eastAsia="Arial" w:hAnsi="Arial" w:cs="Arial"/>
          <w:b/>
          <w:sz w:val="24"/>
          <w:szCs w:val="24"/>
        </w:rPr>
        <w:t>Lesser code for following like function:</w:t>
      </w:r>
    </w:p>
    <w:p w14:paraId="0D6E60D3" w14:textId="77777777" w:rsidR="008E2934" w:rsidRDefault="008E2934" w:rsidP="008E2934">
      <w:pPr>
        <w:spacing w:before="11"/>
        <w:jc w:val="both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def myFunction(x) {</w:t>
      </w:r>
    </w:p>
    <w:p w14:paraId="5E854096" w14:textId="77777777" w:rsidR="008E2934" w:rsidRDefault="008E2934" w:rsidP="008E2934">
      <w:pPr>
        <w:spacing w:before="11"/>
        <w:jc w:val="both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 xml:space="preserve">  return x*4</w:t>
      </w:r>
    </w:p>
    <w:p w14:paraId="390BB4B3" w14:textId="77777777" w:rsidR="008E2934" w:rsidRDefault="008E2934" w:rsidP="008E2934">
      <w:pPr>
        <w:spacing w:before="11"/>
        <w:jc w:val="both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}</w:t>
      </w:r>
    </w:p>
    <w:p w14:paraId="11201AAF" w14:textId="237E39C9" w:rsidR="008E2934" w:rsidRDefault="009048B8" w:rsidP="008E2934">
      <w:pPr>
        <w:spacing w:before="11"/>
        <w:jc w:val="both"/>
        <w:rPr>
          <w:rFonts w:ascii="Arial" w:eastAsia="Arial" w:hAnsi="Arial" w:cs="Arial"/>
          <w:sz w:val="27"/>
          <w:szCs w:val="27"/>
        </w:rPr>
      </w:pPr>
      <w:r>
        <w:rPr>
          <w:rFonts w:ascii="Arial" w:eastAsia="Arial" w:hAnsi="Arial" w:cs="Arial"/>
          <w:sz w:val="27"/>
          <w:szCs w:val="27"/>
        </w:rPr>
        <w:t xml:space="preserve">A </w:t>
      </w:r>
      <w:r w:rsidR="008E2934" w:rsidRPr="4D810A0B">
        <w:rPr>
          <w:rFonts w:ascii="Arial" w:eastAsia="Arial" w:hAnsi="Arial" w:cs="Arial"/>
          <w:sz w:val="27"/>
          <w:szCs w:val="27"/>
        </w:rPr>
        <w:t xml:space="preserve">function with only </w:t>
      </w:r>
      <w:r>
        <w:rPr>
          <w:rFonts w:ascii="Arial" w:eastAsia="Arial" w:hAnsi="Arial" w:cs="Arial"/>
          <w:sz w:val="27"/>
          <w:szCs w:val="27"/>
        </w:rPr>
        <w:t xml:space="preserve">a </w:t>
      </w:r>
      <w:r w:rsidR="008E2934" w:rsidRPr="4D810A0B">
        <w:rPr>
          <w:rFonts w:ascii="Arial" w:eastAsia="Arial" w:hAnsi="Arial" w:cs="Arial"/>
          <w:sz w:val="27"/>
          <w:szCs w:val="27"/>
        </w:rPr>
        <w:t xml:space="preserve">return statement could be written as well:  </w:t>
      </w:r>
    </w:p>
    <w:p w14:paraId="17AC7562" w14:textId="77777777" w:rsidR="008E2934" w:rsidRDefault="008E2934" w:rsidP="008E2934">
      <w:pPr>
        <w:spacing w:before="11"/>
        <w:jc w:val="both"/>
        <w:rPr>
          <w:rFonts w:ascii="Arial" w:eastAsia="Arial" w:hAnsi="Arial" w:cs="Arial"/>
          <w:b/>
          <w:bCs/>
          <w:color w:val="000000" w:themeColor="text1"/>
        </w:rPr>
      </w:pPr>
      <w:r w:rsidRPr="4D810A0B">
        <w:rPr>
          <w:rFonts w:ascii="Arial" w:eastAsia="Arial" w:hAnsi="Arial" w:cs="Arial"/>
          <w:b/>
          <w:bCs/>
          <w:color w:val="000000" w:themeColor="text1"/>
        </w:rPr>
        <w:t>my_function(x) -&gt; x*4</w:t>
      </w:r>
    </w:p>
    <w:p w14:paraId="6300921C" w14:textId="55DEB6C5" w:rsidR="008E2934" w:rsidRPr="00687954" w:rsidRDefault="008E2934" w:rsidP="00687954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Cs/>
          <w:spacing w:val="-2"/>
          <w:sz w:val="24"/>
          <w:szCs w:val="24"/>
        </w:rPr>
      </w:pPr>
      <w:r>
        <w:rPr>
          <w:rFonts w:ascii="Arial" w:eastAsia="Arial" w:hAnsi="Arial" w:cs="Arial"/>
          <w:iCs/>
          <w:spacing w:val="-2"/>
          <w:sz w:val="24"/>
          <w:szCs w:val="24"/>
        </w:rPr>
        <w:t xml:space="preserve">The above shorter code thing that we are thinking of implementing is going to be one of the hardest </w:t>
      </w:r>
      <w:r w:rsidR="00AE364E">
        <w:rPr>
          <w:rFonts w:ascii="Arial" w:eastAsia="Arial" w:hAnsi="Arial" w:cs="Arial"/>
          <w:iCs/>
          <w:spacing w:val="-2"/>
          <w:sz w:val="24"/>
          <w:szCs w:val="24"/>
        </w:rPr>
        <w:t>things</w:t>
      </w:r>
      <w:r w:rsidR="00EF7996">
        <w:rPr>
          <w:rFonts w:ascii="Arial" w:eastAsia="Arial" w:hAnsi="Arial" w:cs="Arial"/>
          <w:iCs/>
          <w:spacing w:val="-2"/>
          <w:sz w:val="24"/>
          <w:szCs w:val="24"/>
        </w:rPr>
        <w:t xml:space="preserve"> to implement. </w:t>
      </w:r>
      <w:r w:rsidR="002453CE">
        <w:rPr>
          <w:rFonts w:ascii="Arial" w:eastAsia="Arial" w:hAnsi="Arial" w:cs="Arial"/>
          <w:iCs/>
          <w:spacing w:val="-2"/>
          <w:sz w:val="24"/>
          <w:szCs w:val="24"/>
        </w:rPr>
        <w:t xml:space="preserve">For now, we have just </w:t>
      </w:r>
      <w:r w:rsidR="009048B8">
        <w:rPr>
          <w:rFonts w:ascii="Arial" w:eastAsia="Arial" w:hAnsi="Arial" w:cs="Arial"/>
          <w:iCs/>
          <w:spacing w:val="-2"/>
          <w:sz w:val="24"/>
          <w:szCs w:val="24"/>
        </w:rPr>
        <w:t xml:space="preserve">an </w:t>
      </w:r>
      <w:r w:rsidR="002453CE">
        <w:rPr>
          <w:rFonts w:ascii="Arial" w:eastAsia="Arial" w:hAnsi="Arial" w:cs="Arial"/>
          <w:iCs/>
          <w:spacing w:val="-2"/>
          <w:sz w:val="24"/>
          <w:szCs w:val="24"/>
        </w:rPr>
        <w:t xml:space="preserve">idea about this feature, we will have </w:t>
      </w:r>
      <w:r w:rsidR="002866D9">
        <w:rPr>
          <w:rFonts w:ascii="Arial" w:eastAsia="Arial" w:hAnsi="Arial" w:cs="Arial"/>
          <w:iCs/>
          <w:spacing w:val="-2"/>
          <w:sz w:val="24"/>
          <w:szCs w:val="24"/>
        </w:rPr>
        <w:t>to</w:t>
      </w:r>
      <w:r w:rsidR="002453CE">
        <w:rPr>
          <w:rFonts w:ascii="Arial" w:eastAsia="Arial" w:hAnsi="Arial" w:cs="Arial"/>
          <w:iCs/>
          <w:spacing w:val="-2"/>
          <w:sz w:val="24"/>
          <w:szCs w:val="24"/>
        </w:rPr>
        <w:t xml:space="preserve"> figure out </w:t>
      </w:r>
      <w:r w:rsidR="00AE364E">
        <w:rPr>
          <w:rFonts w:ascii="Arial" w:eastAsia="Arial" w:hAnsi="Arial" w:cs="Arial"/>
          <w:iCs/>
          <w:spacing w:val="-2"/>
          <w:sz w:val="24"/>
          <w:szCs w:val="24"/>
        </w:rPr>
        <w:t>its</w:t>
      </w:r>
      <w:r w:rsidR="002453CE">
        <w:rPr>
          <w:rFonts w:ascii="Arial" w:eastAsia="Arial" w:hAnsi="Arial" w:cs="Arial"/>
          <w:iCs/>
          <w:spacing w:val="-2"/>
          <w:sz w:val="24"/>
          <w:szCs w:val="24"/>
        </w:rPr>
        <w:t xml:space="preserve"> implementation in </w:t>
      </w:r>
      <w:r w:rsidR="00E4616E">
        <w:rPr>
          <w:rFonts w:ascii="Arial" w:eastAsia="Arial" w:hAnsi="Arial" w:cs="Arial"/>
          <w:iCs/>
          <w:spacing w:val="-2"/>
          <w:sz w:val="24"/>
          <w:szCs w:val="24"/>
        </w:rPr>
        <w:t>future</w:t>
      </w:r>
      <w:r w:rsidR="00AE364E">
        <w:rPr>
          <w:rFonts w:ascii="Arial" w:eastAsia="Arial" w:hAnsi="Arial" w:cs="Arial"/>
          <w:iCs/>
          <w:spacing w:val="-2"/>
          <w:sz w:val="24"/>
          <w:szCs w:val="24"/>
        </w:rPr>
        <w:t xml:space="preserve"> assignments.</w:t>
      </w:r>
    </w:p>
    <w:p w14:paraId="2342DA14" w14:textId="66D2A111" w:rsidR="002C59EB" w:rsidRDefault="002C59EB" w:rsidP="001E74ED">
      <w:pPr>
        <w:spacing w:after="120" w:line="0" w:lineRule="atLeast"/>
        <w:jc w:val="both"/>
        <w:rPr>
          <w:rFonts w:ascii="Arial" w:eastAsia="Arial" w:hAnsi="Arial"/>
        </w:rPr>
      </w:pPr>
    </w:p>
    <w:p w14:paraId="13A7178E" w14:textId="0AEBEFB6" w:rsidR="00424E13" w:rsidRPr="005C223E" w:rsidRDefault="00424E13" w:rsidP="00424E1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E2EFD9"/>
        <w:spacing w:before="120"/>
        <w:jc w:val="center"/>
        <w:rPr>
          <w:rFonts w:ascii="Arial" w:hAnsi="Arial"/>
          <w:i/>
          <w:color w:val="538135"/>
        </w:rPr>
      </w:pPr>
      <w:r w:rsidRPr="005C223E">
        <w:rPr>
          <w:rFonts w:ascii="Arial" w:hAnsi="Arial"/>
          <w:b/>
          <w:bCs/>
          <w:i/>
          <w:color w:val="538135"/>
        </w:rPr>
        <w:t xml:space="preserve">Note 1: </w:t>
      </w:r>
      <w:r>
        <w:rPr>
          <w:rFonts w:ascii="Arial" w:hAnsi="Arial"/>
          <w:b/>
          <w:bCs/>
          <w:i/>
          <w:color w:val="538135"/>
        </w:rPr>
        <w:t>C Datatypes</w:t>
      </w:r>
    </w:p>
    <w:p w14:paraId="0C3F6726" w14:textId="6A830F7A" w:rsidR="00424E13" w:rsidRPr="005C223E" w:rsidRDefault="00424E13" w:rsidP="00424E13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pacing w:before="120" w:after="120"/>
        <w:rPr>
          <w:rFonts w:ascii="Arial" w:hAnsi="Arial"/>
          <w:i/>
          <w:color w:val="538135"/>
        </w:rPr>
      </w:pPr>
      <w:r>
        <w:rPr>
          <w:rFonts w:ascii="Arial" w:hAnsi="Arial"/>
          <w:i/>
          <w:color w:val="538135"/>
        </w:rPr>
        <w:t>Remember that you are implementing your language in ANSI C. For this reason, you cannot create arbitrarily your language (from scratch). You need to use what is already provided by C Compiler. For this reason, think about using and defining the language obeying the datatypes.</w:t>
      </w:r>
    </w:p>
    <w:p w14:paraId="09E19787" w14:textId="77777777" w:rsidR="00A54C27" w:rsidRPr="00AE2850" w:rsidRDefault="00A54C27" w:rsidP="001E74ED">
      <w:pPr>
        <w:spacing w:after="120" w:line="0" w:lineRule="atLeast"/>
        <w:jc w:val="both"/>
        <w:rPr>
          <w:rFonts w:ascii="Arial" w:eastAsia="Arial" w:hAnsi="Arial"/>
        </w:rPr>
      </w:pPr>
    </w:p>
    <w:p w14:paraId="705C7EDD" w14:textId="5B8A8DFF" w:rsidR="002C59EB" w:rsidRPr="00327655" w:rsidRDefault="002C59EB" w:rsidP="00327655">
      <w:pPr>
        <w:pBdr>
          <w:bottom w:val="single" w:sz="6" w:space="1" w:color="auto"/>
        </w:pBdr>
        <w:spacing w:after="120" w:line="0" w:lineRule="atLeast"/>
        <w:ind w:left="111"/>
        <w:jc w:val="both"/>
        <w:rPr>
          <w:rFonts w:ascii="Arial" w:eastAsia="Arial" w:hAnsi="Arial"/>
          <w:b/>
          <w:bCs/>
        </w:rPr>
      </w:pPr>
      <w:r w:rsidRPr="00AE2850">
        <w:rPr>
          <w:rFonts w:ascii="Arial" w:eastAsia="Arial" w:hAnsi="Arial"/>
          <w:b/>
          <w:bCs/>
        </w:rPr>
        <w:t xml:space="preserve">Problems when using </w:t>
      </w:r>
      <w:r w:rsidR="009048B8">
        <w:rPr>
          <w:rFonts w:ascii="Arial" w:eastAsia="Arial" w:hAnsi="Arial"/>
          <w:b/>
          <w:bCs/>
        </w:rPr>
        <w:t xml:space="preserve">the </w:t>
      </w:r>
      <w:r w:rsidRPr="00AE2850">
        <w:rPr>
          <w:rFonts w:ascii="Arial" w:eastAsia="Arial" w:hAnsi="Arial"/>
          <w:b/>
          <w:bCs/>
        </w:rPr>
        <w:t>C implementation</w:t>
      </w:r>
    </w:p>
    <w:p w14:paraId="1488E429" w14:textId="77777777" w:rsidR="0063627B" w:rsidRDefault="0063627B" w:rsidP="001E74ED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8"/>
        </w:rPr>
      </w:pPr>
    </w:p>
    <w:p w14:paraId="0A6D97B2" w14:textId="71ECF0F3" w:rsidR="0063627B" w:rsidRPr="0063627B" w:rsidRDefault="0063627B" w:rsidP="001E74ED">
      <w:pPr>
        <w:tabs>
          <w:tab w:val="left" w:pos="1553"/>
        </w:tabs>
        <w:spacing w:before="120" w:after="120"/>
        <w:ind w:left="111" w:right="38"/>
        <w:jc w:val="both"/>
        <w:rPr>
          <w:rFonts w:ascii="Arial" w:eastAsia="Arial" w:hAnsi="Arial" w:cs="Arial"/>
          <w:iCs/>
          <w:spacing w:val="-2"/>
          <w:sz w:val="24"/>
          <w:szCs w:val="28"/>
        </w:rPr>
      </w:pPr>
      <w:r>
        <w:rPr>
          <w:rFonts w:ascii="Arial" w:eastAsia="Arial" w:hAnsi="Arial" w:cs="Arial"/>
          <w:iCs/>
          <w:spacing w:val="-2"/>
          <w:sz w:val="24"/>
          <w:szCs w:val="28"/>
        </w:rPr>
        <w:t xml:space="preserve">As there is no garbage collector </w:t>
      </w:r>
      <w:r w:rsidR="001D56D0">
        <w:rPr>
          <w:rFonts w:ascii="Arial" w:eastAsia="Arial" w:hAnsi="Arial" w:cs="Arial"/>
          <w:iCs/>
          <w:spacing w:val="-2"/>
          <w:sz w:val="24"/>
          <w:szCs w:val="28"/>
        </w:rPr>
        <w:t>in C so memory allocation is g</w:t>
      </w:r>
      <w:r w:rsidR="00FA43B0">
        <w:rPr>
          <w:rFonts w:ascii="Arial" w:eastAsia="Arial" w:hAnsi="Arial" w:cs="Arial"/>
          <w:iCs/>
          <w:spacing w:val="-2"/>
          <w:sz w:val="24"/>
          <w:szCs w:val="28"/>
        </w:rPr>
        <w:t>oing to be one of the main problems. We will have freed up the memory on our own</w:t>
      </w:r>
      <w:r w:rsidR="00EB0BF8">
        <w:rPr>
          <w:rFonts w:ascii="Arial" w:eastAsia="Arial" w:hAnsi="Arial" w:cs="Arial"/>
          <w:iCs/>
          <w:spacing w:val="-2"/>
          <w:sz w:val="24"/>
          <w:szCs w:val="28"/>
        </w:rPr>
        <w:t xml:space="preserve">. </w:t>
      </w:r>
      <w:r w:rsidR="00401EC9">
        <w:rPr>
          <w:rFonts w:ascii="Arial" w:eastAsia="Arial" w:hAnsi="Arial" w:cs="Arial"/>
          <w:iCs/>
          <w:spacing w:val="-2"/>
          <w:sz w:val="24"/>
          <w:szCs w:val="28"/>
        </w:rPr>
        <w:t xml:space="preserve">Casting the variable on </w:t>
      </w:r>
      <w:r w:rsidR="009048B8">
        <w:rPr>
          <w:rFonts w:ascii="Arial" w:eastAsia="Arial" w:hAnsi="Arial" w:cs="Arial"/>
          <w:iCs/>
          <w:spacing w:val="-2"/>
          <w:sz w:val="24"/>
          <w:szCs w:val="28"/>
        </w:rPr>
        <w:t>its</w:t>
      </w:r>
      <w:r w:rsidR="000E4ED2">
        <w:rPr>
          <w:rFonts w:ascii="Arial" w:eastAsia="Arial" w:hAnsi="Arial" w:cs="Arial"/>
          <w:iCs/>
          <w:spacing w:val="-2"/>
          <w:sz w:val="24"/>
          <w:szCs w:val="28"/>
        </w:rPr>
        <w:t xml:space="preserve"> own can be also </w:t>
      </w:r>
      <w:r w:rsidR="00481D49">
        <w:rPr>
          <w:rFonts w:ascii="Arial" w:eastAsia="Arial" w:hAnsi="Arial" w:cs="Arial"/>
          <w:iCs/>
          <w:spacing w:val="-2"/>
          <w:sz w:val="24"/>
          <w:szCs w:val="28"/>
        </w:rPr>
        <w:t xml:space="preserve">a great problem as </w:t>
      </w:r>
      <w:r w:rsidR="009345D0">
        <w:rPr>
          <w:rFonts w:ascii="Arial" w:eastAsia="Arial" w:hAnsi="Arial" w:cs="Arial"/>
          <w:iCs/>
          <w:spacing w:val="-2"/>
          <w:sz w:val="24"/>
          <w:szCs w:val="28"/>
        </w:rPr>
        <w:t>there is no such thing in C, we will have to C’s inbuilt function to do that job for our language.</w:t>
      </w:r>
    </w:p>
    <w:p w14:paraId="742EA85B" w14:textId="40F5A21F" w:rsidR="00A55702" w:rsidRDefault="00A55702" w:rsidP="00A55702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4311BE1A" w14:textId="77777777" w:rsidR="00071BF5" w:rsidRDefault="00071BF5" w:rsidP="00A55702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6EED9CC7" w14:textId="2D582828" w:rsidR="00327655" w:rsidRDefault="00327655" w:rsidP="56FFB294">
      <w:pPr>
        <w:spacing w:after="120" w:line="299" w:lineRule="exact"/>
        <w:rPr>
          <w:rFonts w:ascii="Times New Roman" w:eastAsia="Times New Roman" w:hAnsi="Times New Roman"/>
          <w:sz w:val="24"/>
          <w:szCs w:val="24"/>
        </w:rPr>
      </w:pPr>
    </w:p>
    <w:p w14:paraId="10747FE7" w14:textId="35034EA0" w:rsidR="56FFB294" w:rsidRDefault="56FFB294" w:rsidP="56FFB294">
      <w:pPr>
        <w:spacing w:after="120"/>
        <w:rPr>
          <w:rFonts w:ascii="Arial" w:eastAsia="Arial" w:hAnsi="Arial"/>
        </w:rPr>
      </w:pPr>
    </w:p>
    <w:p w14:paraId="5AEC1FC6" w14:textId="2F8BCBFE" w:rsidR="00A93CCE" w:rsidRDefault="00A93CCE" w:rsidP="56FFB294">
      <w:pPr>
        <w:spacing w:after="120"/>
        <w:rPr>
          <w:rFonts w:ascii="Arial" w:eastAsia="Arial" w:hAnsi="Arial"/>
        </w:rPr>
      </w:pPr>
    </w:p>
    <w:p w14:paraId="211D99AE" w14:textId="079D69DA" w:rsidR="00A93CCE" w:rsidRDefault="00A93CCE" w:rsidP="56FFB294">
      <w:pPr>
        <w:spacing w:after="120"/>
        <w:rPr>
          <w:rFonts w:ascii="Arial" w:eastAsia="Arial" w:hAnsi="Arial"/>
        </w:rPr>
      </w:pPr>
    </w:p>
    <w:p w14:paraId="3CF2882B" w14:textId="3F5EA766" w:rsidR="00A93CCE" w:rsidRDefault="00A93CCE" w:rsidP="56FFB294">
      <w:pPr>
        <w:spacing w:after="120"/>
        <w:rPr>
          <w:rFonts w:ascii="Arial" w:eastAsia="Arial" w:hAnsi="Arial"/>
        </w:rPr>
      </w:pPr>
    </w:p>
    <w:p w14:paraId="2D48BC5D" w14:textId="5A6EFA20" w:rsidR="00A93CCE" w:rsidRDefault="00A93CCE" w:rsidP="56FFB294">
      <w:pPr>
        <w:spacing w:after="120"/>
        <w:rPr>
          <w:rFonts w:ascii="Arial" w:eastAsia="Arial" w:hAnsi="Arial"/>
        </w:rPr>
      </w:pPr>
    </w:p>
    <w:p w14:paraId="6E7E7C42" w14:textId="0571D9A1" w:rsidR="00A93CCE" w:rsidRDefault="00A93CCE" w:rsidP="56FFB294">
      <w:pPr>
        <w:spacing w:after="120"/>
        <w:rPr>
          <w:rFonts w:ascii="Arial" w:eastAsia="Arial" w:hAnsi="Arial"/>
        </w:rPr>
      </w:pPr>
    </w:p>
    <w:p w14:paraId="7BB6AD75" w14:textId="2A2955A5" w:rsidR="00A93CCE" w:rsidRDefault="00A93CCE" w:rsidP="56FFB294">
      <w:pPr>
        <w:spacing w:after="120"/>
        <w:rPr>
          <w:rFonts w:ascii="Arial" w:eastAsia="Arial" w:hAnsi="Arial"/>
        </w:rPr>
      </w:pPr>
    </w:p>
    <w:p w14:paraId="0EC76367" w14:textId="77777777" w:rsidR="00A93CCE" w:rsidRDefault="00A93CCE" w:rsidP="56FFB294">
      <w:pPr>
        <w:spacing w:after="120"/>
        <w:rPr>
          <w:rFonts w:ascii="Arial" w:eastAsia="Arial" w:hAnsi="Arial"/>
        </w:rPr>
      </w:pPr>
    </w:p>
    <w:p w14:paraId="42A1A026" w14:textId="6514A30B" w:rsidR="3BE988D5" w:rsidRDefault="3BE988D5" w:rsidP="3BE988D5">
      <w:pPr>
        <w:spacing w:after="120"/>
        <w:rPr>
          <w:rFonts w:ascii="Arial" w:eastAsia="Arial" w:hAnsi="Arial"/>
        </w:rPr>
      </w:pPr>
    </w:p>
    <w:p w14:paraId="5127E695" w14:textId="07D41CD3" w:rsidR="009677D9" w:rsidRDefault="0098479D" w:rsidP="009677D9">
      <w:pPr>
        <w:pStyle w:val="Heading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/>
        <w:spacing w:before="120" w:after="120"/>
        <w:ind w:right="147"/>
        <w:rPr>
          <w:b/>
          <w:bCs/>
        </w:rPr>
      </w:pPr>
      <w:r>
        <w:rPr>
          <w:b/>
          <w:bCs/>
        </w:rPr>
        <w:t>References</w:t>
      </w:r>
    </w:p>
    <w:sdt>
      <w:sdtPr>
        <w:rPr>
          <w:rFonts w:ascii="Calibri" w:eastAsia="Calibri" w:hAnsi="Calibri"/>
          <w:b w:val="0"/>
          <w:bCs w:val="0"/>
          <w:sz w:val="22"/>
          <w:szCs w:val="22"/>
        </w:rPr>
        <w:id w:val="1119264869"/>
        <w:docPartObj>
          <w:docPartGallery w:val="Bibliographies"/>
          <w:docPartUnique/>
        </w:docPartObj>
      </w:sdtPr>
      <w:sdtContent>
        <w:p w14:paraId="74C7979B" w14:textId="18160F74" w:rsidR="00285489" w:rsidRDefault="00285489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27FEE4C0" w14:textId="77777777" w:rsidR="00285489" w:rsidRDefault="00285489">
              <w:pPr>
                <w:rPr>
                  <w:rFonts w:asciiTheme="minorHAnsi" w:eastAsiaTheme="minorHAnsi" w:hAnsiTheme="minorHAnsi" w:cstheme="minorBidi"/>
                  <w:noProof/>
                  <w:lang w:val="en-CA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10478"/>
              </w:tblGrid>
              <w:tr w:rsidR="00285489" w14:paraId="64C03C9B" w14:textId="77777777">
                <w:trPr>
                  <w:divId w:val="61035575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7380758" w14:textId="78EFF109" w:rsidR="00285489" w:rsidRDefault="00285489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B7EA658" w14:textId="77777777" w:rsidR="00285489" w:rsidRDefault="0028548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. Lee, "How to create your own programming language," Software for Enterprise , [Online]. Available: https://www.softwareforenterprise.us/how-to-create-your-own-programming-language/. [Accessed 15 September 2022].</w:t>
                    </w:r>
                  </w:p>
                </w:tc>
              </w:tr>
            </w:tbl>
            <w:p w14:paraId="3DE200D1" w14:textId="77777777" w:rsidR="00285489" w:rsidRDefault="00285489">
              <w:pPr>
                <w:divId w:val="610355758"/>
                <w:rPr>
                  <w:rFonts w:eastAsia="Times New Roman"/>
                  <w:noProof/>
                </w:rPr>
              </w:pPr>
            </w:p>
            <w:p w14:paraId="28101E81" w14:textId="56125364" w:rsidR="00285489" w:rsidRDefault="00285489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55F4217" w14:textId="77777777" w:rsidR="00285489" w:rsidRPr="008B7218" w:rsidRDefault="00285489" w:rsidP="009677D9">
      <w:pPr>
        <w:pStyle w:val="Heading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/>
        <w:spacing w:before="120" w:after="120"/>
        <w:ind w:right="147"/>
        <w:rPr>
          <w:b/>
          <w:bCs/>
        </w:rPr>
      </w:pPr>
    </w:p>
    <w:p w14:paraId="1D0C619E" w14:textId="77777777" w:rsidR="003D0259" w:rsidRDefault="003D0259" w:rsidP="009B4A1D">
      <w:pPr>
        <w:spacing w:line="0" w:lineRule="atLeast"/>
        <w:ind w:right="-90"/>
        <w:jc w:val="right"/>
        <w:rPr>
          <w:rFonts w:ascii="Arial" w:eastAsia="Arial" w:hAnsi="Arial"/>
          <w:sz w:val="24"/>
        </w:rPr>
      </w:pPr>
    </w:p>
    <w:p w14:paraId="1EC8584D" w14:textId="77777777" w:rsidR="009B4A1D" w:rsidRPr="00C80CFD" w:rsidRDefault="009B4A1D" w:rsidP="009B4A1D">
      <w:pPr>
        <w:spacing w:line="0" w:lineRule="atLeast"/>
        <w:ind w:right="-90"/>
        <w:jc w:val="right"/>
        <w:rPr>
          <w:rFonts w:ascii="Arial" w:eastAsia="Arial" w:hAnsi="Arial"/>
          <w:color w:val="0070C0"/>
          <w:sz w:val="24"/>
        </w:rPr>
      </w:pPr>
      <w:r w:rsidRPr="00C80CFD">
        <w:rPr>
          <w:rFonts w:ascii="Arial" w:eastAsia="Arial" w:hAnsi="Arial"/>
          <w:color w:val="0070C0"/>
          <w:sz w:val="24"/>
        </w:rPr>
        <w:t>Algonquin College</w:t>
      </w:r>
    </w:p>
    <w:p w14:paraId="06F03CA5" w14:textId="119A8D2D" w:rsidR="009B4A1D" w:rsidRDefault="005C03E1" w:rsidP="009B4A1D">
      <w:pPr>
        <w:spacing w:line="0" w:lineRule="atLeast"/>
        <w:ind w:right="-90"/>
        <w:jc w:val="right"/>
        <w:rPr>
          <w:rFonts w:ascii="Arial" w:eastAsia="Arial" w:hAnsi="Arial"/>
          <w:color w:val="C00000"/>
          <w:szCs w:val="18"/>
        </w:rPr>
      </w:pPr>
      <w:r>
        <w:rPr>
          <w:rFonts w:ascii="Arial" w:eastAsia="Arial" w:hAnsi="Arial"/>
          <w:color w:val="C00000"/>
          <w:szCs w:val="18"/>
        </w:rPr>
        <w:t>Fall</w:t>
      </w:r>
      <w:r w:rsidR="009B4A1D" w:rsidRPr="00C80CFD">
        <w:rPr>
          <w:rFonts w:ascii="Arial" w:eastAsia="Arial" w:hAnsi="Arial"/>
          <w:color w:val="C00000"/>
          <w:szCs w:val="18"/>
        </w:rPr>
        <w:t>, 202</w:t>
      </w:r>
      <w:r w:rsidR="00055C16">
        <w:rPr>
          <w:rFonts w:ascii="Arial" w:eastAsia="Arial" w:hAnsi="Arial"/>
          <w:color w:val="C00000"/>
          <w:szCs w:val="18"/>
        </w:rPr>
        <w:t>2</w:t>
      </w:r>
    </w:p>
    <w:sectPr w:rsidR="009B4A1D" w:rsidSect="0044377E">
      <w:headerReference w:type="default" r:id="rId10"/>
      <w:footerReference w:type="default" r:id="rId11"/>
      <w:type w:val="continuous"/>
      <w:pgSz w:w="12240" w:h="15840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3C7E3" w14:textId="77777777" w:rsidR="00201EB4" w:rsidRDefault="00201EB4" w:rsidP="00746BCF">
      <w:r>
        <w:separator/>
      </w:r>
    </w:p>
  </w:endnote>
  <w:endnote w:type="continuationSeparator" w:id="0">
    <w:p w14:paraId="401F0BAE" w14:textId="77777777" w:rsidR="00201EB4" w:rsidRDefault="00201EB4" w:rsidP="00746BCF">
      <w:r>
        <w:continuationSeparator/>
      </w:r>
    </w:p>
  </w:endnote>
  <w:endnote w:type="continuationNotice" w:id="1">
    <w:p w14:paraId="380A9E75" w14:textId="77777777" w:rsidR="00201EB4" w:rsidRDefault="00201E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3A8B6" w14:textId="77777777" w:rsidR="000A2FBB" w:rsidRPr="00010902" w:rsidRDefault="000A2FBB" w:rsidP="00746BCF">
    <w:pPr>
      <w:pStyle w:val="Footer"/>
      <w:pBdr>
        <w:bottom w:val="single" w:sz="12" w:space="1" w:color="auto"/>
      </w:pBdr>
      <w:rPr>
        <w:sz w:val="16"/>
        <w:szCs w:val="16"/>
      </w:rPr>
    </w:pPr>
  </w:p>
  <w:p w14:paraId="365C52AB" w14:textId="50B21745" w:rsidR="000A2FBB" w:rsidRPr="005901E1" w:rsidRDefault="000A2FBB" w:rsidP="005901E1">
    <w:pPr>
      <w:pStyle w:val="Footer"/>
      <w:pBdr>
        <w:bottom w:val="single" w:sz="6" w:space="1" w:color="auto"/>
      </w:pBdr>
      <w:tabs>
        <w:tab w:val="center" w:pos="4970"/>
        <w:tab w:val="left" w:pos="5429"/>
      </w:tabs>
      <w:jc w:val="center"/>
      <w:rPr>
        <w:noProof/>
        <w:color w:val="C00000"/>
      </w:rPr>
    </w:pPr>
    <w:r w:rsidRPr="005901E1">
      <w:rPr>
        <w:color w:val="C00000"/>
      </w:rPr>
      <w:fldChar w:fldCharType="begin"/>
    </w:r>
    <w:r w:rsidRPr="005901E1">
      <w:rPr>
        <w:color w:val="C00000"/>
      </w:rPr>
      <w:instrText xml:space="preserve"> PAGE   \* MERGEFORMAT </w:instrText>
    </w:r>
    <w:r w:rsidRPr="005901E1">
      <w:rPr>
        <w:color w:val="C00000"/>
      </w:rPr>
      <w:fldChar w:fldCharType="separate"/>
    </w:r>
    <w:r w:rsidRPr="005901E1">
      <w:rPr>
        <w:color w:val="C00000"/>
      </w:rPr>
      <w:t>1</w:t>
    </w:r>
    <w:r w:rsidRPr="005901E1">
      <w:rPr>
        <w:noProof/>
        <w:color w:val="C00000"/>
      </w:rPr>
      <w:fldChar w:fldCharType="end"/>
    </w:r>
  </w:p>
  <w:p w14:paraId="0F0F6634" w14:textId="77777777" w:rsidR="000A2FBB" w:rsidRDefault="000A2FB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80B58" w14:textId="77777777" w:rsidR="00201EB4" w:rsidRDefault="00201EB4" w:rsidP="00746BCF">
      <w:r>
        <w:separator/>
      </w:r>
    </w:p>
  </w:footnote>
  <w:footnote w:type="continuationSeparator" w:id="0">
    <w:p w14:paraId="60EF2451" w14:textId="77777777" w:rsidR="00201EB4" w:rsidRDefault="00201EB4" w:rsidP="00746BCF">
      <w:r>
        <w:continuationSeparator/>
      </w:r>
    </w:p>
  </w:footnote>
  <w:footnote w:type="continuationNotice" w:id="1">
    <w:p w14:paraId="31EFE2C2" w14:textId="77777777" w:rsidR="00201EB4" w:rsidRDefault="00201E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BFB51" w14:textId="0A87DC7D" w:rsidR="000A2FBB" w:rsidRPr="005901E1" w:rsidRDefault="000A2FBB" w:rsidP="00746BCF">
    <w:pPr>
      <w:pStyle w:val="Header"/>
      <w:pBdr>
        <w:bottom w:val="single" w:sz="6" w:space="1" w:color="auto"/>
      </w:pBdr>
      <w:rPr>
        <w:color w:val="C00000"/>
      </w:rPr>
    </w:pPr>
  </w:p>
  <w:p w14:paraId="0167AE4B" w14:textId="7E665080" w:rsidR="000A2FBB" w:rsidRPr="005901E1" w:rsidRDefault="000A2FBB" w:rsidP="000A2FBB">
    <w:pPr>
      <w:pStyle w:val="Header"/>
      <w:pBdr>
        <w:bottom w:val="single" w:sz="6" w:space="1" w:color="auto"/>
      </w:pBdr>
      <w:jc w:val="center"/>
      <w:rPr>
        <w:color w:val="C00000"/>
      </w:rPr>
    </w:pPr>
    <w:r w:rsidRPr="005901E1">
      <w:rPr>
        <w:color w:val="C00000"/>
      </w:rPr>
      <w:t xml:space="preserve">Algonquin College – </w:t>
    </w:r>
    <w:r w:rsidR="005C647D" w:rsidRPr="005901E1">
      <w:rPr>
        <w:color w:val="C00000"/>
      </w:rPr>
      <w:t>Compilers</w:t>
    </w:r>
    <w:r w:rsidRPr="005901E1">
      <w:rPr>
        <w:color w:val="C00000"/>
      </w:rPr>
      <w:t>: CST8</w:t>
    </w:r>
    <w:r w:rsidR="005C647D" w:rsidRPr="005901E1">
      <w:rPr>
        <w:color w:val="C00000"/>
      </w:rPr>
      <w:t xml:space="preserve">152 </w:t>
    </w:r>
    <w:r w:rsidRPr="005901E1">
      <w:rPr>
        <w:color w:val="C00000"/>
      </w:rPr>
      <w:t xml:space="preserve">– </w:t>
    </w:r>
    <w:r w:rsidR="005C647D" w:rsidRPr="005901E1">
      <w:rPr>
        <w:color w:val="C00000"/>
      </w:rPr>
      <w:t>A11</w:t>
    </w:r>
    <w:r w:rsidR="003D0259" w:rsidRPr="005901E1">
      <w:rPr>
        <w:color w:val="C00000"/>
      </w:rPr>
      <w:t xml:space="preserve"> </w:t>
    </w:r>
    <w:r w:rsidRPr="005901E1">
      <w:rPr>
        <w:color w:val="C00000"/>
      </w:rPr>
      <w:t xml:space="preserve">– </w:t>
    </w:r>
    <w:r w:rsidR="005901E1" w:rsidRPr="005901E1">
      <w:rPr>
        <w:color w:val="C00000"/>
      </w:rPr>
      <w:t>Fall</w:t>
    </w:r>
    <w:r w:rsidRPr="005901E1">
      <w:rPr>
        <w:color w:val="C00000"/>
      </w:rPr>
      <w:t>, 202</w:t>
    </w:r>
    <w:r w:rsidR="00AF7AB0" w:rsidRPr="005901E1">
      <w:rPr>
        <w:color w:val="C00000"/>
      </w:rPr>
      <w:t>2</w:t>
    </w:r>
  </w:p>
  <w:p w14:paraId="75811999" w14:textId="77777777" w:rsidR="000A2FBB" w:rsidRPr="005901E1" w:rsidRDefault="000A2FBB" w:rsidP="00746BCF">
    <w:pPr>
      <w:pStyle w:val="Header"/>
      <w:rPr>
        <w:color w:val="C00000"/>
        <w:sz w:val="16"/>
        <w:szCs w:val="16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pPhQ7GY/GpWnMI" int2:id="HYPQzGsl">
      <int2:state int2:value="Rejected" int2:type="LegacyProofing"/>
    </int2:textHash>
    <int2:textHash int2:hashCode="RmgKZl0ISEoohg" int2:id="Jzu2tcxE">
      <int2:state int2:value="Rejected" int2:type="LegacyProofing"/>
    </int2:textHash>
    <int2:textHash int2:hashCode="A8FyFaCuK+MWHz" int2:id="M4ip4XOL">
      <int2:state int2:value="Rejected" int2:type="LegacyProofing"/>
    </int2:textHash>
    <int2:textHash int2:hashCode="PeYcbDWaBu/sw8" int2:id="McZ4arBQ">
      <int2:state int2:value="Rejected" int2:type="LegacyProofing"/>
    </int2:textHash>
    <int2:textHash int2:hashCode="a5QuKDH5csIuKw" int2:id="V7fD7ZE1">
      <int2:state int2:value="Rejected" int2:type="LegacyProofing"/>
    </int2:textHash>
    <int2:textHash int2:hashCode="/g1VeGY6n+r9mk" int2:id="a1YPnACj">
      <int2:state int2:value="Rejected" int2:type="LegacyProofing"/>
    </int2:textHash>
    <int2:textHash int2:hashCode="+7sRj1KeMd4RSS" int2:id="j164qarD">
      <int2:state int2:value="Rejected" int2:type="LegacyProofing"/>
    </int2:textHash>
    <int2:textHash int2:hashCode="PtL5JqYn6Z5rOS" int2:id="kZQdfUhT">
      <int2:state int2:value="Rejected" int2:type="LegacyProofing"/>
    </int2:textHash>
    <int2:textHash int2:hashCode="P6EMNled+nRbV0" int2:id="nqb2Sb1o">
      <int2:state int2:value="Rejected" int2:type="LegacyProofing"/>
    </int2:textHash>
    <int2:bookmark int2:bookmarkName="_Int_afKBdUIn" int2:invalidationBookmarkName="" int2:hashCode="ialAqJklhV+qHq" int2:id="1LYOmxWD">
      <int2:state int2:value="Rejected" int2:type="LegacyProofing"/>
    </int2:bookmark>
    <int2:bookmark int2:bookmarkName="_Int_3KFC79Bn" int2:invalidationBookmarkName="" int2:hashCode="qnu87fiLMYaqYd" int2:id="1w7QN5vv">
      <int2:state int2:value="Rejected" int2:type="LegacyProofing"/>
    </int2:bookmark>
    <int2:bookmark int2:bookmarkName="_Int_UwzL8tbO" int2:invalidationBookmarkName="" int2:hashCode="X+T/RLmgqiy6lO" int2:id="2ZjfK8GJ">
      <int2:state int2:value="Rejected" int2:type="AugLoop_Text_Critique"/>
    </int2:bookmark>
    <int2:bookmark int2:bookmarkName="_Int_UZDHwlTn" int2:invalidationBookmarkName="" int2:hashCode="PIC8dmGl8rI0b/" int2:id="2wsrg2Hn">
      <int2:state int2:value="Rejected" int2:type="AugLoop_Text_Critique"/>
    </int2:bookmark>
    <int2:bookmark int2:bookmarkName="_Int_csoZwhyd" int2:invalidationBookmarkName="" int2:hashCode="VA+RIcZREn+WCC" int2:id="3GmLn9H8">
      <int2:state int2:value="Rejected" int2:type="LegacyProofing"/>
    </int2:bookmark>
    <int2:bookmark int2:bookmarkName="_Int_0D1JIBlw" int2:invalidationBookmarkName="" int2:hashCode="X+T/RLmgqiy6lO" int2:id="3LK4lVfj"/>
    <int2:bookmark int2:bookmarkName="_Int_x8XpPXUq" int2:invalidationBookmarkName="" int2:hashCode="MB8jIv4qMBfKhR" int2:id="3MxebRG6">
      <int2:state int2:value="Rejected" int2:type="AugLoop_Text_Critique"/>
    </int2:bookmark>
    <int2:bookmark int2:bookmarkName="_Int_kJpN85VG" int2:invalidationBookmarkName="" int2:hashCode="ckLsYRu99gP6q9" int2:id="3v8vUM4Y">
      <int2:state int2:value="Rejected" int2:type="AugLoop_Text_Critique"/>
    </int2:bookmark>
    <int2:bookmark int2:bookmarkName="_Int_ut6GtSSf" int2:invalidationBookmarkName="" int2:hashCode="X+T/RLmgqiy6lO" int2:id="4q1mGD68">
      <int2:state int2:value="Rejected" int2:type="AugLoop_Text_Critique"/>
    </int2:bookmark>
    <int2:bookmark int2:bookmarkName="_Int_hP5axZKt" int2:invalidationBookmarkName="" int2:hashCode="jNmsmVNggBPA6t" int2:id="5pe0ksUO">
      <int2:state int2:value="Rejected" int2:type="LegacyProofing"/>
    </int2:bookmark>
    <int2:bookmark int2:bookmarkName="_Int_JgO3ZFcL" int2:invalidationBookmarkName="" int2:hashCode="RoHRJMxsS3O6q/" int2:id="66YVj5Co"/>
    <int2:bookmark int2:bookmarkName="_Int_9GmBuXcF" int2:invalidationBookmarkName="" int2:hashCode="DVfDyzNcvNa+Sg" int2:id="9KOuWboK">
      <int2:state int2:value="Rejected" int2:type="LegacyProofing"/>
    </int2:bookmark>
    <int2:bookmark int2:bookmarkName="_Int_EvfwoPyL" int2:invalidationBookmarkName="" int2:hashCode="UEu28CsVDn4XMa" int2:id="Ako9yDpq">
      <int2:state int2:value="Rejected" int2:type="LegacyProofing"/>
    </int2:bookmark>
    <int2:bookmark int2:bookmarkName="_Int_i4y4UGzQ" int2:invalidationBookmarkName="" int2:hashCode="RoHRJMxsS3O6q/" int2:id="CCp6LPjH">
      <int2:state int2:value="Rejected" int2:type="AugLoop_Text_Critique"/>
    </int2:bookmark>
    <int2:bookmark int2:bookmarkName="_Int_aZB4WRN6" int2:invalidationBookmarkName="" int2:hashCode="Rk1ARGQtWEO9nm" int2:id="DJMDCGSq">
      <int2:state int2:value="Rejected" int2:type="AugLoop_Acronyms_AcronymsCritique"/>
    </int2:bookmark>
    <int2:bookmark int2:bookmarkName="_Int_KVs8rd8Z" int2:invalidationBookmarkName="" int2:hashCode="RoHRJMxsS3O6q/" int2:id="DgiShl9q"/>
    <int2:bookmark int2:bookmarkName="_Int_Ss8xgqdP" int2:invalidationBookmarkName="" int2:hashCode="XFErTImuJl5ZVO" int2:id="DkU1pFf7">
      <int2:state int2:value="Rejected" int2:type="LegacyProofing"/>
    </int2:bookmark>
    <int2:bookmark int2:bookmarkName="_Int_9vfFxWrX" int2:invalidationBookmarkName="" int2:hashCode="aJEbnAIbafiZ8P" int2:id="E3atxk69">
      <int2:state int2:value="Rejected" int2:type="AugLoop_Text_Critique"/>
    </int2:bookmark>
    <int2:bookmark int2:bookmarkName="_Int_tVmTSqfF" int2:invalidationBookmarkName="" int2:hashCode="RoHRJMxsS3O6q/" int2:id="G9adbaqH">
      <int2:state int2:value="Rejected" int2:type="AugLoop_Text_Critique"/>
    </int2:bookmark>
    <int2:bookmark int2:bookmarkName="_Int_oRnzaXDO" int2:invalidationBookmarkName="" int2:hashCode="VLXfipsXhR4z1e" int2:id="GQmqPdjS">
      <int2:state int2:value="Rejected" int2:type="AugLoop_Text_Critique"/>
    </int2:bookmark>
    <int2:bookmark int2:bookmarkName="_Int_D6spuQtu" int2:invalidationBookmarkName="" int2:hashCode="8E1AthcroVP+yy" int2:id="GeBzhne5">
      <int2:state int2:value="Rejected" int2:type="AugLoop_Text_Critique"/>
    </int2:bookmark>
    <int2:bookmark int2:bookmarkName="_Int_JijCiH15" int2:invalidationBookmarkName="" int2:hashCode="m5h7phOTpbs8bU" int2:id="HKwt1SNI">
      <int2:state int2:value="Rejected" int2:type="LegacyProofing"/>
    </int2:bookmark>
    <int2:bookmark int2:bookmarkName="_Int_2iJuvt2m" int2:invalidationBookmarkName="" int2:hashCode="TDerYEDPz6EjsL" int2:id="Ht5HJbxL"/>
    <int2:bookmark int2:bookmarkName="_Int_mFIB2Dbr" int2:invalidationBookmarkName="" int2:hashCode="dqkdbOJPzAPsLs" int2:id="JIeZvhvL">
      <int2:state int2:value="Rejected" int2:type="LegacyProofing"/>
    </int2:bookmark>
    <int2:bookmark int2:bookmarkName="_Int_jApEMOf9" int2:invalidationBookmarkName="" int2:hashCode="RoHRJMxsS3O6q/" int2:id="JcQw9yFJ"/>
    <int2:bookmark int2:bookmarkName="_Int_otmCGUr9" int2:invalidationBookmarkName="" int2:hashCode="8PvMSkzWWyvCjz" int2:id="KYiE5qch">
      <int2:state int2:value="Rejected" int2:type="AugLoop_Text_Critique"/>
    </int2:bookmark>
    <int2:bookmark int2:bookmarkName="_Int_1qyRbrTm" int2:invalidationBookmarkName="" int2:hashCode="cewVYCLs4XqjtT" int2:id="NCUaCcID">
      <int2:state int2:value="Rejected" int2:type="LegacyProofing"/>
    </int2:bookmark>
    <int2:bookmark int2:bookmarkName="_Int_6cOjhETI" int2:invalidationBookmarkName="" int2:hashCode="RoHRJMxsS3O6q/" int2:id="NHmnu9w0"/>
    <int2:bookmark int2:bookmarkName="_Int_ywahoJ87" int2:invalidationBookmarkName="" int2:hashCode="nFGzNgEJsBE01l" int2:id="NcuUljc3">
      <int2:state int2:value="Rejected" int2:type="AugLoop_Text_Critique"/>
    </int2:bookmark>
    <int2:bookmark int2:bookmarkName="_Int_mSoJUeIb" int2:invalidationBookmarkName="" int2:hashCode="m5h7phOTpbs8bU" int2:id="OqNWOiAG">
      <int2:state int2:value="Rejected" int2:type="LegacyProofing"/>
    </int2:bookmark>
    <int2:bookmark int2:bookmarkName="_Int_7hyGakaw" int2:invalidationBookmarkName="" int2:hashCode="MUbA9N2iia49aV" int2:id="OrbJwWf8">
      <int2:state int2:value="Rejected" int2:type="LegacyProofing"/>
    </int2:bookmark>
    <int2:bookmark int2:bookmarkName="_Int_kZAjY9NO" int2:invalidationBookmarkName="" int2:hashCode="m5h7phOTpbs8bU" int2:id="Ot9n1SU3">
      <int2:state int2:value="Rejected" int2:type="LegacyProofing"/>
    </int2:bookmark>
    <int2:bookmark int2:bookmarkName="_Int_Rf1KhpGV" int2:invalidationBookmarkName="" int2:hashCode="DVfDyzNcvNa+Sg" int2:id="PPQBGqII">
      <int2:state int2:value="Rejected" int2:type="LegacyProofing"/>
    </int2:bookmark>
    <int2:bookmark int2:bookmarkName="_Int_S5ibYD15" int2:invalidationBookmarkName="" int2:hashCode="MxYmQROm5Y4FeS" int2:id="PkNda78W">
      <int2:state int2:value="Rejected" int2:type="AugLoop_Text_Critique"/>
    </int2:bookmark>
    <int2:bookmark int2:bookmarkName="_Int_kB9xlaen" int2:invalidationBookmarkName="" int2:hashCode="3nPqwMMFA48EN7" int2:id="QEZ89txN">
      <int2:state int2:value="Rejected" int2:type="LegacyProofing"/>
    </int2:bookmark>
    <int2:bookmark int2:bookmarkName="_Int_ndhuihgI" int2:invalidationBookmarkName="" int2:hashCode="kFkdMeX+VkKOSO" int2:id="WvDCRZg2">
      <int2:state int2:value="Rejected" int2:type="LegacyProofing"/>
    </int2:bookmark>
    <int2:bookmark int2:bookmarkName="_Int_tRq7eGtW" int2:invalidationBookmarkName="" int2:hashCode="MUbA9N2iia49aV" int2:id="XrtHvVR7">
      <int2:state int2:value="Rejected" int2:type="LegacyProofing"/>
    </int2:bookmark>
    <int2:bookmark int2:bookmarkName="_Int_7Tmn0022" int2:invalidationBookmarkName="" int2:hashCode="whK+wsq5WuufrB" int2:id="YO0gbf1H">
      <int2:state int2:value="Rejected" int2:type="LegacyProofing"/>
    </int2:bookmark>
    <int2:bookmark int2:bookmarkName="_Int_JDkwqhjF" int2:invalidationBookmarkName="" int2:hashCode="ukmn8u8mWPEDui" int2:id="Yku8MPvw">
      <int2:state int2:value="Rejected" int2:type="LegacyProofing"/>
    </int2:bookmark>
    <int2:bookmark int2:bookmarkName="_Int_U5yw9GUe" int2:invalidationBookmarkName="" int2:hashCode="qhoymeFCOEOTgo" int2:id="YwVJHuec">
      <int2:state int2:value="Rejected" int2:type="LegacyProofing"/>
    </int2:bookmark>
    <int2:bookmark int2:bookmarkName="_Int_BRKrZ0Sg" int2:invalidationBookmarkName="" int2:hashCode="RoHRJMxsS3O6q/" int2:id="YzH2BFRK"/>
    <int2:bookmark int2:bookmarkName="_Int_mgxSoZqH" int2:invalidationBookmarkName="" int2:hashCode="biDSsgPPvG2yGX" int2:id="Z0R2ZPcH"/>
    <int2:bookmark int2:bookmarkName="_Int_6QR6wT1U" int2:invalidationBookmarkName="" int2:hashCode="BfQOn9YK8DuJQN" int2:id="ZP00SFq3">
      <int2:state int2:value="Rejected" int2:type="AugLoop_Text_Critique"/>
    </int2:bookmark>
    <int2:bookmark int2:bookmarkName="_Int_Udd1dz35" int2:invalidationBookmarkName="" int2:hashCode="aBvmG4d0tPsw0n" int2:id="ZSyw5Pmr">
      <int2:state int2:value="Rejected" int2:type="AugLoop_Text_Critique"/>
      <int2:state int2:value="Rejected" int2:type="LegacyProofing"/>
    </int2:bookmark>
    <int2:bookmark int2:bookmarkName="_Int_om6O5sKb" int2:invalidationBookmarkName="" int2:hashCode="Ha7eyCHXtrwk4n" int2:id="ZsjbpWNb">
      <int2:state int2:value="Rejected" int2:type="LegacyProofing"/>
    </int2:bookmark>
    <int2:bookmark int2:bookmarkName="_Int_kyOWyGkZ" int2:invalidationBookmarkName="" int2:hashCode="sd+PpX15YY30ez" int2:id="bPtTwwMm">
      <int2:state int2:value="Rejected" int2:type="AugLoop_Text_Critique"/>
    </int2:bookmark>
    <int2:bookmark int2:bookmarkName="_Int_eqybXqH0" int2:invalidationBookmarkName="" int2:hashCode="X+T/RLmgqiy6lO" int2:id="crfm2eYy"/>
    <int2:bookmark int2:bookmarkName="_Int_uB4rTq7k" int2:invalidationBookmarkName="" int2:hashCode="ArvwLwBcZGnWV5" int2:id="cywCDHh1">
      <int2:state int2:value="Rejected" int2:type="AugLoop_Text_Critique"/>
    </int2:bookmark>
    <int2:bookmark int2:bookmarkName="_Int_OxdyyDBY" int2:invalidationBookmarkName="" int2:hashCode="SOBfssAyaUPd3O" int2:id="d2VseZS5">
      <int2:state int2:value="Rejected" int2:type="LegacyProofing"/>
    </int2:bookmark>
    <int2:bookmark int2:bookmarkName="_Int_KoRVpYSm" int2:invalidationBookmarkName="" int2:hashCode="+M6byVvzTw6jIK" int2:id="dv2d8i2z">
      <int2:state int2:value="Rejected" int2:type="LegacyProofing"/>
    </int2:bookmark>
    <int2:bookmark int2:bookmarkName="_Int_HdoB3775" int2:invalidationBookmarkName="" int2:hashCode="RoHRJMxsS3O6q/" int2:id="emoVM0jM">
      <int2:state int2:value="Rejected" int2:type="AugLoop_Text_Critique"/>
    </int2:bookmark>
    <int2:bookmark int2:bookmarkName="_Int_So5d9J4C" int2:invalidationBookmarkName="" int2:hashCode="Fq/rdSoSP7mMw5" int2:id="eoOTFwTH">
      <int2:state int2:value="Rejected" int2:type="LegacyProofing"/>
    </int2:bookmark>
    <int2:bookmark int2:bookmarkName="_Int_FQvtkGq3" int2:invalidationBookmarkName="" int2:hashCode="N6wermz/G8fFhr" int2:id="eppioAxH">
      <int2:state int2:value="Rejected" int2:type="AugLoop_Text_Critique"/>
    </int2:bookmark>
    <int2:bookmark int2:bookmarkName="_Int_9CtzJ1bi" int2:invalidationBookmarkName="" int2:hashCode="X+T/RLmgqiy6lO" int2:id="fr5VWxKK">
      <int2:state int2:value="Rejected" int2:type="AugLoop_Text_Critique"/>
    </int2:bookmark>
    <int2:bookmark int2:bookmarkName="_Int_ReVbSVfz" int2:invalidationBookmarkName="" int2:hashCode="X+T/RLmgqiy6lO" int2:id="gROKWgux">
      <int2:state int2:value="Rejected" int2:type="AugLoop_Text_Critique"/>
    </int2:bookmark>
    <int2:bookmark int2:bookmarkName="_Int_vSyydO2m" int2:invalidationBookmarkName="" int2:hashCode="Ys/5qm/efGzd5A" int2:id="gaDuaiKc">
      <int2:state int2:value="Rejected" int2:type="LegacyProofing"/>
    </int2:bookmark>
    <int2:bookmark int2:bookmarkName="_Int_fXgzwkLi" int2:invalidationBookmarkName="" int2:hashCode="/NDG1qT1P2IiCc" int2:id="hO20HZU4">
      <int2:state int2:value="Rejected" int2:type="LegacyProofing"/>
    </int2:bookmark>
    <int2:bookmark int2:bookmarkName="_Int_g0imaWB1" int2:invalidationBookmarkName="" int2:hashCode="v+0kt92QUrouAq" int2:id="hv6uiP5x">
      <int2:state int2:value="Rejected" int2:type="AugLoop_Text_Critique"/>
    </int2:bookmark>
    <int2:bookmark int2:bookmarkName="_Int_zwlWbyxd" int2:invalidationBookmarkName="" int2:hashCode="RkmMRO+6OuD5wD" int2:id="irn3hs3t">
      <int2:state int2:value="Rejected" int2:type="AugLoop_Text_Critique"/>
    </int2:bookmark>
    <int2:bookmark int2:bookmarkName="_Int_ATudn5Sy" int2:invalidationBookmarkName="" int2:hashCode="DVfDyzNcvNa+Sg" int2:id="jmB2gbND">
      <int2:state int2:value="Rejected" int2:type="LegacyProofing"/>
    </int2:bookmark>
    <int2:bookmark int2:bookmarkName="_Int_qeEK8itJ" int2:invalidationBookmarkName="" int2:hashCode="gvaI6UX75l4ebt" int2:id="kYO3GOzp">
      <int2:state int2:value="Rejected" int2:type="LegacyProofing"/>
    </int2:bookmark>
    <int2:bookmark int2:bookmarkName="_Int_c6G2t24e" int2:invalidationBookmarkName="" int2:hashCode="m5h7phOTpbs8bU" int2:id="lsxtOFIQ">
      <int2:state int2:value="Rejected" int2:type="LegacyProofing"/>
    </int2:bookmark>
    <int2:bookmark int2:bookmarkName="_Int_xqpTzENT" int2:invalidationBookmarkName="" int2:hashCode="9LHbEVRZjJ5QC7" int2:id="myvWY18x">
      <int2:state int2:value="Rejected" int2:type="LegacyProofing"/>
    </int2:bookmark>
    <int2:bookmark int2:bookmarkName="_Int_GZaxgGF7" int2:invalidationBookmarkName="" int2:hashCode="sNHYlKSu139Ziq" int2:id="n1POJy44">
      <int2:state int2:value="Rejected" int2:type="AugLoop_Text_Critique"/>
    </int2:bookmark>
    <int2:bookmark int2:bookmarkName="_Int_JQCld89x" int2:invalidationBookmarkName="" int2:hashCode="RoHRJMxsS3O6q/" int2:id="n56LXDmS">
      <int2:state int2:value="Rejected" int2:type="AugLoop_Text_Critique"/>
    </int2:bookmark>
    <int2:bookmark int2:bookmarkName="_Int_4TnWBAjP" int2:invalidationBookmarkName="" int2:hashCode="RoHRJMxsS3O6q/" int2:id="nI5lVOaG"/>
    <int2:bookmark int2:bookmarkName="_Int_gt8uJrGM" int2:invalidationBookmarkName="" int2:hashCode="RoHRJMxsS3O6q/" int2:id="oZgCTx8M"/>
    <int2:bookmark int2:bookmarkName="_Int_BT9a5cDg" int2:invalidationBookmarkName="" int2:hashCode="mKvc0gOm6gw+qC" int2:id="owaT4h0H">
      <int2:state int2:value="Rejected" int2:type="LegacyProofing"/>
    </int2:bookmark>
    <int2:bookmark int2:bookmarkName="_Int_u7OFfwcZ" int2:invalidationBookmarkName="" int2:hashCode="W9VMsAbLQk1q0w" int2:id="qBaGr5nr">
      <int2:state int2:value="Rejected" int2:type="LegacyProofing"/>
    </int2:bookmark>
    <int2:bookmark int2:bookmarkName="_Int_z8R6Dpjw" int2:invalidationBookmarkName="" int2:hashCode="X+T/RLmgqiy6lO" int2:id="r5glTXPy">
      <int2:state int2:value="Rejected" int2:type="AugLoop_Text_Critique"/>
    </int2:bookmark>
    <int2:bookmark int2:bookmarkName="_Int_LwoGtIlr" int2:invalidationBookmarkName="" int2:hashCode="2aBD68PvX+ky+I" int2:id="rCOwtPyE">
      <int2:state int2:value="Rejected" int2:type="LegacyProofing"/>
    </int2:bookmark>
    <int2:bookmark int2:bookmarkName="_Int_wfbHe6kg" int2:invalidationBookmarkName="" int2:hashCode="VA+RIcZREn+WCC" int2:id="s6p18jfH">
      <int2:state int2:value="Rejected" int2:type="LegacyProofing"/>
    </int2:bookmark>
    <int2:bookmark int2:bookmarkName="_Int_jF9UEf2z" int2:invalidationBookmarkName="" int2:hashCode="X+T/RLmgqiy6lO" int2:id="sOwUFwPT">
      <int2:state int2:value="Rejected" int2:type="AugLoop_Text_Critique"/>
    </int2:bookmark>
    <int2:bookmark int2:bookmarkName="_Int_dlK2PSXS" int2:invalidationBookmarkName="" int2:hashCode="64dYEoWNJ7Issr" int2:id="tdfrftZl">
      <int2:state int2:value="Rejected" int2:type="LegacyProofing"/>
    </int2:bookmark>
    <int2:bookmark int2:bookmarkName="_Int_4TLs61Dp" int2:invalidationBookmarkName="" int2:hashCode="4dDGwcKeatUWQH" int2:id="uMgFrTjl">
      <int2:state int2:value="Rejected" int2:type="AugLoop_Text_Critique"/>
    </int2:bookmark>
    <int2:bookmark int2:bookmarkName="_Int_iBq2gXhu" int2:invalidationBookmarkName="" int2:hashCode="X+T/RLmgqiy6lO" int2:id="uvQ3et4P"/>
    <int2:bookmark int2:bookmarkName="_Int_jwXzlN6A" int2:invalidationBookmarkName="" int2:hashCode="U4Ek5n2W7IqOGV" int2:id="v3nR1ZLX">
      <int2:state int2:value="Rejected" int2:type="LegacyProofing"/>
    </int2:bookmark>
    <int2:bookmark int2:bookmarkName="_Int_34JQTnaN" int2:invalidationBookmarkName="" int2:hashCode="RoHRJMxsS3O6q/" int2:id="vHX3Lpov">
      <int2:state int2:value="Rejected" int2:type="AugLoop_Text_Critique"/>
    </int2:bookmark>
    <int2:bookmark int2:bookmarkName="_Int_hUjDRCTE" int2:invalidationBookmarkName="" int2:hashCode="MxYmQROm5Y4FeS" int2:id="vIMmXGSj"/>
    <int2:bookmark int2:bookmarkName="_Int_a3gT3Khv" int2:invalidationBookmarkName="" int2:hashCode="X+T/RLmgqiy6lO" int2:id="wkmCeoSh">
      <int2:state int2:value="Rejected" int2:type="AugLoop_Text_Critique"/>
    </int2:bookmark>
    <int2:bookmark int2:bookmarkName="_Int_j8Iim0BP" int2:invalidationBookmarkName="" int2:hashCode="X+T/RLmgqiy6lO" int2:id="yJ8OWLFG">
      <int2:state int2:value="Rejected" int2:type="AugLoop_Text_Critique"/>
    </int2:bookmark>
    <int2:bookmark int2:bookmarkName="_Int_PUJhIT6M" int2:invalidationBookmarkName="" int2:hashCode="RoHRJMxsS3O6q/" int2:id="yKgKIxS3">
      <int2:state int2:value="Rejected" int2:type="AugLoop_Text_Critique"/>
    </int2:bookmark>
    <int2:bookmark int2:bookmarkName="_Int_WYhITnbj" int2:invalidationBookmarkName="" int2:hashCode="X+T/RLmgqiy6lO" int2:id="zR7Hztvl">
      <int2:state int2:value="Rejected" int2:type="AugLoop_Text_Critique"/>
    </int2:bookmark>
    <int2:bookmark int2:bookmarkName="_Int_fmLPbJ5m" int2:invalidationBookmarkName="" int2:hashCode="X+T/RLmgqiy6lO" int2:id="zmPwGESp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5C01"/>
    <w:multiLevelType w:val="hybridMultilevel"/>
    <w:tmpl w:val="9468D0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E5B70"/>
    <w:multiLevelType w:val="hybridMultilevel"/>
    <w:tmpl w:val="ADA05190"/>
    <w:lvl w:ilvl="0" w:tplc="10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2" w15:restartNumberingAfterBreak="0">
    <w:nsid w:val="033F266D"/>
    <w:multiLevelType w:val="multilevel"/>
    <w:tmpl w:val="B024F6F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5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8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64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5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78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977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808" w:hanging="2160"/>
      </w:pPr>
      <w:rPr>
        <w:rFonts w:hint="default"/>
      </w:rPr>
    </w:lvl>
  </w:abstractNum>
  <w:abstractNum w:abstractNumId="3" w15:restartNumberingAfterBreak="0">
    <w:nsid w:val="083452CE"/>
    <w:multiLevelType w:val="hybridMultilevel"/>
    <w:tmpl w:val="E7EE28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325A2B"/>
    <w:multiLevelType w:val="multilevel"/>
    <w:tmpl w:val="F678DF5E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D396857"/>
    <w:multiLevelType w:val="multilevel"/>
    <w:tmpl w:val="38707222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17031CE"/>
    <w:multiLevelType w:val="hybridMultilevel"/>
    <w:tmpl w:val="C6B0D338"/>
    <w:lvl w:ilvl="0" w:tplc="1F767778">
      <w:start w:val="1"/>
      <w:numFmt w:val="decimal"/>
      <w:lvlText w:val="%1."/>
      <w:lvlJc w:val="left"/>
      <w:pPr>
        <w:ind w:left="119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6B3C33"/>
    <w:multiLevelType w:val="hybridMultilevel"/>
    <w:tmpl w:val="5B4A8DE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5A03EF"/>
    <w:multiLevelType w:val="hybridMultilevel"/>
    <w:tmpl w:val="08BA4364"/>
    <w:lvl w:ilvl="0" w:tplc="10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9" w15:restartNumberingAfterBreak="0">
    <w:nsid w:val="1E9578CA"/>
    <w:multiLevelType w:val="hybridMultilevel"/>
    <w:tmpl w:val="92D0DBD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343EE"/>
    <w:multiLevelType w:val="hybridMultilevel"/>
    <w:tmpl w:val="6AE430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BB2031"/>
    <w:multiLevelType w:val="hybridMultilevel"/>
    <w:tmpl w:val="49FE03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D6EF4"/>
    <w:multiLevelType w:val="hybridMultilevel"/>
    <w:tmpl w:val="A3FC77D0"/>
    <w:lvl w:ilvl="0" w:tplc="1F767778">
      <w:start w:val="1"/>
      <w:numFmt w:val="decimal"/>
      <w:lvlText w:val="%1."/>
      <w:lvlJc w:val="left"/>
      <w:pPr>
        <w:ind w:left="119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EF2E19"/>
    <w:multiLevelType w:val="hybridMultilevel"/>
    <w:tmpl w:val="AF445B3C"/>
    <w:lvl w:ilvl="0" w:tplc="1009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abstractNum w:abstractNumId="14" w15:restartNumberingAfterBreak="0">
    <w:nsid w:val="2AB52578"/>
    <w:multiLevelType w:val="hybridMultilevel"/>
    <w:tmpl w:val="552CD9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067B1B"/>
    <w:multiLevelType w:val="multilevel"/>
    <w:tmpl w:val="FEC2EFDE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331978C3"/>
    <w:multiLevelType w:val="hybridMultilevel"/>
    <w:tmpl w:val="065C70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4A247F"/>
    <w:multiLevelType w:val="hybridMultilevel"/>
    <w:tmpl w:val="78F826EC"/>
    <w:lvl w:ilvl="0" w:tplc="93B8902C">
      <w:start w:val="1"/>
      <w:numFmt w:val="decimal"/>
      <w:lvlText w:val="%1."/>
      <w:lvlJc w:val="left"/>
      <w:pPr>
        <w:ind w:left="36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6" w:hanging="360"/>
      </w:pPr>
    </w:lvl>
    <w:lvl w:ilvl="2" w:tplc="1009001B" w:tentative="1">
      <w:start w:val="1"/>
      <w:numFmt w:val="lowerRoman"/>
      <w:lvlText w:val="%3."/>
      <w:lvlJc w:val="right"/>
      <w:pPr>
        <w:ind w:left="1806" w:hanging="180"/>
      </w:pPr>
    </w:lvl>
    <w:lvl w:ilvl="3" w:tplc="1009000F" w:tentative="1">
      <w:start w:val="1"/>
      <w:numFmt w:val="decimal"/>
      <w:lvlText w:val="%4."/>
      <w:lvlJc w:val="left"/>
      <w:pPr>
        <w:ind w:left="2526" w:hanging="360"/>
      </w:pPr>
    </w:lvl>
    <w:lvl w:ilvl="4" w:tplc="10090019" w:tentative="1">
      <w:start w:val="1"/>
      <w:numFmt w:val="lowerLetter"/>
      <w:lvlText w:val="%5."/>
      <w:lvlJc w:val="left"/>
      <w:pPr>
        <w:ind w:left="3246" w:hanging="360"/>
      </w:pPr>
    </w:lvl>
    <w:lvl w:ilvl="5" w:tplc="1009001B" w:tentative="1">
      <w:start w:val="1"/>
      <w:numFmt w:val="lowerRoman"/>
      <w:lvlText w:val="%6."/>
      <w:lvlJc w:val="right"/>
      <w:pPr>
        <w:ind w:left="3966" w:hanging="180"/>
      </w:pPr>
    </w:lvl>
    <w:lvl w:ilvl="6" w:tplc="1009000F" w:tentative="1">
      <w:start w:val="1"/>
      <w:numFmt w:val="decimal"/>
      <w:lvlText w:val="%7."/>
      <w:lvlJc w:val="left"/>
      <w:pPr>
        <w:ind w:left="4686" w:hanging="360"/>
      </w:pPr>
    </w:lvl>
    <w:lvl w:ilvl="7" w:tplc="10090019" w:tentative="1">
      <w:start w:val="1"/>
      <w:numFmt w:val="lowerLetter"/>
      <w:lvlText w:val="%8."/>
      <w:lvlJc w:val="left"/>
      <w:pPr>
        <w:ind w:left="5406" w:hanging="360"/>
      </w:pPr>
    </w:lvl>
    <w:lvl w:ilvl="8" w:tplc="10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8" w15:restartNumberingAfterBreak="0">
    <w:nsid w:val="38CB6FE5"/>
    <w:multiLevelType w:val="multilevel"/>
    <w:tmpl w:val="8026C1FC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abstractNum w:abstractNumId="19" w15:restartNumberingAfterBreak="0">
    <w:nsid w:val="3AFF7F7F"/>
    <w:multiLevelType w:val="multilevel"/>
    <w:tmpl w:val="1A6E5608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abstractNum w:abstractNumId="20" w15:restartNumberingAfterBreak="0">
    <w:nsid w:val="3CD029A9"/>
    <w:multiLevelType w:val="hybridMultilevel"/>
    <w:tmpl w:val="FC1EB018"/>
    <w:lvl w:ilvl="0" w:tplc="10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1" w15:restartNumberingAfterBreak="0">
    <w:nsid w:val="3E2F4972"/>
    <w:multiLevelType w:val="hybridMultilevel"/>
    <w:tmpl w:val="AA08A778"/>
    <w:lvl w:ilvl="0" w:tplc="1F767778">
      <w:start w:val="1"/>
      <w:numFmt w:val="decimal"/>
      <w:lvlText w:val="%1."/>
      <w:lvlJc w:val="left"/>
      <w:pPr>
        <w:ind w:left="119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5C5C4D"/>
    <w:multiLevelType w:val="multilevel"/>
    <w:tmpl w:val="1A6E5608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abstractNum w:abstractNumId="23" w15:restartNumberingAfterBreak="0">
    <w:nsid w:val="40B64627"/>
    <w:multiLevelType w:val="hybridMultilevel"/>
    <w:tmpl w:val="92D0DBD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68513A"/>
    <w:multiLevelType w:val="hybridMultilevel"/>
    <w:tmpl w:val="B998B4B6"/>
    <w:lvl w:ilvl="0" w:tplc="10090001">
      <w:start w:val="1"/>
      <w:numFmt w:val="bullet"/>
      <w:lvlText w:val=""/>
      <w:lvlJc w:val="left"/>
      <w:pPr>
        <w:ind w:left="13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</w:abstractNum>
  <w:abstractNum w:abstractNumId="25" w15:restartNumberingAfterBreak="0">
    <w:nsid w:val="4C3A1F84"/>
    <w:multiLevelType w:val="hybridMultilevel"/>
    <w:tmpl w:val="892C07DE"/>
    <w:lvl w:ilvl="0" w:tplc="10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26" w15:restartNumberingAfterBreak="0">
    <w:nsid w:val="4D916E42"/>
    <w:multiLevelType w:val="hybridMultilevel"/>
    <w:tmpl w:val="2C2AD3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E20982"/>
    <w:multiLevelType w:val="hybridMultilevel"/>
    <w:tmpl w:val="EA94D3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E711DE"/>
    <w:multiLevelType w:val="hybridMultilevel"/>
    <w:tmpl w:val="36CA63E8"/>
    <w:lvl w:ilvl="0" w:tplc="1009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abstractNum w:abstractNumId="29" w15:restartNumberingAfterBreak="0">
    <w:nsid w:val="50017E65"/>
    <w:multiLevelType w:val="hybridMultilevel"/>
    <w:tmpl w:val="54FE06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8C2427"/>
    <w:multiLevelType w:val="hybridMultilevel"/>
    <w:tmpl w:val="5EBA68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035DFD"/>
    <w:multiLevelType w:val="multilevel"/>
    <w:tmpl w:val="1A6E5608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abstractNum w:abstractNumId="32" w15:restartNumberingAfterBreak="0">
    <w:nsid w:val="58F45BFC"/>
    <w:multiLevelType w:val="hybridMultilevel"/>
    <w:tmpl w:val="1D6615F8"/>
    <w:lvl w:ilvl="0" w:tplc="10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33" w15:restartNumberingAfterBreak="0">
    <w:nsid w:val="5EA64445"/>
    <w:multiLevelType w:val="hybridMultilevel"/>
    <w:tmpl w:val="A9EAE09A"/>
    <w:lvl w:ilvl="0" w:tplc="1F767778">
      <w:start w:val="1"/>
      <w:numFmt w:val="decimal"/>
      <w:lvlText w:val="%1."/>
      <w:lvlJc w:val="left"/>
      <w:pPr>
        <w:ind w:left="119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665440"/>
    <w:multiLevelType w:val="hybridMultilevel"/>
    <w:tmpl w:val="917A7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6A7876"/>
    <w:multiLevelType w:val="hybridMultilevel"/>
    <w:tmpl w:val="549A31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D34898"/>
    <w:multiLevelType w:val="hybridMultilevel"/>
    <w:tmpl w:val="6108DA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F85D15"/>
    <w:multiLevelType w:val="hybridMultilevel"/>
    <w:tmpl w:val="866443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27A09"/>
    <w:multiLevelType w:val="hybridMultilevel"/>
    <w:tmpl w:val="3C90B7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472AC0"/>
    <w:multiLevelType w:val="multilevel"/>
    <w:tmpl w:val="8026C1FC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abstractNum w:abstractNumId="40" w15:restartNumberingAfterBreak="0">
    <w:nsid w:val="74A51E18"/>
    <w:multiLevelType w:val="hybridMultilevel"/>
    <w:tmpl w:val="85D4864C"/>
    <w:lvl w:ilvl="0" w:tplc="10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41" w15:restartNumberingAfterBreak="0">
    <w:nsid w:val="751745F0"/>
    <w:multiLevelType w:val="hybridMultilevel"/>
    <w:tmpl w:val="9DB80D78"/>
    <w:lvl w:ilvl="0" w:tplc="10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42" w15:restartNumberingAfterBreak="0">
    <w:nsid w:val="757B4A3A"/>
    <w:multiLevelType w:val="hybridMultilevel"/>
    <w:tmpl w:val="ABC41D7C"/>
    <w:lvl w:ilvl="0" w:tplc="1009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abstractNum w:abstractNumId="43" w15:restartNumberingAfterBreak="0">
    <w:nsid w:val="757C6AFC"/>
    <w:multiLevelType w:val="hybridMultilevel"/>
    <w:tmpl w:val="06902A8A"/>
    <w:lvl w:ilvl="0" w:tplc="10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44" w15:restartNumberingAfterBreak="0">
    <w:nsid w:val="76334CA7"/>
    <w:multiLevelType w:val="hybridMultilevel"/>
    <w:tmpl w:val="D3E8F9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966E8D"/>
    <w:multiLevelType w:val="hybridMultilevel"/>
    <w:tmpl w:val="58007508"/>
    <w:lvl w:ilvl="0" w:tplc="BE3A670A">
      <w:start w:val="1"/>
      <w:numFmt w:val="lowerLetter"/>
      <w:lvlText w:val="%1."/>
      <w:lvlJc w:val="left"/>
      <w:pPr>
        <w:ind w:left="471" w:hanging="360"/>
      </w:pPr>
      <w:rPr>
        <w:rFonts w:hint="default"/>
        <w:b/>
      </w:rPr>
    </w:lvl>
    <w:lvl w:ilvl="1" w:tplc="1F767778">
      <w:start w:val="1"/>
      <w:numFmt w:val="decimal"/>
      <w:lvlText w:val="%2."/>
      <w:lvlJc w:val="left"/>
      <w:pPr>
        <w:ind w:left="1191" w:hanging="360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1911" w:hanging="180"/>
      </w:pPr>
    </w:lvl>
    <w:lvl w:ilvl="3" w:tplc="1009000F" w:tentative="1">
      <w:start w:val="1"/>
      <w:numFmt w:val="decimal"/>
      <w:lvlText w:val="%4."/>
      <w:lvlJc w:val="left"/>
      <w:pPr>
        <w:ind w:left="2631" w:hanging="360"/>
      </w:pPr>
    </w:lvl>
    <w:lvl w:ilvl="4" w:tplc="10090019" w:tentative="1">
      <w:start w:val="1"/>
      <w:numFmt w:val="lowerLetter"/>
      <w:lvlText w:val="%5."/>
      <w:lvlJc w:val="left"/>
      <w:pPr>
        <w:ind w:left="3351" w:hanging="360"/>
      </w:pPr>
    </w:lvl>
    <w:lvl w:ilvl="5" w:tplc="1009001B" w:tentative="1">
      <w:start w:val="1"/>
      <w:numFmt w:val="lowerRoman"/>
      <w:lvlText w:val="%6."/>
      <w:lvlJc w:val="right"/>
      <w:pPr>
        <w:ind w:left="4071" w:hanging="180"/>
      </w:pPr>
    </w:lvl>
    <w:lvl w:ilvl="6" w:tplc="1009000F" w:tentative="1">
      <w:start w:val="1"/>
      <w:numFmt w:val="decimal"/>
      <w:lvlText w:val="%7."/>
      <w:lvlJc w:val="left"/>
      <w:pPr>
        <w:ind w:left="4791" w:hanging="360"/>
      </w:pPr>
    </w:lvl>
    <w:lvl w:ilvl="7" w:tplc="10090019" w:tentative="1">
      <w:start w:val="1"/>
      <w:numFmt w:val="lowerLetter"/>
      <w:lvlText w:val="%8."/>
      <w:lvlJc w:val="left"/>
      <w:pPr>
        <w:ind w:left="5511" w:hanging="360"/>
      </w:pPr>
    </w:lvl>
    <w:lvl w:ilvl="8" w:tplc="1009001B" w:tentative="1">
      <w:start w:val="1"/>
      <w:numFmt w:val="lowerRoman"/>
      <w:lvlText w:val="%9."/>
      <w:lvlJc w:val="right"/>
      <w:pPr>
        <w:ind w:left="6231" w:hanging="180"/>
      </w:pPr>
    </w:lvl>
  </w:abstractNum>
  <w:num w:numId="1" w16cid:durableId="846019004">
    <w:abstractNumId w:val="31"/>
  </w:num>
  <w:num w:numId="2" w16cid:durableId="191890240">
    <w:abstractNumId w:val="34"/>
  </w:num>
  <w:num w:numId="3" w16cid:durableId="1642228735">
    <w:abstractNumId w:val="45"/>
  </w:num>
  <w:num w:numId="4" w16cid:durableId="677542915">
    <w:abstractNumId w:val="16"/>
  </w:num>
  <w:num w:numId="5" w16cid:durableId="707612123">
    <w:abstractNumId w:val="7"/>
  </w:num>
  <w:num w:numId="6" w16cid:durableId="2016112028">
    <w:abstractNumId w:val="15"/>
  </w:num>
  <w:num w:numId="7" w16cid:durableId="905187547">
    <w:abstractNumId w:val="5"/>
  </w:num>
  <w:num w:numId="8" w16cid:durableId="1768379225">
    <w:abstractNumId w:val="26"/>
  </w:num>
  <w:num w:numId="9" w16cid:durableId="1212576368">
    <w:abstractNumId w:val="27"/>
  </w:num>
  <w:num w:numId="10" w16cid:durableId="1660500989">
    <w:abstractNumId w:val="38"/>
  </w:num>
  <w:num w:numId="11" w16cid:durableId="112750857">
    <w:abstractNumId w:val="4"/>
  </w:num>
  <w:num w:numId="12" w16cid:durableId="1009912744">
    <w:abstractNumId w:val="25"/>
  </w:num>
  <w:num w:numId="13" w16cid:durableId="1540120544">
    <w:abstractNumId w:val="43"/>
  </w:num>
  <w:num w:numId="14" w16cid:durableId="1847596063">
    <w:abstractNumId w:val="8"/>
  </w:num>
  <w:num w:numId="15" w16cid:durableId="1138301826">
    <w:abstractNumId w:val="32"/>
  </w:num>
  <w:num w:numId="16" w16cid:durableId="1588340104">
    <w:abstractNumId w:val="41"/>
  </w:num>
  <w:num w:numId="17" w16cid:durableId="1209878393">
    <w:abstractNumId w:val="40"/>
  </w:num>
  <w:num w:numId="18" w16cid:durableId="512647354">
    <w:abstractNumId w:val="1"/>
  </w:num>
  <w:num w:numId="19" w16cid:durableId="340399025">
    <w:abstractNumId w:val="17"/>
  </w:num>
  <w:num w:numId="20" w16cid:durableId="534319256">
    <w:abstractNumId w:val="20"/>
  </w:num>
  <w:num w:numId="21" w16cid:durableId="1131948019">
    <w:abstractNumId w:val="14"/>
  </w:num>
  <w:num w:numId="22" w16cid:durableId="1049722031">
    <w:abstractNumId w:val="24"/>
  </w:num>
  <w:num w:numId="23" w16cid:durableId="284584169">
    <w:abstractNumId w:val="22"/>
  </w:num>
  <w:num w:numId="24" w16cid:durableId="53235291">
    <w:abstractNumId w:val="36"/>
  </w:num>
  <w:num w:numId="25" w16cid:durableId="205332328">
    <w:abstractNumId w:val="44"/>
  </w:num>
  <w:num w:numId="26" w16cid:durableId="814183343">
    <w:abstractNumId w:val="11"/>
  </w:num>
  <w:num w:numId="27" w16cid:durableId="728042735">
    <w:abstractNumId w:val="19"/>
  </w:num>
  <w:num w:numId="28" w16cid:durableId="1814133211">
    <w:abstractNumId w:val="37"/>
  </w:num>
  <w:num w:numId="29" w16cid:durableId="1810171909">
    <w:abstractNumId w:val="3"/>
  </w:num>
  <w:num w:numId="30" w16cid:durableId="711613898">
    <w:abstractNumId w:val="35"/>
  </w:num>
  <w:num w:numId="31" w16cid:durableId="1305432823">
    <w:abstractNumId w:val="0"/>
  </w:num>
  <w:num w:numId="32" w16cid:durableId="421487636">
    <w:abstractNumId w:val="9"/>
  </w:num>
  <w:num w:numId="33" w16cid:durableId="1556240155">
    <w:abstractNumId w:val="30"/>
  </w:num>
  <w:num w:numId="34" w16cid:durableId="1399135525">
    <w:abstractNumId w:val="23"/>
  </w:num>
  <w:num w:numId="35" w16cid:durableId="1072433654">
    <w:abstractNumId w:val="10"/>
  </w:num>
  <w:num w:numId="36" w16cid:durableId="822937560">
    <w:abstractNumId w:val="12"/>
  </w:num>
  <w:num w:numId="37" w16cid:durableId="1301228074">
    <w:abstractNumId w:val="33"/>
  </w:num>
  <w:num w:numId="38" w16cid:durableId="673075829">
    <w:abstractNumId w:val="21"/>
  </w:num>
  <w:num w:numId="39" w16cid:durableId="713621957">
    <w:abstractNumId w:val="6"/>
  </w:num>
  <w:num w:numId="40" w16cid:durableId="498082847">
    <w:abstractNumId w:val="2"/>
  </w:num>
  <w:num w:numId="41" w16cid:durableId="1435515425">
    <w:abstractNumId w:val="39"/>
  </w:num>
  <w:num w:numId="42" w16cid:durableId="14235197">
    <w:abstractNumId w:val="18"/>
  </w:num>
  <w:num w:numId="43" w16cid:durableId="273946994">
    <w:abstractNumId w:val="29"/>
  </w:num>
  <w:num w:numId="44" w16cid:durableId="1783182579">
    <w:abstractNumId w:val="28"/>
  </w:num>
  <w:num w:numId="45" w16cid:durableId="3635146">
    <w:abstractNumId w:val="42"/>
  </w:num>
  <w:num w:numId="46" w16cid:durableId="2091392716">
    <w:abstractNumId w:val="13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jU2tjQ1NzOzNDNR0lEKTi0uzszPAykwrgUAZ4i9xywAAAA="/>
  </w:docVars>
  <w:rsids>
    <w:rsidRoot w:val="00746BCF"/>
    <w:rsid w:val="000041F8"/>
    <w:rsid w:val="00012D93"/>
    <w:rsid w:val="00015C49"/>
    <w:rsid w:val="000168B5"/>
    <w:rsid w:val="000245BD"/>
    <w:rsid w:val="00027D73"/>
    <w:rsid w:val="00034AB7"/>
    <w:rsid w:val="00040233"/>
    <w:rsid w:val="00041E1B"/>
    <w:rsid w:val="000421F8"/>
    <w:rsid w:val="00047DF0"/>
    <w:rsid w:val="000542FC"/>
    <w:rsid w:val="00054A29"/>
    <w:rsid w:val="00055C16"/>
    <w:rsid w:val="00057225"/>
    <w:rsid w:val="00057276"/>
    <w:rsid w:val="000606EF"/>
    <w:rsid w:val="00060B99"/>
    <w:rsid w:val="00062E42"/>
    <w:rsid w:val="00071BF5"/>
    <w:rsid w:val="000748DA"/>
    <w:rsid w:val="00082BF1"/>
    <w:rsid w:val="00082D6E"/>
    <w:rsid w:val="00083EB7"/>
    <w:rsid w:val="00084CC0"/>
    <w:rsid w:val="000869CF"/>
    <w:rsid w:val="00090CF8"/>
    <w:rsid w:val="000915F4"/>
    <w:rsid w:val="00094A87"/>
    <w:rsid w:val="00095C50"/>
    <w:rsid w:val="000975D3"/>
    <w:rsid w:val="000A2FBB"/>
    <w:rsid w:val="000B04E8"/>
    <w:rsid w:val="000B2754"/>
    <w:rsid w:val="000B585D"/>
    <w:rsid w:val="000B5CD4"/>
    <w:rsid w:val="000B5D11"/>
    <w:rsid w:val="000B612E"/>
    <w:rsid w:val="000B6660"/>
    <w:rsid w:val="000D4EE2"/>
    <w:rsid w:val="000D5395"/>
    <w:rsid w:val="000E179A"/>
    <w:rsid w:val="000E4ED2"/>
    <w:rsid w:val="000E5792"/>
    <w:rsid w:val="000F40A4"/>
    <w:rsid w:val="001075D9"/>
    <w:rsid w:val="0011236A"/>
    <w:rsid w:val="00117F60"/>
    <w:rsid w:val="00122C05"/>
    <w:rsid w:val="00131415"/>
    <w:rsid w:val="00135BFA"/>
    <w:rsid w:val="00143D2E"/>
    <w:rsid w:val="0015043F"/>
    <w:rsid w:val="001526E4"/>
    <w:rsid w:val="00153710"/>
    <w:rsid w:val="001549BB"/>
    <w:rsid w:val="00155F6B"/>
    <w:rsid w:val="00156C25"/>
    <w:rsid w:val="00157570"/>
    <w:rsid w:val="0016794C"/>
    <w:rsid w:val="0018374F"/>
    <w:rsid w:val="00187BFB"/>
    <w:rsid w:val="00193C74"/>
    <w:rsid w:val="001A0699"/>
    <w:rsid w:val="001A098B"/>
    <w:rsid w:val="001A57D7"/>
    <w:rsid w:val="001A71EC"/>
    <w:rsid w:val="001B2D78"/>
    <w:rsid w:val="001B57A6"/>
    <w:rsid w:val="001B7F4E"/>
    <w:rsid w:val="001C74AD"/>
    <w:rsid w:val="001D0B74"/>
    <w:rsid w:val="001D56D0"/>
    <w:rsid w:val="001E6839"/>
    <w:rsid w:val="001E74ED"/>
    <w:rsid w:val="001F06AA"/>
    <w:rsid w:val="001F0881"/>
    <w:rsid w:val="001F5FC8"/>
    <w:rsid w:val="00201EB4"/>
    <w:rsid w:val="0020524F"/>
    <w:rsid w:val="002066DB"/>
    <w:rsid w:val="002069BC"/>
    <w:rsid w:val="002278C4"/>
    <w:rsid w:val="002300DC"/>
    <w:rsid w:val="002308D9"/>
    <w:rsid w:val="00231137"/>
    <w:rsid w:val="00232906"/>
    <w:rsid w:val="002353C3"/>
    <w:rsid w:val="0023A04A"/>
    <w:rsid w:val="002453CE"/>
    <w:rsid w:val="00254357"/>
    <w:rsid w:val="00254E3A"/>
    <w:rsid w:val="0026044D"/>
    <w:rsid w:val="00261CAB"/>
    <w:rsid w:val="00262747"/>
    <w:rsid w:val="002706C8"/>
    <w:rsid w:val="0027431E"/>
    <w:rsid w:val="00274A03"/>
    <w:rsid w:val="002822A0"/>
    <w:rsid w:val="00285489"/>
    <w:rsid w:val="002866D9"/>
    <w:rsid w:val="00287D44"/>
    <w:rsid w:val="002963CD"/>
    <w:rsid w:val="002A70AA"/>
    <w:rsid w:val="002B6443"/>
    <w:rsid w:val="002B6599"/>
    <w:rsid w:val="002C1D93"/>
    <w:rsid w:val="002C59EB"/>
    <w:rsid w:val="002C5B9C"/>
    <w:rsid w:val="002C6C88"/>
    <w:rsid w:val="002D4E98"/>
    <w:rsid w:val="002D6887"/>
    <w:rsid w:val="002E0101"/>
    <w:rsid w:val="002E20EE"/>
    <w:rsid w:val="002F1E2E"/>
    <w:rsid w:val="002F2979"/>
    <w:rsid w:val="002F2F0E"/>
    <w:rsid w:val="00314810"/>
    <w:rsid w:val="0031556B"/>
    <w:rsid w:val="003206E7"/>
    <w:rsid w:val="00323832"/>
    <w:rsid w:val="00327655"/>
    <w:rsid w:val="00331575"/>
    <w:rsid w:val="00333EE9"/>
    <w:rsid w:val="00336EF8"/>
    <w:rsid w:val="003476BD"/>
    <w:rsid w:val="00354E7B"/>
    <w:rsid w:val="0035734D"/>
    <w:rsid w:val="00363348"/>
    <w:rsid w:val="00364642"/>
    <w:rsid w:val="00372F03"/>
    <w:rsid w:val="0039458A"/>
    <w:rsid w:val="00397D67"/>
    <w:rsid w:val="003B4426"/>
    <w:rsid w:val="003C5915"/>
    <w:rsid w:val="003D0259"/>
    <w:rsid w:val="003D45C7"/>
    <w:rsid w:val="003D5975"/>
    <w:rsid w:val="003E2D08"/>
    <w:rsid w:val="003E534D"/>
    <w:rsid w:val="003E56DE"/>
    <w:rsid w:val="003F191D"/>
    <w:rsid w:val="003F4AC8"/>
    <w:rsid w:val="003F76D6"/>
    <w:rsid w:val="004001A4"/>
    <w:rsid w:val="00401EC9"/>
    <w:rsid w:val="00405298"/>
    <w:rsid w:val="00410F8E"/>
    <w:rsid w:val="004158EE"/>
    <w:rsid w:val="00417637"/>
    <w:rsid w:val="00420C44"/>
    <w:rsid w:val="00424E13"/>
    <w:rsid w:val="004312C2"/>
    <w:rsid w:val="004347EF"/>
    <w:rsid w:val="0043546C"/>
    <w:rsid w:val="0043546F"/>
    <w:rsid w:val="004421BD"/>
    <w:rsid w:val="004426A0"/>
    <w:rsid w:val="00443318"/>
    <w:rsid w:val="0044377E"/>
    <w:rsid w:val="004452D3"/>
    <w:rsid w:val="0045097D"/>
    <w:rsid w:val="00454EA6"/>
    <w:rsid w:val="004638DA"/>
    <w:rsid w:val="00464181"/>
    <w:rsid w:val="004663FD"/>
    <w:rsid w:val="00471E42"/>
    <w:rsid w:val="00474E56"/>
    <w:rsid w:val="00477681"/>
    <w:rsid w:val="00477933"/>
    <w:rsid w:val="00481D49"/>
    <w:rsid w:val="004852DE"/>
    <w:rsid w:val="00486876"/>
    <w:rsid w:val="0048727E"/>
    <w:rsid w:val="00494177"/>
    <w:rsid w:val="004958F2"/>
    <w:rsid w:val="004A1992"/>
    <w:rsid w:val="004A380C"/>
    <w:rsid w:val="004A5587"/>
    <w:rsid w:val="004A6BE8"/>
    <w:rsid w:val="004A751A"/>
    <w:rsid w:val="004B0D0E"/>
    <w:rsid w:val="004B4254"/>
    <w:rsid w:val="004B687F"/>
    <w:rsid w:val="004C5226"/>
    <w:rsid w:val="004D02F5"/>
    <w:rsid w:val="004D294C"/>
    <w:rsid w:val="004D2F32"/>
    <w:rsid w:val="004D35F9"/>
    <w:rsid w:val="004E20B1"/>
    <w:rsid w:val="004E22C2"/>
    <w:rsid w:val="004E4B2B"/>
    <w:rsid w:val="004E60C9"/>
    <w:rsid w:val="004E62E1"/>
    <w:rsid w:val="004F1980"/>
    <w:rsid w:val="004F472E"/>
    <w:rsid w:val="004F4A6A"/>
    <w:rsid w:val="005029D7"/>
    <w:rsid w:val="00503285"/>
    <w:rsid w:val="00504894"/>
    <w:rsid w:val="00511212"/>
    <w:rsid w:val="00511306"/>
    <w:rsid w:val="0051458D"/>
    <w:rsid w:val="005148DD"/>
    <w:rsid w:val="00515FEA"/>
    <w:rsid w:val="005205B1"/>
    <w:rsid w:val="00520DEF"/>
    <w:rsid w:val="00527820"/>
    <w:rsid w:val="005379C7"/>
    <w:rsid w:val="00545C64"/>
    <w:rsid w:val="005515A4"/>
    <w:rsid w:val="0055392E"/>
    <w:rsid w:val="00554474"/>
    <w:rsid w:val="00554F6C"/>
    <w:rsid w:val="0055580E"/>
    <w:rsid w:val="005602C2"/>
    <w:rsid w:val="00576D7F"/>
    <w:rsid w:val="00577127"/>
    <w:rsid w:val="00580DDD"/>
    <w:rsid w:val="005819EA"/>
    <w:rsid w:val="005901E1"/>
    <w:rsid w:val="00597622"/>
    <w:rsid w:val="005A2003"/>
    <w:rsid w:val="005A225F"/>
    <w:rsid w:val="005B2984"/>
    <w:rsid w:val="005B46F6"/>
    <w:rsid w:val="005B79D5"/>
    <w:rsid w:val="005C0187"/>
    <w:rsid w:val="005C03E1"/>
    <w:rsid w:val="005C647D"/>
    <w:rsid w:val="005D1B27"/>
    <w:rsid w:val="005D38DC"/>
    <w:rsid w:val="005E6602"/>
    <w:rsid w:val="005E7AA4"/>
    <w:rsid w:val="00603FCF"/>
    <w:rsid w:val="00603FFA"/>
    <w:rsid w:val="006056FC"/>
    <w:rsid w:val="00611CAB"/>
    <w:rsid w:val="006127FB"/>
    <w:rsid w:val="0061497C"/>
    <w:rsid w:val="006174CC"/>
    <w:rsid w:val="00617975"/>
    <w:rsid w:val="00621176"/>
    <w:rsid w:val="00631A43"/>
    <w:rsid w:val="006323E2"/>
    <w:rsid w:val="00632A77"/>
    <w:rsid w:val="00636160"/>
    <w:rsid w:val="0063627B"/>
    <w:rsid w:val="00641EA5"/>
    <w:rsid w:val="0064513C"/>
    <w:rsid w:val="00646894"/>
    <w:rsid w:val="00647B8F"/>
    <w:rsid w:val="00652F2A"/>
    <w:rsid w:val="0065473D"/>
    <w:rsid w:val="0065590B"/>
    <w:rsid w:val="00657152"/>
    <w:rsid w:val="006606CA"/>
    <w:rsid w:val="006829C4"/>
    <w:rsid w:val="00683FC1"/>
    <w:rsid w:val="00687954"/>
    <w:rsid w:val="00693621"/>
    <w:rsid w:val="00693852"/>
    <w:rsid w:val="00696674"/>
    <w:rsid w:val="006977B5"/>
    <w:rsid w:val="006A1AA4"/>
    <w:rsid w:val="006B1F44"/>
    <w:rsid w:val="006B590B"/>
    <w:rsid w:val="006C316E"/>
    <w:rsid w:val="006C4193"/>
    <w:rsid w:val="006C7160"/>
    <w:rsid w:val="006C76FB"/>
    <w:rsid w:val="006C7B61"/>
    <w:rsid w:val="006E1393"/>
    <w:rsid w:val="006E2587"/>
    <w:rsid w:val="006E6094"/>
    <w:rsid w:val="006F1AF8"/>
    <w:rsid w:val="006F6DFB"/>
    <w:rsid w:val="006F7138"/>
    <w:rsid w:val="00700E2B"/>
    <w:rsid w:val="00704F26"/>
    <w:rsid w:val="00706160"/>
    <w:rsid w:val="007077B4"/>
    <w:rsid w:val="007121E4"/>
    <w:rsid w:val="00713133"/>
    <w:rsid w:val="007164EC"/>
    <w:rsid w:val="00721E41"/>
    <w:rsid w:val="007230F6"/>
    <w:rsid w:val="0072435B"/>
    <w:rsid w:val="00724998"/>
    <w:rsid w:val="0072760C"/>
    <w:rsid w:val="0073129F"/>
    <w:rsid w:val="00731632"/>
    <w:rsid w:val="00740158"/>
    <w:rsid w:val="007411CA"/>
    <w:rsid w:val="00741CE7"/>
    <w:rsid w:val="00746BCF"/>
    <w:rsid w:val="0075070D"/>
    <w:rsid w:val="00751F48"/>
    <w:rsid w:val="0075276C"/>
    <w:rsid w:val="00753B22"/>
    <w:rsid w:val="00757DDB"/>
    <w:rsid w:val="00763827"/>
    <w:rsid w:val="0076706F"/>
    <w:rsid w:val="00771322"/>
    <w:rsid w:val="0078101D"/>
    <w:rsid w:val="00783AB2"/>
    <w:rsid w:val="00783D37"/>
    <w:rsid w:val="00786A67"/>
    <w:rsid w:val="00796A88"/>
    <w:rsid w:val="007B17A1"/>
    <w:rsid w:val="007D0925"/>
    <w:rsid w:val="007D181A"/>
    <w:rsid w:val="007E1964"/>
    <w:rsid w:val="007E211C"/>
    <w:rsid w:val="007E4D71"/>
    <w:rsid w:val="007E59A7"/>
    <w:rsid w:val="007E5A5B"/>
    <w:rsid w:val="007F2B4E"/>
    <w:rsid w:val="007F2B74"/>
    <w:rsid w:val="007F6A57"/>
    <w:rsid w:val="007F72FE"/>
    <w:rsid w:val="00806BFD"/>
    <w:rsid w:val="00806D62"/>
    <w:rsid w:val="008125E1"/>
    <w:rsid w:val="00816AC9"/>
    <w:rsid w:val="00817F27"/>
    <w:rsid w:val="00823BD5"/>
    <w:rsid w:val="00832DD6"/>
    <w:rsid w:val="008340B5"/>
    <w:rsid w:val="00836CA2"/>
    <w:rsid w:val="0087194F"/>
    <w:rsid w:val="00874B20"/>
    <w:rsid w:val="00875FA2"/>
    <w:rsid w:val="00880BAC"/>
    <w:rsid w:val="00881827"/>
    <w:rsid w:val="008857CD"/>
    <w:rsid w:val="0089540B"/>
    <w:rsid w:val="008A5A5A"/>
    <w:rsid w:val="008B10AC"/>
    <w:rsid w:val="008B3A15"/>
    <w:rsid w:val="008B6B6B"/>
    <w:rsid w:val="008C5063"/>
    <w:rsid w:val="008C6286"/>
    <w:rsid w:val="008C77AE"/>
    <w:rsid w:val="008E2934"/>
    <w:rsid w:val="008E7152"/>
    <w:rsid w:val="008F151E"/>
    <w:rsid w:val="008F15EA"/>
    <w:rsid w:val="008F70B9"/>
    <w:rsid w:val="008F7CCA"/>
    <w:rsid w:val="008FDF24"/>
    <w:rsid w:val="0090244F"/>
    <w:rsid w:val="009048B8"/>
    <w:rsid w:val="00905619"/>
    <w:rsid w:val="009077FC"/>
    <w:rsid w:val="00913708"/>
    <w:rsid w:val="00913751"/>
    <w:rsid w:val="009165CC"/>
    <w:rsid w:val="00917CD0"/>
    <w:rsid w:val="00921769"/>
    <w:rsid w:val="00924036"/>
    <w:rsid w:val="0092533B"/>
    <w:rsid w:val="00925CC8"/>
    <w:rsid w:val="00927490"/>
    <w:rsid w:val="00932D6E"/>
    <w:rsid w:val="009334F1"/>
    <w:rsid w:val="009345D0"/>
    <w:rsid w:val="00940FA8"/>
    <w:rsid w:val="009418D4"/>
    <w:rsid w:val="0094343D"/>
    <w:rsid w:val="009514DE"/>
    <w:rsid w:val="009518F7"/>
    <w:rsid w:val="00953B2A"/>
    <w:rsid w:val="00955E90"/>
    <w:rsid w:val="00961D08"/>
    <w:rsid w:val="009677D9"/>
    <w:rsid w:val="00971C49"/>
    <w:rsid w:val="00972EC1"/>
    <w:rsid w:val="00973D4E"/>
    <w:rsid w:val="009764C3"/>
    <w:rsid w:val="0097695E"/>
    <w:rsid w:val="009846D0"/>
    <w:rsid w:val="0098479D"/>
    <w:rsid w:val="009868BD"/>
    <w:rsid w:val="00992E06"/>
    <w:rsid w:val="009935AE"/>
    <w:rsid w:val="00994F41"/>
    <w:rsid w:val="009A141D"/>
    <w:rsid w:val="009B0D9F"/>
    <w:rsid w:val="009B3FB8"/>
    <w:rsid w:val="009B4A1D"/>
    <w:rsid w:val="009B4B84"/>
    <w:rsid w:val="009C2B7C"/>
    <w:rsid w:val="009D23BD"/>
    <w:rsid w:val="009D4362"/>
    <w:rsid w:val="009E1787"/>
    <w:rsid w:val="009E2955"/>
    <w:rsid w:val="009E4A2E"/>
    <w:rsid w:val="009F0F5A"/>
    <w:rsid w:val="00A029BC"/>
    <w:rsid w:val="00A03E16"/>
    <w:rsid w:val="00A05911"/>
    <w:rsid w:val="00A159F4"/>
    <w:rsid w:val="00A23C89"/>
    <w:rsid w:val="00A270F6"/>
    <w:rsid w:val="00A36658"/>
    <w:rsid w:val="00A44227"/>
    <w:rsid w:val="00A462E0"/>
    <w:rsid w:val="00A53CD5"/>
    <w:rsid w:val="00A54C27"/>
    <w:rsid w:val="00A555D5"/>
    <w:rsid w:val="00A55702"/>
    <w:rsid w:val="00A55903"/>
    <w:rsid w:val="00A56554"/>
    <w:rsid w:val="00A56A08"/>
    <w:rsid w:val="00A57044"/>
    <w:rsid w:val="00A579F7"/>
    <w:rsid w:val="00A64C80"/>
    <w:rsid w:val="00A67F90"/>
    <w:rsid w:val="00A7433A"/>
    <w:rsid w:val="00A75A7C"/>
    <w:rsid w:val="00A765FB"/>
    <w:rsid w:val="00A90F4A"/>
    <w:rsid w:val="00A93CCE"/>
    <w:rsid w:val="00AA0A46"/>
    <w:rsid w:val="00AA1B16"/>
    <w:rsid w:val="00AA4113"/>
    <w:rsid w:val="00AB3401"/>
    <w:rsid w:val="00AB3F62"/>
    <w:rsid w:val="00AB4B56"/>
    <w:rsid w:val="00AC0C5F"/>
    <w:rsid w:val="00AC2E60"/>
    <w:rsid w:val="00AC7F9F"/>
    <w:rsid w:val="00AE19CE"/>
    <w:rsid w:val="00AE2850"/>
    <w:rsid w:val="00AE3080"/>
    <w:rsid w:val="00AE364E"/>
    <w:rsid w:val="00AE5DC5"/>
    <w:rsid w:val="00AE7170"/>
    <w:rsid w:val="00AE7581"/>
    <w:rsid w:val="00AF0EEF"/>
    <w:rsid w:val="00AF24EF"/>
    <w:rsid w:val="00AF7AB0"/>
    <w:rsid w:val="00B0134A"/>
    <w:rsid w:val="00B023CF"/>
    <w:rsid w:val="00B0284D"/>
    <w:rsid w:val="00B03E4E"/>
    <w:rsid w:val="00B0538D"/>
    <w:rsid w:val="00B07A08"/>
    <w:rsid w:val="00B101F1"/>
    <w:rsid w:val="00B21410"/>
    <w:rsid w:val="00B22734"/>
    <w:rsid w:val="00B236E2"/>
    <w:rsid w:val="00B2406D"/>
    <w:rsid w:val="00B3435B"/>
    <w:rsid w:val="00B346C0"/>
    <w:rsid w:val="00B357EE"/>
    <w:rsid w:val="00B37AE8"/>
    <w:rsid w:val="00B37BB0"/>
    <w:rsid w:val="00B4068B"/>
    <w:rsid w:val="00B452D4"/>
    <w:rsid w:val="00B546F4"/>
    <w:rsid w:val="00B551FC"/>
    <w:rsid w:val="00B60D8F"/>
    <w:rsid w:val="00B71FF1"/>
    <w:rsid w:val="00B73A08"/>
    <w:rsid w:val="00B86C46"/>
    <w:rsid w:val="00B877A4"/>
    <w:rsid w:val="00B92106"/>
    <w:rsid w:val="00B933E7"/>
    <w:rsid w:val="00B951C1"/>
    <w:rsid w:val="00B972B5"/>
    <w:rsid w:val="00BA6886"/>
    <w:rsid w:val="00BB255B"/>
    <w:rsid w:val="00BB2562"/>
    <w:rsid w:val="00BB7832"/>
    <w:rsid w:val="00BB7A75"/>
    <w:rsid w:val="00BC20C8"/>
    <w:rsid w:val="00BC75D7"/>
    <w:rsid w:val="00BD14FC"/>
    <w:rsid w:val="00BD55BE"/>
    <w:rsid w:val="00BD5B0D"/>
    <w:rsid w:val="00BD758D"/>
    <w:rsid w:val="00BE6505"/>
    <w:rsid w:val="00BF5642"/>
    <w:rsid w:val="00C1025F"/>
    <w:rsid w:val="00C103DA"/>
    <w:rsid w:val="00C129D3"/>
    <w:rsid w:val="00C14B98"/>
    <w:rsid w:val="00C14D9F"/>
    <w:rsid w:val="00C16ED3"/>
    <w:rsid w:val="00C20380"/>
    <w:rsid w:val="00C211B0"/>
    <w:rsid w:val="00C239D6"/>
    <w:rsid w:val="00C260EF"/>
    <w:rsid w:val="00C3416F"/>
    <w:rsid w:val="00C36DE1"/>
    <w:rsid w:val="00C451C7"/>
    <w:rsid w:val="00C51265"/>
    <w:rsid w:val="00C518F7"/>
    <w:rsid w:val="00C52B56"/>
    <w:rsid w:val="00C546B0"/>
    <w:rsid w:val="00C56B8C"/>
    <w:rsid w:val="00C62964"/>
    <w:rsid w:val="00C6492F"/>
    <w:rsid w:val="00C80728"/>
    <w:rsid w:val="00C8161B"/>
    <w:rsid w:val="00C86548"/>
    <w:rsid w:val="00C95B64"/>
    <w:rsid w:val="00C95E35"/>
    <w:rsid w:val="00C96457"/>
    <w:rsid w:val="00CA5929"/>
    <w:rsid w:val="00CA6AE7"/>
    <w:rsid w:val="00CB1519"/>
    <w:rsid w:val="00CC7207"/>
    <w:rsid w:val="00CD0A5A"/>
    <w:rsid w:val="00CD2515"/>
    <w:rsid w:val="00CD47D1"/>
    <w:rsid w:val="00CD5322"/>
    <w:rsid w:val="00CD7594"/>
    <w:rsid w:val="00CE6BA4"/>
    <w:rsid w:val="00CF04F9"/>
    <w:rsid w:val="00D04CE5"/>
    <w:rsid w:val="00D20722"/>
    <w:rsid w:val="00D20880"/>
    <w:rsid w:val="00D22471"/>
    <w:rsid w:val="00D23033"/>
    <w:rsid w:val="00D23FEF"/>
    <w:rsid w:val="00D2614D"/>
    <w:rsid w:val="00D30D18"/>
    <w:rsid w:val="00D34583"/>
    <w:rsid w:val="00D3682C"/>
    <w:rsid w:val="00D43A7F"/>
    <w:rsid w:val="00D53750"/>
    <w:rsid w:val="00D5728E"/>
    <w:rsid w:val="00D66FD0"/>
    <w:rsid w:val="00D74D1A"/>
    <w:rsid w:val="00D75F05"/>
    <w:rsid w:val="00D80B2F"/>
    <w:rsid w:val="00D844C6"/>
    <w:rsid w:val="00D85F69"/>
    <w:rsid w:val="00D91900"/>
    <w:rsid w:val="00D92535"/>
    <w:rsid w:val="00D944C8"/>
    <w:rsid w:val="00D94FE3"/>
    <w:rsid w:val="00D953B5"/>
    <w:rsid w:val="00DA2B17"/>
    <w:rsid w:val="00DA2C70"/>
    <w:rsid w:val="00DB0ED8"/>
    <w:rsid w:val="00DB7B70"/>
    <w:rsid w:val="00DC16B6"/>
    <w:rsid w:val="00DF3D6A"/>
    <w:rsid w:val="00DF4C67"/>
    <w:rsid w:val="00DF768E"/>
    <w:rsid w:val="00E015A6"/>
    <w:rsid w:val="00E05DC7"/>
    <w:rsid w:val="00E05E07"/>
    <w:rsid w:val="00E06CFB"/>
    <w:rsid w:val="00E07DFA"/>
    <w:rsid w:val="00E13965"/>
    <w:rsid w:val="00E15D39"/>
    <w:rsid w:val="00E16860"/>
    <w:rsid w:val="00E219CA"/>
    <w:rsid w:val="00E23482"/>
    <w:rsid w:val="00E3052B"/>
    <w:rsid w:val="00E32ABC"/>
    <w:rsid w:val="00E32EDA"/>
    <w:rsid w:val="00E35B1C"/>
    <w:rsid w:val="00E404CA"/>
    <w:rsid w:val="00E40A6B"/>
    <w:rsid w:val="00E4616E"/>
    <w:rsid w:val="00E6185A"/>
    <w:rsid w:val="00E61D64"/>
    <w:rsid w:val="00E631B4"/>
    <w:rsid w:val="00E63F20"/>
    <w:rsid w:val="00E74247"/>
    <w:rsid w:val="00E75479"/>
    <w:rsid w:val="00E755B4"/>
    <w:rsid w:val="00E75A8F"/>
    <w:rsid w:val="00E90103"/>
    <w:rsid w:val="00E929D7"/>
    <w:rsid w:val="00EA1BFE"/>
    <w:rsid w:val="00EB0BF8"/>
    <w:rsid w:val="00EB4DBF"/>
    <w:rsid w:val="00EB5FFF"/>
    <w:rsid w:val="00EC148E"/>
    <w:rsid w:val="00EC6CF8"/>
    <w:rsid w:val="00ED1B3D"/>
    <w:rsid w:val="00ED3904"/>
    <w:rsid w:val="00ED4E20"/>
    <w:rsid w:val="00ED52B2"/>
    <w:rsid w:val="00ED64C7"/>
    <w:rsid w:val="00EE32FE"/>
    <w:rsid w:val="00EE5A13"/>
    <w:rsid w:val="00EE7356"/>
    <w:rsid w:val="00EF3627"/>
    <w:rsid w:val="00EF5E4F"/>
    <w:rsid w:val="00EF7996"/>
    <w:rsid w:val="00F0213E"/>
    <w:rsid w:val="00F047F3"/>
    <w:rsid w:val="00F12BC4"/>
    <w:rsid w:val="00F16EA4"/>
    <w:rsid w:val="00F227E2"/>
    <w:rsid w:val="00F24E6A"/>
    <w:rsid w:val="00F26FBE"/>
    <w:rsid w:val="00F30401"/>
    <w:rsid w:val="00F346CA"/>
    <w:rsid w:val="00F44C9C"/>
    <w:rsid w:val="00F44F49"/>
    <w:rsid w:val="00F45BD9"/>
    <w:rsid w:val="00F54C09"/>
    <w:rsid w:val="00F62D8F"/>
    <w:rsid w:val="00F711BD"/>
    <w:rsid w:val="00F74734"/>
    <w:rsid w:val="00F762A0"/>
    <w:rsid w:val="00F76E48"/>
    <w:rsid w:val="00F80786"/>
    <w:rsid w:val="00F915A0"/>
    <w:rsid w:val="00F91CDB"/>
    <w:rsid w:val="00F939EC"/>
    <w:rsid w:val="00FA3C20"/>
    <w:rsid w:val="00FA43B0"/>
    <w:rsid w:val="00FB3954"/>
    <w:rsid w:val="00FC3A43"/>
    <w:rsid w:val="00FC4162"/>
    <w:rsid w:val="00FC4683"/>
    <w:rsid w:val="00FD3C03"/>
    <w:rsid w:val="00FE01E0"/>
    <w:rsid w:val="00FE2AB3"/>
    <w:rsid w:val="00FE40B6"/>
    <w:rsid w:val="00FE6A45"/>
    <w:rsid w:val="00FE6AD1"/>
    <w:rsid w:val="00FE78AC"/>
    <w:rsid w:val="00FF31E1"/>
    <w:rsid w:val="00FF4CFD"/>
    <w:rsid w:val="00FF76CE"/>
    <w:rsid w:val="0183FAD9"/>
    <w:rsid w:val="01BD857F"/>
    <w:rsid w:val="01D9BEDC"/>
    <w:rsid w:val="01FD772E"/>
    <w:rsid w:val="02073980"/>
    <w:rsid w:val="024E5D4D"/>
    <w:rsid w:val="02757796"/>
    <w:rsid w:val="02901BE0"/>
    <w:rsid w:val="02930596"/>
    <w:rsid w:val="032EDB02"/>
    <w:rsid w:val="033566C7"/>
    <w:rsid w:val="0398E140"/>
    <w:rsid w:val="03A55186"/>
    <w:rsid w:val="04284B53"/>
    <w:rsid w:val="04760D34"/>
    <w:rsid w:val="04AF2574"/>
    <w:rsid w:val="0508B1E6"/>
    <w:rsid w:val="054893E8"/>
    <w:rsid w:val="054C489F"/>
    <w:rsid w:val="0559C190"/>
    <w:rsid w:val="05822E3B"/>
    <w:rsid w:val="058DA66B"/>
    <w:rsid w:val="05A0E496"/>
    <w:rsid w:val="05A0EE22"/>
    <w:rsid w:val="05ADFCCD"/>
    <w:rsid w:val="05C999A7"/>
    <w:rsid w:val="0621EA77"/>
    <w:rsid w:val="06436D24"/>
    <w:rsid w:val="068CBA03"/>
    <w:rsid w:val="06A2B808"/>
    <w:rsid w:val="0722CF29"/>
    <w:rsid w:val="0769CAD0"/>
    <w:rsid w:val="08226117"/>
    <w:rsid w:val="089D7EC5"/>
    <w:rsid w:val="08C87A1E"/>
    <w:rsid w:val="09013491"/>
    <w:rsid w:val="09059B31"/>
    <w:rsid w:val="098D7927"/>
    <w:rsid w:val="09C45AC5"/>
    <w:rsid w:val="0A32C40E"/>
    <w:rsid w:val="0A7F75B2"/>
    <w:rsid w:val="0ABA17A6"/>
    <w:rsid w:val="0AC3D529"/>
    <w:rsid w:val="0AD80558"/>
    <w:rsid w:val="0AECD69C"/>
    <w:rsid w:val="0B04EE03"/>
    <w:rsid w:val="0B0C8ABE"/>
    <w:rsid w:val="0B6652F1"/>
    <w:rsid w:val="0C594C96"/>
    <w:rsid w:val="0C680F61"/>
    <w:rsid w:val="0C98B3DF"/>
    <w:rsid w:val="0CCB0E36"/>
    <w:rsid w:val="0CE2A2FC"/>
    <w:rsid w:val="0D28F195"/>
    <w:rsid w:val="0D2A75BB"/>
    <w:rsid w:val="0D4C7DFF"/>
    <w:rsid w:val="0D8CE469"/>
    <w:rsid w:val="0DC87F4A"/>
    <w:rsid w:val="0E40124C"/>
    <w:rsid w:val="0E91A29B"/>
    <w:rsid w:val="0EA21951"/>
    <w:rsid w:val="0EE9DC09"/>
    <w:rsid w:val="0EF82188"/>
    <w:rsid w:val="0F2712A1"/>
    <w:rsid w:val="0FBD2091"/>
    <w:rsid w:val="0FE3BA48"/>
    <w:rsid w:val="1019754E"/>
    <w:rsid w:val="1023F6B1"/>
    <w:rsid w:val="10300D4A"/>
    <w:rsid w:val="103071F1"/>
    <w:rsid w:val="1077331F"/>
    <w:rsid w:val="10BE90DE"/>
    <w:rsid w:val="10DD9FC6"/>
    <w:rsid w:val="10F7B885"/>
    <w:rsid w:val="1116EF5B"/>
    <w:rsid w:val="11194869"/>
    <w:rsid w:val="113DDD69"/>
    <w:rsid w:val="1144E8FC"/>
    <w:rsid w:val="115F57E8"/>
    <w:rsid w:val="11A696AB"/>
    <w:rsid w:val="11B6B302"/>
    <w:rsid w:val="12013ACD"/>
    <w:rsid w:val="12231062"/>
    <w:rsid w:val="129388E6"/>
    <w:rsid w:val="1336CC7E"/>
    <w:rsid w:val="1351ADD8"/>
    <w:rsid w:val="144A1440"/>
    <w:rsid w:val="1457581A"/>
    <w:rsid w:val="1480F5EE"/>
    <w:rsid w:val="14827E0B"/>
    <w:rsid w:val="14C9B2B5"/>
    <w:rsid w:val="151BB214"/>
    <w:rsid w:val="155F11DA"/>
    <w:rsid w:val="158B8A2B"/>
    <w:rsid w:val="161D9859"/>
    <w:rsid w:val="1627CF89"/>
    <w:rsid w:val="167B0BF7"/>
    <w:rsid w:val="16D16D21"/>
    <w:rsid w:val="171EF241"/>
    <w:rsid w:val="1768D361"/>
    <w:rsid w:val="17C5EE4C"/>
    <w:rsid w:val="18073518"/>
    <w:rsid w:val="18129C12"/>
    <w:rsid w:val="18595BCD"/>
    <w:rsid w:val="1873B18D"/>
    <w:rsid w:val="18E1BE7B"/>
    <w:rsid w:val="18F6B934"/>
    <w:rsid w:val="19490A75"/>
    <w:rsid w:val="196337E1"/>
    <w:rsid w:val="198913CE"/>
    <w:rsid w:val="19935E39"/>
    <w:rsid w:val="19CD8057"/>
    <w:rsid w:val="19D5777A"/>
    <w:rsid w:val="1A2C7389"/>
    <w:rsid w:val="1A9819C2"/>
    <w:rsid w:val="1ABF7CE2"/>
    <w:rsid w:val="1AE5C903"/>
    <w:rsid w:val="1AF36D12"/>
    <w:rsid w:val="1AF44965"/>
    <w:rsid w:val="1B088602"/>
    <w:rsid w:val="1B25EBC8"/>
    <w:rsid w:val="1B60B950"/>
    <w:rsid w:val="1BE025AD"/>
    <w:rsid w:val="1C323426"/>
    <w:rsid w:val="1C5BCD11"/>
    <w:rsid w:val="1CC9678D"/>
    <w:rsid w:val="1CC9C40C"/>
    <w:rsid w:val="1CFEECE9"/>
    <w:rsid w:val="1D0D183C"/>
    <w:rsid w:val="1D25C854"/>
    <w:rsid w:val="1D3D469B"/>
    <w:rsid w:val="1D71B71D"/>
    <w:rsid w:val="1E2AC212"/>
    <w:rsid w:val="1E36A904"/>
    <w:rsid w:val="1E83BEF5"/>
    <w:rsid w:val="1F64DCBA"/>
    <w:rsid w:val="1FA7C044"/>
    <w:rsid w:val="1FAE1938"/>
    <w:rsid w:val="2083A3F6"/>
    <w:rsid w:val="209EBE32"/>
    <w:rsid w:val="211CD46D"/>
    <w:rsid w:val="217C43F0"/>
    <w:rsid w:val="21F9FD84"/>
    <w:rsid w:val="221658DC"/>
    <w:rsid w:val="222E9BC9"/>
    <w:rsid w:val="22630A80"/>
    <w:rsid w:val="22C81021"/>
    <w:rsid w:val="2304B6B8"/>
    <w:rsid w:val="231446D6"/>
    <w:rsid w:val="231E423C"/>
    <w:rsid w:val="23364F08"/>
    <w:rsid w:val="23739159"/>
    <w:rsid w:val="23F93792"/>
    <w:rsid w:val="244D36CB"/>
    <w:rsid w:val="2469F00C"/>
    <w:rsid w:val="24938F7B"/>
    <w:rsid w:val="24D610E0"/>
    <w:rsid w:val="252BD4E3"/>
    <w:rsid w:val="260E0079"/>
    <w:rsid w:val="265BAE3C"/>
    <w:rsid w:val="268582E8"/>
    <w:rsid w:val="270956AD"/>
    <w:rsid w:val="276E5B08"/>
    <w:rsid w:val="27730DD3"/>
    <w:rsid w:val="27C8233B"/>
    <w:rsid w:val="27DD1B1C"/>
    <w:rsid w:val="2869BB72"/>
    <w:rsid w:val="28D14E3D"/>
    <w:rsid w:val="29814931"/>
    <w:rsid w:val="29E0A69A"/>
    <w:rsid w:val="29E91C1D"/>
    <w:rsid w:val="2A3DFAFA"/>
    <w:rsid w:val="2B2D70A1"/>
    <w:rsid w:val="2C6612D9"/>
    <w:rsid w:val="2CDB2E78"/>
    <w:rsid w:val="2D5DB1E0"/>
    <w:rsid w:val="2D6BA81B"/>
    <w:rsid w:val="2DB57D22"/>
    <w:rsid w:val="2DC76906"/>
    <w:rsid w:val="2DCA835E"/>
    <w:rsid w:val="2DE52470"/>
    <w:rsid w:val="2E4B27C4"/>
    <w:rsid w:val="2E5C088E"/>
    <w:rsid w:val="2E652C8A"/>
    <w:rsid w:val="2F0D4BFC"/>
    <w:rsid w:val="2F1316D6"/>
    <w:rsid w:val="2FA35D78"/>
    <w:rsid w:val="2FDDFBDC"/>
    <w:rsid w:val="2FF0A30C"/>
    <w:rsid w:val="3020B763"/>
    <w:rsid w:val="309FF6C0"/>
    <w:rsid w:val="30C31185"/>
    <w:rsid w:val="30C39E14"/>
    <w:rsid w:val="30D736CB"/>
    <w:rsid w:val="312B7053"/>
    <w:rsid w:val="3150B320"/>
    <w:rsid w:val="3151B7F7"/>
    <w:rsid w:val="319A163F"/>
    <w:rsid w:val="31AC305E"/>
    <w:rsid w:val="325C63DD"/>
    <w:rsid w:val="3260FED1"/>
    <w:rsid w:val="32756DFC"/>
    <w:rsid w:val="3297D271"/>
    <w:rsid w:val="32B5BC48"/>
    <w:rsid w:val="32BD281F"/>
    <w:rsid w:val="32F4A334"/>
    <w:rsid w:val="32F56B7E"/>
    <w:rsid w:val="330B5233"/>
    <w:rsid w:val="3323F5A5"/>
    <w:rsid w:val="33306042"/>
    <w:rsid w:val="334234FC"/>
    <w:rsid w:val="33C3E87A"/>
    <w:rsid w:val="33E8FD48"/>
    <w:rsid w:val="3414CBDA"/>
    <w:rsid w:val="3460E45E"/>
    <w:rsid w:val="34B31B5A"/>
    <w:rsid w:val="34D1B701"/>
    <w:rsid w:val="35075316"/>
    <w:rsid w:val="35363B71"/>
    <w:rsid w:val="354C492F"/>
    <w:rsid w:val="35511C29"/>
    <w:rsid w:val="356BA295"/>
    <w:rsid w:val="3571C386"/>
    <w:rsid w:val="35761BC0"/>
    <w:rsid w:val="35844DDB"/>
    <w:rsid w:val="35DB7AAC"/>
    <w:rsid w:val="35E816F9"/>
    <w:rsid w:val="36463FE2"/>
    <w:rsid w:val="36825B02"/>
    <w:rsid w:val="37253817"/>
    <w:rsid w:val="38BBEE9D"/>
    <w:rsid w:val="38FBEC90"/>
    <w:rsid w:val="390C4D03"/>
    <w:rsid w:val="3925AC08"/>
    <w:rsid w:val="3928D998"/>
    <w:rsid w:val="394694E0"/>
    <w:rsid w:val="3979E590"/>
    <w:rsid w:val="39D3ADC3"/>
    <w:rsid w:val="3A24193B"/>
    <w:rsid w:val="3A3CE9B4"/>
    <w:rsid w:val="3A57BEFE"/>
    <w:rsid w:val="3A5B5B5B"/>
    <w:rsid w:val="3A9622F4"/>
    <w:rsid w:val="3AC6A66D"/>
    <w:rsid w:val="3BA33A3C"/>
    <w:rsid w:val="3BA491E6"/>
    <w:rsid w:val="3BC61EB9"/>
    <w:rsid w:val="3BE988D5"/>
    <w:rsid w:val="3BEBEFD1"/>
    <w:rsid w:val="3C2A3215"/>
    <w:rsid w:val="3C4641CE"/>
    <w:rsid w:val="3C6BF643"/>
    <w:rsid w:val="3C98AC0D"/>
    <w:rsid w:val="3CA43C01"/>
    <w:rsid w:val="3CDB29D5"/>
    <w:rsid w:val="3D136DE1"/>
    <w:rsid w:val="3D1598F0"/>
    <w:rsid w:val="3DB6C08A"/>
    <w:rsid w:val="3E019D57"/>
    <w:rsid w:val="3E0BF631"/>
    <w:rsid w:val="3E194A15"/>
    <w:rsid w:val="3EEAE3AA"/>
    <w:rsid w:val="3EEF10F3"/>
    <w:rsid w:val="3F67EB44"/>
    <w:rsid w:val="4093773B"/>
    <w:rsid w:val="415388AE"/>
    <w:rsid w:val="41569832"/>
    <w:rsid w:val="41967AE4"/>
    <w:rsid w:val="41B269E3"/>
    <w:rsid w:val="41D84379"/>
    <w:rsid w:val="42244E0F"/>
    <w:rsid w:val="426D59B9"/>
    <w:rsid w:val="429DCA64"/>
    <w:rsid w:val="42ECF351"/>
    <w:rsid w:val="43502C28"/>
    <w:rsid w:val="43707498"/>
    <w:rsid w:val="438E5769"/>
    <w:rsid w:val="43C0E3E7"/>
    <w:rsid w:val="43F56E1F"/>
    <w:rsid w:val="43FBAE57"/>
    <w:rsid w:val="4418E9D7"/>
    <w:rsid w:val="441FA91A"/>
    <w:rsid w:val="446EEA74"/>
    <w:rsid w:val="44C0B514"/>
    <w:rsid w:val="44C226E2"/>
    <w:rsid w:val="44CA931C"/>
    <w:rsid w:val="44E866C9"/>
    <w:rsid w:val="45166E06"/>
    <w:rsid w:val="45910BAF"/>
    <w:rsid w:val="45FF70E1"/>
    <w:rsid w:val="4626F9D1"/>
    <w:rsid w:val="466C39E6"/>
    <w:rsid w:val="466D551E"/>
    <w:rsid w:val="46C7CC58"/>
    <w:rsid w:val="46F35C77"/>
    <w:rsid w:val="47069B7C"/>
    <w:rsid w:val="471A4F09"/>
    <w:rsid w:val="475A710A"/>
    <w:rsid w:val="487115DB"/>
    <w:rsid w:val="48894380"/>
    <w:rsid w:val="4894550A"/>
    <w:rsid w:val="48C91118"/>
    <w:rsid w:val="4906207F"/>
    <w:rsid w:val="490AA4BD"/>
    <w:rsid w:val="490E0807"/>
    <w:rsid w:val="491A6331"/>
    <w:rsid w:val="496BE5D7"/>
    <w:rsid w:val="4998A507"/>
    <w:rsid w:val="49B596A2"/>
    <w:rsid w:val="4A7CBF38"/>
    <w:rsid w:val="4ACC8B7F"/>
    <w:rsid w:val="4B036E18"/>
    <w:rsid w:val="4B52C868"/>
    <w:rsid w:val="4BC0E442"/>
    <w:rsid w:val="4BCBF5CC"/>
    <w:rsid w:val="4C1CE339"/>
    <w:rsid w:val="4C51D83A"/>
    <w:rsid w:val="4CB5F0CD"/>
    <w:rsid w:val="4CE44DBF"/>
    <w:rsid w:val="4D4F579D"/>
    <w:rsid w:val="4D607F51"/>
    <w:rsid w:val="4D64D5A7"/>
    <w:rsid w:val="4D810A0B"/>
    <w:rsid w:val="4D92CF48"/>
    <w:rsid w:val="4D94FA57"/>
    <w:rsid w:val="4E17B706"/>
    <w:rsid w:val="4E2573FA"/>
    <w:rsid w:val="4E59513A"/>
    <w:rsid w:val="4EB38F10"/>
    <w:rsid w:val="4EBFEE1C"/>
    <w:rsid w:val="502B1970"/>
    <w:rsid w:val="5056E802"/>
    <w:rsid w:val="50A495C5"/>
    <w:rsid w:val="51052808"/>
    <w:rsid w:val="51445059"/>
    <w:rsid w:val="51488CF8"/>
    <w:rsid w:val="5182BD2B"/>
    <w:rsid w:val="51B74291"/>
    <w:rsid w:val="52494E23"/>
    <w:rsid w:val="52EF322A"/>
    <w:rsid w:val="5310A795"/>
    <w:rsid w:val="5376CBCB"/>
    <w:rsid w:val="53870033"/>
    <w:rsid w:val="5415B41B"/>
    <w:rsid w:val="541BEE44"/>
    <w:rsid w:val="54294CD2"/>
    <w:rsid w:val="5474CF86"/>
    <w:rsid w:val="547BD111"/>
    <w:rsid w:val="558E0817"/>
    <w:rsid w:val="55EA45D4"/>
    <w:rsid w:val="562EF248"/>
    <w:rsid w:val="56318C1E"/>
    <w:rsid w:val="56A16435"/>
    <w:rsid w:val="56A1E2D8"/>
    <w:rsid w:val="56C7A1F8"/>
    <w:rsid w:val="56FFB294"/>
    <w:rsid w:val="570B1B5B"/>
    <w:rsid w:val="572FE869"/>
    <w:rsid w:val="5747630A"/>
    <w:rsid w:val="57BE15F1"/>
    <w:rsid w:val="57CB0210"/>
    <w:rsid w:val="5800B2BA"/>
    <w:rsid w:val="580BF0A7"/>
    <w:rsid w:val="58993DFD"/>
    <w:rsid w:val="58A90377"/>
    <w:rsid w:val="5927BB71"/>
    <w:rsid w:val="593A2D00"/>
    <w:rsid w:val="59828450"/>
    <w:rsid w:val="5985AFB4"/>
    <w:rsid w:val="59C034E1"/>
    <w:rsid w:val="5A07E2DD"/>
    <w:rsid w:val="5AD0747C"/>
    <w:rsid w:val="5ADF549D"/>
    <w:rsid w:val="5B3E1CBB"/>
    <w:rsid w:val="5B7DD427"/>
    <w:rsid w:val="5B9BC5B8"/>
    <w:rsid w:val="5BBEDE71"/>
    <w:rsid w:val="5C033DE8"/>
    <w:rsid w:val="5C2C3F5B"/>
    <w:rsid w:val="5CA5BBB0"/>
    <w:rsid w:val="5CDD1941"/>
    <w:rsid w:val="5CF9F538"/>
    <w:rsid w:val="5D278F3B"/>
    <w:rsid w:val="5D4577EC"/>
    <w:rsid w:val="5D73BDBC"/>
    <w:rsid w:val="5D759C9C"/>
    <w:rsid w:val="5E0A76F5"/>
    <w:rsid w:val="5E58848D"/>
    <w:rsid w:val="5E8DD813"/>
    <w:rsid w:val="5EEA7DDB"/>
    <w:rsid w:val="5F44919D"/>
    <w:rsid w:val="5FA5A5A8"/>
    <w:rsid w:val="5FEC0793"/>
    <w:rsid w:val="6017D625"/>
    <w:rsid w:val="60378A47"/>
    <w:rsid w:val="6040D382"/>
    <w:rsid w:val="6123F72C"/>
    <w:rsid w:val="61B07B81"/>
    <w:rsid w:val="61B69BDE"/>
    <w:rsid w:val="620AD566"/>
    <w:rsid w:val="62301833"/>
    <w:rsid w:val="625BDCBE"/>
    <w:rsid w:val="62A87D42"/>
    <w:rsid w:val="62A99488"/>
    <w:rsid w:val="62D5631A"/>
    <w:rsid w:val="62FDCE10"/>
    <w:rsid w:val="631D0169"/>
    <w:rsid w:val="6383FBA0"/>
    <w:rsid w:val="639A6176"/>
    <w:rsid w:val="6429ECB9"/>
    <w:rsid w:val="642F39CC"/>
    <w:rsid w:val="6499F8F7"/>
    <w:rsid w:val="64C6D081"/>
    <w:rsid w:val="64CC3D1C"/>
    <w:rsid w:val="6511A6D3"/>
    <w:rsid w:val="653631D7"/>
    <w:rsid w:val="654FC3B5"/>
    <w:rsid w:val="65B693CD"/>
    <w:rsid w:val="65CC5A2B"/>
    <w:rsid w:val="65EFE06B"/>
    <w:rsid w:val="66368A86"/>
    <w:rsid w:val="66759B92"/>
    <w:rsid w:val="6725E4D8"/>
    <w:rsid w:val="672D5FAA"/>
    <w:rsid w:val="67633DA1"/>
    <w:rsid w:val="676A8F5B"/>
    <w:rsid w:val="679AC094"/>
    <w:rsid w:val="67A2DC19"/>
    <w:rsid w:val="67A833BA"/>
    <w:rsid w:val="67BA74B6"/>
    <w:rsid w:val="67CBB978"/>
    <w:rsid w:val="680D7DA6"/>
    <w:rsid w:val="680EAE3E"/>
    <w:rsid w:val="6823DC29"/>
    <w:rsid w:val="684BBE3E"/>
    <w:rsid w:val="68687671"/>
    <w:rsid w:val="68A88CDC"/>
    <w:rsid w:val="68BD789A"/>
    <w:rsid w:val="692D757A"/>
    <w:rsid w:val="6939F596"/>
    <w:rsid w:val="6978F82E"/>
    <w:rsid w:val="6A0628A0"/>
    <w:rsid w:val="6A491187"/>
    <w:rsid w:val="6A63D17C"/>
    <w:rsid w:val="6AAC8711"/>
    <w:rsid w:val="6AD855A3"/>
    <w:rsid w:val="6B003794"/>
    <w:rsid w:val="6B2C8F2B"/>
    <w:rsid w:val="6B329C2A"/>
    <w:rsid w:val="6B6F003E"/>
    <w:rsid w:val="6B6F5353"/>
    <w:rsid w:val="6B9C6B1C"/>
    <w:rsid w:val="6BD63030"/>
    <w:rsid w:val="6BF5195C"/>
    <w:rsid w:val="6C6B0A89"/>
    <w:rsid w:val="6C999867"/>
    <w:rsid w:val="6CC2CFE6"/>
    <w:rsid w:val="6D4863CF"/>
    <w:rsid w:val="6D79569F"/>
    <w:rsid w:val="6DC4D953"/>
    <w:rsid w:val="6E1EA186"/>
    <w:rsid w:val="6E674A08"/>
    <w:rsid w:val="6F17CE60"/>
    <w:rsid w:val="6FE3748B"/>
    <w:rsid w:val="70B39EC1"/>
    <w:rsid w:val="70B6EBAE"/>
    <w:rsid w:val="70E4E54F"/>
    <w:rsid w:val="71597361"/>
    <w:rsid w:val="71BBF243"/>
    <w:rsid w:val="71C30CB5"/>
    <w:rsid w:val="722D9661"/>
    <w:rsid w:val="7273F584"/>
    <w:rsid w:val="72B6055F"/>
    <w:rsid w:val="72E0405A"/>
    <w:rsid w:val="7355C19B"/>
    <w:rsid w:val="737D2F77"/>
    <w:rsid w:val="738634B3"/>
    <w:rsid w:val="73D951B3"/>
    <w:rsid w:val="73F6ABCC"/>
    <w:rsid w:val="74D4D332"/>
    <w:rsid w:val="750A6C61"/>
    <w:rsid w:val="75986CA3"/>
    <w:rsid w:val="7621940F"/>
    <w:rsid w:val="764F8EAB"/>
    <w:rsid w:val="76687F65"/>
    <w:rsid w:val="766F41D2"/>
    <w:rsid w:val="767F8721"/>
    <w:rsid w:val="768EF5F4"/>
    <w:rsid w:val="76A6EDB9"/>
    <w:rsid w:val="76B486FC"/>
    <w:rsid w:val="76BBC2F4"/>
    <w:rsid w:val="76E39D13"/>
    <w:rsid w:val="7701E684"/>
    <w:rsid w:val="77346D89"/>
    <w:rsid w:val="77AB015C"/>
    <w:rsid w:val="77E2E6A3"/>
    <w:rsid w:val="7826F2B8"/>
    <w:rsid w:val="7842BE1A"/>
    <w:rsid w:val="7875966A"/>
    <w:rsid w:val="78A39238"/>
    <w:rsid w:val="78CE954F"/>
    <w:rsid w:val="78E01E1E"/>
    <w:rsid w:val="78F69C98"/>
    <w:rsid w:val="79425F28"/>
    <w:rsid w:val="79D392A2"/>
    <w:rsid w:val="7A6BDDC6"/>
    <w:rsid w:val="7A838E0D"/>
    <w:rsid w:val="7AD08A8D"/>
    <w:rsid w:val="7B201CC5"/>
    <w:rsid w:val="7B3BF088"/>
    <w:rsid w:val="7B6A0BDA"/>
    <w:rsid w:val="7C07AE27"/>
    <w:rsid w:val="7C722B1C"/>
    <w:rsid w:val="7C731AAA"/>
    <w:rsid w:val="7E894C63"/>
    <w:rsid w:val="7F8A2DDE"/>
    <w:rsid w:val="7FD23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EC9DD1"/>
  <w15:chartTrackingRefBased/>
  <w15:docId w15:val="{0ECB94E9-2A3A-4B82-A07F-2D10669B0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0" w:qFormat="1"/>
    <w:lsdException w:name="heading 2" w:semiHidden="1" w:uiPriority="1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46BCF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link w:val="Heading1Char"/>
    <w:qFormat/>
    <w:rsid w:val="00746BCF"/>
    <w:pPr>
      <w:spacing w:before="39"/>
      <w:ind w:left="100"/>
      <w:outlineLvl w:val="0"/>
    </w:pPr>
    <w:rPr>
      <w:rFonts w:ascii="Courier New" w:eastAsia="Courier New" w:hAnsi="Courier New"/>
      <w:b/>
      <w:bCs/>
      <w:sz w:val="44"/>
      <w:szCs w:val="44"/>
    </w:rPr>
  </w:style>
  <w:style w:type="paragraph" w:styleId="Heading2">
    <w:name w:val="heading 2"/>
    <w:basedOn w:val="Normal"/>
    <w:link w:val="Heading2Char"/>
    <w:uiPriority w:val="1"/>
    <w:qFormat/>
    <w:rsid w:val="00746BCF"/>
    <w:pPr>
      <w:outlineLvl w:val="1"/>
    </w:pPr>
    <w:rPr>
      <w:rFonts w:ascii="Times New Roman" w:eastAsia="Times New Roman" w:hAnsi="Times New Roman"/>
      <w:b/>
      <w:bCs/>
      <w:sz w:val="40"/>
      <w:szCs w:val="40"/>
    </w:rPr>
  </w:style>
  <w:style w:type="paragraph" w:styleId="Heading3">
    <w:name w:val="heading 3"/>
    <w:basedOn w:val="Normal"/>
    <w:link w:val="Heading3Char"/>
    <w:qFormat/>
    <w:rsid w:val="00746BCF"/>
    <w:pPr>
      <w:ind w:left="115"/>
      <w:outlineLvl w:val="2"/>
    </w:pPr>
    <w:rPr>
      <w:rFonts w:ascii="Arial" w:eastAsia="Arial" w:hAnsi="Arial"/>
      <w:b/>
      <w:bCs/>
      <w:sz w:val="36"/>
      <w:szCs w:val="36"/>
      <w:u w:val="single"/>
    </w:rPr>
  </w:style>
  <w:style w:type="paragraph" w:styleId="Heading4">
    <w:name w:val="heading 4"/>
    <w:basedOn w:val="Normal"/>
    <w:link w:val="Heading4Char"/>
    <w:uiPriority w:val="1"/>
    <w:qFormat/>
    <w:rsid w:val="00746BCF"/>
    <w:pPr>
      <w:ind w:left="475" w:hanging="360"/>
      <w:outlineLvl w:val="3"/>
    </w:pPr>
    <w:rPr>
      <w:rFonts w:ascii="Arial" w:eastAsia="Arial" w:hAnsi="Arial"/>
      <w:sz w:val="36"/>
      <w:szCs w:val="36"/>
    </w:rPr>
  </w:style>
  <w:style w:type="paragraph" w:styleId="Heading5">
    <w:name w:val="heading 5"/>
    <w:basedOn w:val="Normal"/>
    <w:link w:val="Heading5Char"/>
    <w:uiPriority w:val="1"/>
    <w:qFormat/>
    <w:rsid w:val="00746BCF"/>
    <w:pPr>
      <w:ind w:left="112"/>
      <w:outlineLvl w:val="4"/>
    </w:pPr>
    <w:rPr>
      <w:rFonts w:ascii="Arial" w:eastAsia="Arial" w:hAnsi="Arial"/>
      <w:b/>
      <w:bCs/>
      <w:sz w:val="32"/>
      <w:szCs w:val="32"/>
    </w:rPr>
  </w:style>
  <w:style w:type="paragraph" w:styleId="Heading6">
    <w:name w:val="heading 6"/>
    <w:basedOn w:val="Normal"/>
    <w:link w:val="Heading6Char"/>
    <w:uiPriority w:val="1"/>
    <w:qFormat/>
    <w:rsid w:val="00746BCF"/>
    <w:pPr>
      <w:ind w:left="111"/>
      <w:outlineLvl w:val="5"/>
    </w:pPr>
    <w:rPr>
      <w:rFonts w:ascii="Arial" w:eastAsia="Arial" w:hAnsi="Arial"/>
      <w:sz w:val="32"/>
      <w:szCs w:val="32"/>
    </w:rPr>
  </w:style>
  <w:style w:type="paragraph" w:styleId="Heading7">
    <w:name w:val="heading 7"/>
    <w:basedOn w:val="Normal"/>
    <w:link w:val="Heading7Char"/>
    <w:uiPriority w:val="1"/>
    <w:qFormat/>
    <w:rsid w:val="00746BCF"/>
    <w:pPr>
      <w:ind w:left="160"/>
      <w:outlineLvl w:val="6"/>
    </w:pPr>
    <w:rPr>
      <w:rFonts w:ascii="Arial" w:eastAsia="Arial" w:hAnsi="Arial"/>
      <w:b/>
      <w:bCs/>
      <w:sz w:val="28"/>
      <w:szCs w:val="28"/>
    </w:rPr>
  </w:style>
  <w:style w:type="paragraph" w:styleId="Heading8">
    <w:name w:val="heading 8"/>
    <w:basedOn w:val="Normal"/>
    <w:link w:val="Heading8Char"/>
    <w:uiPriority w:val="1"/>
    <w:qFormat/>
    <w:rsid w:val="00746BCF"/>
    <w:pPr>
      <w:ind w:left="112"/>
      <w:outlineLvl w:val="7"/>
    </w:pPr>
    <w:rPr>
      <w:rFonts w:ascii="Arial" w:eastAsia="Arial" w:hAnsi="Arial"/>
      <w:sz w:val="28"/>
      <w:szCs w:val="28"/>
    </w:rPr>
  </w:style>
  <w:style w:type="paragraph" w:styleId="Heading9">
    <w:name w:val="heading 9"/>
    <w:basedOn w:val="Normal"/>
    <w:link w:val="Heading9Char"/>
    <w:uiPriority w:val="1"/>
    <w:qFormat/>
    <w:rsid w:val="00746BCF"/>
    <w:pPr>
      <w:ind w:left="100"/>
      <w:outlineLvl w:val="8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46BCF"/>
    <w:rPr>
      <w:rFonts w:ascii="Courier New" w:eastAsia="Courier New" w:hAnsi="Courier New" w:cs="Times New Roman"/>
      <w:b/>
      <w:bCs/>
      <w:sz w:val="44"/>
      <w:szCs w:val="4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746BCF"/>
    <w:rPr>
      <w:rFonts w:ascii="Times New Roman" w:eastAsia="Times New Roman" w:hAnsi="Times New Roman" w:cs="Times New Roman"/>
      <w:b/>
      <w:bCs/>
      <w:sz w:val="40"/>
      <w:szCs w:val="40"/>
      <w:lang w:val="en-US"/>
    </w:rPr>
  </w:style>
  <w:style w:type="character" w:customStyle="1" w:styleId="Heading3Char">
    <w:name w:val="Heading 3 Char"/>
    <w:basedOn w:val="DefaultParagraphFont"/>
    <w:link w:val="Heading3"/>
    <w:rsid w:val="00746BCF"/>
    <w:rPr>
      <w:rFonts w:ascii="Arial" w:eastAsia="Arial" w:hAnsi="Arial" w:cs="Times New Roman"/>
      <w:b/>
      <w:bCs/>
      <w:sz w:val="36"/>
      <w:szCs w:val="36"/>
      <w:u w:val="single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746BCF"/>
    <w:rPr>
      <w:rFonts w:ascii="Arial" w:eastAsia="Arial" w:hAnsi="Arial" w:cs="Times New Roman"/>
      <w:sz w:val="36"/>
      <w:szCs w:val="36"/>
      <w:lang w:val="en-US"/>
    </w:rPr>
  </w:style>
  <w:style w:type="character" w:customStyle="1" w:styleId="Heading5Char">
    <w:name w:val="Heading 5 Char"/>
    <w:basedOn w:val="DefaultParagraphFont"/>
    <w:link w:val="Heading5"/>
    <w:uiPriority w:val="1"/>
    <w:rsid w:val="00746BCF"/>
    <w:rPr>
      <w:rFonts w:ascii="Arial" w:eastAsia="Arial" w:hAnsi="Arial" w:cs="Times New Roman"/>
      <w:b/>
      <w:bCs/>
      <w:sz w:val="32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1"/>
    <w:rsid w:val="00746BCF"/>
    <w:rPr>
      <w:rFonts w:ascii="Arial" w:eastAsia="Arial" w:hAnsi="Arial" w:cs="Times New Roman"/>
      <w:sz w:val="32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1"/>
    <w:rsid w:val="00746BCF"/>
    <w:rPr>
      <w:rFonts w:ascii="Arial" w:eastAsia="Arial" w:hAnsi="Arial" w:cs="Times New Roman"/>
      <w:b/>
      <w:bCs/>
      <w:sz w:val="28"/>
      <w:szCs w:val="28"/>
      <w:lang w:val="en-US"/>
    </w:rPr>
  </w:style>
  <w:style w:type="character" w:customStyle="1" w:styleId="Heading8Char">
    <w:name w:val="Heading 8 Char"/>
    <w:basedOn w:val="DefaultParagraphFont"/>
    <w:link w:val="Heading8"/>
    <w:uiPriority w:val="1"/>
    <w:rsid w:val="00746BCF"/>
    <w:rPr>
      <w:rFonts w:ascii="Arial" w:eastAsia="Arial" w:hAnsi="Arial" w:cs="Times New Roman"/>
      <w:sz w:val="28"/>
      <w:szCs w:val="28"/>
      <w:lang w:val="en-US"/>
    </w:rPr>
  </w:style>
  <w:style w:type="character" w:customStyle="1" w:styleId="Heading9Char">
    <w:name w:val="Heading 9 Char"/>
    <w:basedOn w:val="DefaultParagraphFont"/>
    <w:link w:val="Heading9"/>
    <w:uiPriority w:val="1"/>
    <w:rsid w:val="00746BCF"/>
    <w:rPr>
      <w:rFonts w:ascii="Arial" w:eastAsia="Arial" w:hAnsi="Arial" w:cs="Times New Roman"/>
      <w:b/>
      <w:bCs/>
      <w:sz w:val="24"/>
      <w:szCs w:val="24"/>
      <w:lang w:val="en-US"/>
    </w:rPr>
  </w:style>
  <w:style w:type="table" w:customStyle="1" w:styleId="TableNormal1">
    <w:name w:val="Table Normal1"/>
    <w:uiPriority w:val="2"/>
    <w:semiHidden/>
    <w:unhideWhenUsed/>
    <w:qFormat/>
    <w:rsid w:val="00746BCF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746BCF"/>
    <w:pPr>
      <w:ind w:left="100"/>
    </w:pPr>
    <w:rPr>
      <w:rFonts w:ascii="Arial" w:eastAsia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46BCF"/>
    <w:rPr>
      <w:rFonts w:ascii="Arial" w:eastAsia="Arial" w:hAnsi="Arial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46BCF"/>
  </w:style>
  <w:style w:type="paragraph" w:customStyle="1" w:styleId="TableParagraph">
    <w:name w:val="Table Paragraph"/>
    <w:basedOn w:val="Normal"/>
    <w:uiPriority w:val="1"/>
    <w:qFormat/>
    <w:rsid w:val="00746BCF"/>
  </w:style>
  <w:style w:type="paragraph" w:styleId="Header">
    <w:name w:val="header"/>
    <w:basedOn w:val="Normal"/>
    <w:link w:val="HeaderChar"/>
    <w:uiPriority w:val="99"/>
    <w:unhideWhenUsed/>
    <w:rsid w:val="00746B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6BCF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nhideWhenUsed/>
    <w:rsid w:val="00746B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46BCF"/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39"/>
    <w:rsid w:val="00746BCF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746BCF"/>
    <w:pPr>
      <w:widowControl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46BCF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unhideWhenUsed/>
    <w:rsid w:val="00746BC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46B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6BCF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6D7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6D7F"/>
    <w:rPr>
      <w:rFonts w:ascii="Calibri" w:eastAsia="Calibri" w:hAnsi="Calibri" w:cs="Times New Roman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576D7F"/>
    <w:rPr>
      <w:vertAlign w:val="superscript"/>
    </w:rPr>
  </w:style>
  <w:style w:type="paragraph" w:styleId="Title">
    <w:name w:val="Title"/>
    <w:basedOn w:val="Normal"/>
    <w:link w:val="TitleChar"/>
    <w:qFormat/>
    <w:rsid w:val="009B4A1D"/>
    <w:pPr>
      <w:widowControl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9B4A1D"/>
    <w:rPr>
      <w:rFonts w:ascii="Arial" w:eastAsia="Times New Roman" w:hAnsi="Arial" w:cs="Times New Roman"/>
      <w:b/>
      <w:sz w:val="28"/>
      <w:szCs w:val="20"/>
      <w:lang w:val="en-US"/>
    </w:rPr>
  </w:style>
  <w:style w:type="paragraph" w:styleId="Subtitle">
    <w:name w:val="Subtitle"/>
    <w:basedOn w:val="Normal"/>
    <w:link w:val="SubtitleChar"/>
    <w:qFormat/>
    <w:rsid w:val="009B4A1D"/>
    <w:pPr>
      <w:widowControl/>
    </w:pPr>
    <w:rPr>
      <w:rFonts w:ascii="Arial" w:eastAsia="Times New Roman" w:hAnsi="Arial"/>
      <w:b/>
      <w:sz w:val="28"/>
      <w:szCs w:val="20"/>
    </w:rPr>
  </w:style>
  <w:style w:type="character" w:customStyle="1" w:styleId="SubtitleChar">
    <w:name w:val="Subtitle Char"/>
    <w:basedOn w:val="DefaultParagraphFont"/>
    <w:link w:val="Subtitle"/>
    <w:rsid w:val="009B4A1D"/>
    <w:rPr>
      <w:rFonts w:ascii="Arial" w:eastAsia="Times New Roman" w:hAnsi="Arial" w:cs="Times New Roman"/>
      <w:b/>
      <w:sz w:val="28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D94FE3"/>
    <w:pPr>
      <w:widowControl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CA" w:eastAsia="en-CA"/>
    </w:rPr>
  </w:style>
  <w:style w:type="paragraph" w:customStyle="1" w:styleId="code">
    <w:name w:val="code"/>
    <w:basedOn w:val="Heading2"/>
    <w:link w:val="codeChar"/>
    <w:qFormat/>
    <w:rsid w:val="002F2979"/>
    <w:pPr>
      <w:keepNext/>
      <w:keepLines/>
      <w:widowControl/>
      <w:spacing w:line="264" w:lineRule="auto"/>
    </w:pPr>
    <w:rPr>
      <w:rFonts w:ascii="Courier New" w:eastAsia="Arial" w:hAnsi="Courier New" w:cs="Courier New"/>
      <w:b w:val="0"/>
      <w:bCs w:val="0"/>
      <w:sz w:val="24"/>
      <w:szCs w:val="24"/>
      <w:lang w:eastAsia="en-CA"/>
    </w:rPr>
  </w:style>
  <w:style w:type="character" w:customStyle="1" w:styleId="codeChar">
    <w:name w:val="code Char"/>
    <w:basedOn w:val="Heading2Char"/>
    <w:link w:val="code"/>
    <w:rsid w:val="002F2979"/>
    <w:rPr>
      <w:rFonts w:ascii="Courier New" w:eastAsia="Arial" w:hAnsi="Courier New" w:cs="Courier New"/>
      <w:b w:val="0"/>
      <w:bCs w:val="0"/>
      <w:sz w:val="24"/>
      <w:szCs w:val="24"/>
      <w:lang w:val="en-US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3C59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9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5915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9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915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9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915"/>
    <w:rPr>
      <w:rFonts w:ascii="Segoe UI" w:eastAsia="Calibri" w:hAnsi="Segoe UI" w:cs="Segoe UI"/>
      <w:sz w:val="18"/>
      <w:szCs w:val="18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2854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83005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641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671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83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98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74637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6122">
          <w:marLeft w:val="7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490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79479">
          <w:marLeft w:val="14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3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57307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23457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0787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186">
          <w:marLeft w:val="547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2245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452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16937">
          <w:marLeft w:val="14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5772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92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6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852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8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637676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4436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13168">
          <w:marLeft w:val="547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7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1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2559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8656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29455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954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48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7208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0184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836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572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7894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03265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4174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290150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2255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938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5328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03179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826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Bob22</b:Tag>
    <b:SourceType>InternetSite</b:SourceType>
    <b:Guid>{CFEC1BAA-302E-4CB6-BFA3-5A96D80B0489}</b:Guid>
    <b:Author>
      <b:Author>
        <b:NameList>
          <b:Person>
            <b:Last>Lee</b:Last>
            <b:First>Bob</b:First>
          </b:Person>
        </b:NameList>
      </b:Author>
    </b:Author>
    <b:Title>How to create your own programming language</b:Title>
    <b:ProductionCompany>Software for Enterprise </b:ProductionCompany>
    <b:YearAccessed>2022</b:YearAccessed>
    <b:MonthAccessed>September</b:MonthAccessed>
    <b:DayAccessed>15</b:DayAccessed>
    <b:URL>https://www.softwareforenterprise.us/how-to-create-your-own-programming-language/</b:URL>
    <b:RefOrder>1</b:RefOrder>
  </b:Source>
</b:Sources>
</file>

<file path=customXml/itemProps1.xml><?xml version="1.0" encoding="utf-8"?>
<ds:datastoreItem xmlns:ds="http://schemas.openxmlformats.org/officeDocument/2006/customXml" ds:itemID="{83C2510A-BCB7-4EE4-B21C-ECD1C3829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1149</Words>
  <Characters>6552</Characters>
  <Application>Microsoft Office Word</Application>
  <DocSecurity>0</DocSecurity>
  <Lines>54</Lines>
  <Paragraphs>15</Paragraphs>
  <ScaleCrop>false</ScaleCrop>
  <Company/>
  <LinksUpToDate>false</LinksUpToDate>
  <CharactersWithSpaces>7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Sousa</dc:creator>
  <cp:keywords/>
  <dc:description/>
  <cp:lastModifiedBy>Akshit Sabharwal</cp:lastModifiedBy>
  <cp:revision>194</cp:revision>
  <cp:lastPrinted>2021-05-26T19:06:00Z</cp:lastPrinted>
  <dcterms:created xsi:type="dcterms:W3CDTF">2021-09-14T23:28:00Z</dcterms:created>
  <dcterms:modified xsi:type="dcterms:W3CDTF">2022-09-18T01:56:00Z</dcterms:modified>
</cp:coreProperties>
</file>